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625FB" w14:textId="09225B89" w:rsidR="00D127CE" w:rsidRPr="00590F17" w:rsidRDefault="000F51E5">
      <w:pPr>
        <w:rPr>
          <w:rFonts w:ascii="Lato" w:hAnsi="Lato"/>
        </w:rPr>
      </w:pPr>
      <w:r w:rsidRPr="00590F17">
        <w:rPr>
          <w:rFonts w:ascii="Lato" w:hAnsi="Lato"/>
        </w:rPr>
        <w:t>WGU C950</w:t>
      </w:r>
    </w:p>
    <w:p w14:paraId="061E5C88" w14:textId="0F7D5178" w:rsidR="000F51E5" w:rsidRPr="00590F17" w:rsidRDefault="000F51E5">
      <w:pPr>
        <w:rPr>
          <w:rFonts w:ascii="Lato" w:hAnsi="Lato"/>
        </w:rPr>
      </w:pPr>
      <w:r w:rsidRPr="00590F17">
        <w:rPr>
          <w:rFonts w:ascii="Lato" w:hAnsi="Lato"/>
        </w:rPr>
        <w:t>Data Structures and Algorithms II</w:t>
      </w:r>
    </w:p>
    <w:p w14:paraId="55AB2F7A" w14:textId="35E0F9F9" w:rsidR="000F51E5" w:rsidRPr="00590F17" w:rsidRDefault="000F51E5">
      <w:pPr>
        <w:rPr>
          <w:rFonts w:ascii="Lato" w:hAnsi="Lato"/>
        </w:rPr>
      </w:pPr>
      <w:r w:rsidRPr="00590F17">
        <w:rPr>
          <w:rFonts w:ascii="Lato" w:hAnsi="Lato"/>
        </w:rPr>
        <w:t>Robert Bergman</w:t>
      </w:r>
    </w:p>
    <w:p w14:paraId="12E28D9E" w14:textId="556C9AFB" w:rsidR="000F51E5" w:rsidRPr="00590F17" w:rsidRDefault="000F51E5">
      <w:pPr>
        <w:rPr>
          <w:rFonts w:ascii="Lato" w:hAnsi="Lato"/>
        </w:rPr>
      </w:pPr>
      <w:proofErr w:type="spellStart"/>
      <w:r w:rsidRPr="00590F17">
        <w:rPr>
          <w:rFonts w:ascii="Lato" w:hAnsi="Lato"/>
        </w:rPr>
        <w:t>StudentID</w:t>
      </w:r>
      <w:proofErr w:type="spellEnd"/>
      <w:r w:rsidRPr="00590F17">
        <w:rPr>
          <w:rFonts w:ascii="Lato" w:hAnsi="Lato"/>
        </w:rPr>
        <w:t xml:space="preserve"> </w:t>
      </w:r>
      <w:r w:rsidR="007A2C3D">
        <w:rPr>
          <w:rFonts w:ascii="Lato" w:hAnsi="Lato"/>
        </w:rPr>
        <w:t>*************</w:t>
      </w:r>
    </w:p>
    <w:p w14:paraId="4B0D4ECB" w14:textId="58948C4C" w:rsidR="000F51E5" w:rsidRPr="00590F17" w:rsidRDefault="000F51E5">
      <w:pPr>
        <w:rPr>
          <w:rFonts w:ascii="Lato" w:hAnsi="Lato"/>
        </w:rPr>
      </w:pPr>
    </w:p>
    <w:p w14:paraId="55D7358C" w14:textId="37DBC01A" w:rsidR="000F51E5" w:rsidRPr="00590F17" w:rsidRDefault="000F51E5">
      <w:pPr>
        <w:rPr>
          <w:rFonts w:ascii="Lato" w:hAnsi="Lato"/>
        </w:rPr>
      </w:pPr>
      <w:r w:rsidRPr="00590F17">
        <w:rPr>
          <w:rFonts w:ascii="Lato" w:hAnsi="Lato"/>
        </w:rPr>
        <w:t>Core Algorithm Overview</w:t>
      </w:r>
    </w:p>
    <w:p w14:paraId="4E92969B" w14:textId="44E7BF2B" w:rsidR="000F51E5" w:rsidRPr="00590F17" w:rsidRDefault="000F12EE" w:rsidP="000F12EE">
      <w:pPr>
        <w:rPr>
          <w:rFonts w:ascii="Lato" w:hAnsi="Lato"/>
        </w:rPr>
      </w:pPr>
      <w:r w:rsidRPr="00590F17">
        <w:rPr>
          <w:rFonts w:ascii="Lato" w:hAnsi="Lato"/>
        </w:rPr>
        <w:t xml:space="preserve">A. </w:t>
      </w:r>
      <w:r w:rsidR="000F51E5" w:rsidRPr="00590F17">
        <w:rPr>
          <w:rFonts w:ascii="Lato" w:hAnsi="Lato"/>
        </w:rPr>
        <w:t xml:space="preserve">The core algorithm used in this simulation is a brute force algorithm that has no scalability.  It works in this instance simply due to the small size of the data sets being evaluated.  Anything over 16 nodes would take impossibly long to calculate.  </w:t>
      </w:r>
    </w:p>
    <w:p w14:paraId="59E3E0D8" w14:textId="60EA512E" w:rsidR="000F51E5" w:rsidRPr="00590F17" w:rsidRDefault="000F51E5">
      <w:pPr>
        <w:rPr>
          <w:rFonts w:ascii="Lato" w:hAnsi="Lato"/>
        </w:rPr>
      </w:pPr>
      <w:r w:rsidRPr="00590F17">
        <w:rPr>
          <w:rFonts w:ascii="Lato" w:hAnsi="Lato"/>
        </w:rPr>
        <w:t xml:space="preserve">The algorithm uses a recursive function to follow every possible path that can be made between the locations being evaluated one time each beginning and ending at the same point.  This graph problem is known as a Hamilton Cycle which is the path as described through an undirected graph of locations and the distances between the locations as given in the distance matrix provided as part of the project.  </w:t>
      </w:r>
    </w:p>
    <w:p w14:paraId="5A5C12DB" w14:textId="1E8F8CA9" w:rsidR="000F51E5" w:rsidRPr="00590F17" w:rsidRDefault="000F51E5">
      <w:pPr>
        <w:rPr>
          <w:rFonts w:ascii="Lato" w:hAnsi="Lato"/>
        </w:rPr>
      </w:pPr>
      <w:r w:rsidRPr="00590F17">
        <w:rPr>
          <w:rFonts w:ascii="Lato" w:hAnsi="Lato"/>
        </w:rPr>
        <w:t>A better approach would have certainly been the minimum spanning tree using either Prim-</w:t>
      </w:r>
      <w:proofErr w:type="spellStart"/>
      <w:r w:rsidRPr="00590F17">
        <w:rPr>
          <w:rFonts w:ascii="Lato" w:hAnsi="Lato"/>
        </w:rPr>
        <w:t>Jarnik</w:t>
      </w:r>
      <w:proofErr w:type="spellEnd"/>
      <w:r w:rsidRPr="00590F17">
        <w:rPr>
          <w:rFonts w:ascii="Lato" w:hAnsi="Lato"/>
        </w:rPr>
        <w:t xml:space="preserve"> or </w:t>
      </w:r>
      <w:proofErr w:type="spellStart"/>
      <w:r w:rsidRPr="00590F17">
        <w:rPr>
          <w:rFonts w:ascii="Lato" w:hAnsi="Lato"/>
        </w:rPr>
        <w:t>Kruskals</w:t>
      </w:r>
      <w:proofErr w:type="spellEnd"/>
      <w:r w:rsidRPr="00590F17">
        <w:rPr>
          <w:rFonts w:ascii="Lato" w:hAnsi="Lato"/>
        </w:rPr>
        <w:t xml:space="preserve"> algorithms.  Prim-</w:t>
      </w:r>
      <w:proofErr w:type="spellStart"/>
      <w:r w:rsidRPr="00590F17">
        <w:rPr>
          <w:rFonts w:ascii="Lato" w:hAnsi="Lato"/>
        </w:rPr>
        <w:t>Jarnik</w:t>
      </w:r>
      <w:proofErr w:type="spellEnd"/>
      <w:r w:rsidRPr="00590F17">
        <w:rPr>
          <w:rFonts w:ascii="Lato" w:hAnsi="Lato"/>
        </w:rPr>
        <w:t xml:space="preserve"> generates a minimum spanning tree in O(N^3) Time with the same space, Kruskal </w:t>
      </w:r>
      <w:r w:rsidR="00F04B7D" w:rsidRPr="00590F17">
        <w:rPr>
          <w:rFonts w:ascii="Lato" w:hAnsi="Lato"/>
        </w:rPr>
        <w:t xml:space="preserve">in </w:t>
      </w:r>
      <w:proofErr w:type="gramStart"/>
      <w:r w:rsidR="00F04B7D" w:rsidRPr="00590F17">
        <w:rPr>
          <w:rFonts w:ascii="Lato" w:hAnsi="Lato"/>
        </w:rPr>
        <w:t>O(</w:t>
      </w:r>
      <w:proofErr w:type="gramEnd"/>
      <w:r w:rsidR="00F04B7D" w:rsidRPr="00590F17">
        <w:rPr>
          <w:rFonts w:ascii="Lato" w:hAnsi="Lato"/>
        </w:rPr>
        <w:t xml:space="preserve">N log M).  Another approach would be a genetic algorithm to find the best path approximation.  </w:t>
      </w:r>
    </w:p>
    <w:p w14:paraId="36AE7302" w14:textId="1CC27E03" w:rsidR="00F04B7D" w:rsidRPr="00590F17" w:rsidRDefault="00F04B7D">
      <w:pPr>
        <w:rPr>
          <w:rFonts w:ascii="Lato" w:hAnsi="Lato"/>
        </w:rPr>
      </w:pPr>
      <w:r w:rsidRPr="00590F17">
        <w:rPr>
          <w:rFonts w:ascii="Lato" w:hAnsi="Lato"/>
        </w:rPr>
        <w:t>For the brute force method used the algorithm as follows:</w:t>
      </w:r>
    </w:p>
    <w:p w14:paraId="656605D3" w14:textId="77777777" w:rsidR="00903765" w:rsidRPr="00590F17" w:rsidRDefault="00903765" w:rsidP="00903765">
      <w:pPr>
        <w:rPr>
          <w:rFonts w:ascii="Lato" w:hAnsi="Lato"/>
        </w:rPr>
      </w:pPr>
      <w:r w:rsidRPr="00590F17">
        <w:rPr>
          <w:rFonts w:ascii="Lato" w:hAnsi="Lato"/>
        </w:rPr>
        <w:t>“B.1.” G(</w:t>
      </w:r>
      <w:proofErr w:type="spellStart"/>
      <w:proofErr w:type="gramStart"/>
      <w:r w:rsidRPr="00590F17">
        <w:rPr>
          <w:rFonts w:ascii="Lato" w:hAnsi="Lato"/>
        </w:rPr>
        <w:t>i,S</w:t>
      </w:r>
      <w:proofErr w:type="spellEnd"/>
      <w:proofErr w:type="gramEnd"/>
      <w:r w:rsidRPr="00590F17">
        <w:rPr>
          <w:rFonts w:ascii="Lato" w:hAnsi="Lato"/>
        </w:rPr>
        <w:t>) = min(w(</w:t>
      </w:r>
      <w:proofErr w:type="spellStart"/>
      <w:r w:rsidRPr="00590F17">
        <w:rPr>
          <w:rFonts w:ascii="Lato" w:hAnsi="Lato"/>
        </w:rPr>
        <w:t>i</w:t>
      </w:r>
      <w:proofErr w:type="spellEnd"/>
      <w:r w:rsidRPr="00590F17">
        <w:rPr>
          <w:rFonts w:ascii="Lato" w:hAnsi="Lato"/>
        </w:rPr>
        <w:t>, j) + g(j, {S-j})</w:t>
      </w:r>
      <w:sdt>
        <w:sdtPr>
          <w:rPr>
            <w:rFonts w:ascii="Lato" w:hAnsi="Lato"/>
          </w:rPr>
          <w:id w:val="1770115710"/>
          <w:citation/>
        </w:sdtPr>
        <w:sdtContent>
          <w:r w:rsidRPr="00590F17">
            <w:rPr>
              <w:rFonts w:ascii="Lato" w:hAnsi="Lato"/>
            </w:rPr>
            <w:fldChar w:fldCharType="begin"/>
          </w:r>
          <w:r w:rsidRPr="00590F17">
            <w:rPr>
              <w:rFonts w:ascii="Lato" w:hAnsi="Lato"/>
            </w:rPr>
            <w:instrText xml:space="preserve"> CITATION Lec19 \l 1033 </w:instrText>
          </w:r>
          <w:r w:rsidRPr="00590F17">
            <w:rPr>
              <w:rFonts w:ascii="Lato" w:hAnsi="Lato"/>
            </w:rPr>
            <w:fldChar w:fldCharType="separate"/>
          </w:r>
          <w:r w:rsidRPr="00590F17">
            <w:rPr>
              <w:rFonts w:ascii="Lato" w:hAnsi="Lato"/>
              <w:noProof/>
            </w:rPr>
            <w:t xml:space="preserve"> (Lectures, 2019)</w:t>
          </w:r>
          <w:r w:rsidRPr="00590F17">
            <w:rPr>
              <w:rFonts w:ascii="Lato" w:hAnsi="Lato"/>
            </w:rPr>
            <w:fldChar w:fldCharType="end"/>
          </w:r>
        </w:sdtContent>
      </w:sdt>
    </w:p>
    <w:p w14:paraId="438DB841" w14:textId="5383CAC2" w:rsidR="00F04B7D" w:rsidRPr="00590F17" w:rsidRDefault="00F04B7D">
      <w:pPr>
        <w:rPr>
          <w:rFonts w:ascii="Lato" w:hAnsi="Lato"/>
        </w:rPr>
      </w:pPr>
    </w:p>
    <w:p w14:paraId="3EC97319" w14:textId="1157CBA0" w:rsidR="00F04B7D" w:rsidRPr="00590F17" w:rsidRDefault="00F04B7D">
      <w:pPr>
        <w:rPr>
          <w:rFonts w:ascii="Lato" w:hAnsi="Lato"/>
        </w:rPr>
      </w:pPr>
      <w:r w:rsidRPr="00590F17">
        <w:rPr>
          <w:rFonts w:ascii="Lato" w:hAnsi="Lato"/>
        </w:rPr>
        <w:t xml:space="preserve">Algorithm </w:t>
      </w:r>
      <w:proofErr w:type="spellStart"/>
      <w:r w:rsidRPr="00590F17">
        <w:rPr>
          <w:rFonts w:ascii="Lato" w:hAnsi="Lato"/>
        </w:rPr>
        <w:t>BruteFor</w:t>
      </w:r>
      <w:r w:rsidR="002B63B2" w:rsidRPr="00590F17">
        <w:rPr>
          <w:rFonts w:ascii="Lato" w:hAnsi="Lato"/>
        </w:rPr>
        <w:t>c</w:t>
      </w:r>
      <w:r w:rsidRPr="00590F17">
        <w:rPr>
          <w:rFonts w:ascii="Lato" w:hAnsi="Lato"/>
        </w:rPr>
        <w:t>e</w:t>
      </w:r>
      <w:proofErr w:type="spellEnd"/>
      <w:r w:rsidR="00BA141A">
        <w:rPr>
          <w:rFonts w:ascii="Lato" w:hAnsi="Lato"/>
        </w:rPr>
        <w:t xml:space="preserve"> Dynamic Programming</w:t>
      </w:r>
      <w:r w:rsidR="000F12EE" w:rsidRPr="00590F17">
        <w:rPr>
          <w:rFonts w:ascii="Lato" w:hAnsi="Lato"/>
        </w:rPr>
        <w:t xml:space="preserve"> Hamiltonian Cycle </w:t>
      </w:r>
      <w:r w:rsidRPr="00590F17">
        <w:rPr>
          <w:rFonts w:ascii="Lato" w:hAnsi="Lato"/>
        </w:rPr>
        <w:t>(G):</w:t>
      </w:r>
    </w:p>
    <w:p w14:paraId="29F12573" w14:textId="2376BD26" w:rsidR="00F04B7D" w:rsidRPr="00590F17" w:rsidRDefault="00F04B7D" w:rsidP="00552BC8">
      <w:pPr>
        <w:pStyle w:val="ListParagraph"/>
        <w:ind w:left="0"/>
      </w:pPr>
      <w:r w:rsidRPr="00590F17">
        <w:tab/>
        <w:t>Input: An undirected, weighted, connected graph G with n vertices and m edges</w:t>
      </w:r>
    </w:p>
    <w:p w14:paraId="1D432DC1" w14:textId="709B4C2D" w:rsidR="00F04B7D" w:rsidRPr="00590F17" w:rsidRDefault="00F04B7D" w:rsidP="00552BC8">
      <w:pPr>
        <w:pStyle w:val="ListParagraph"/>
        <w:ind w:left="0"/>
      </w:pPr>
      <w:r w:rsidRPr="00590F17">
        <w:tab/>
        <w:t xml:space="preserve">Output: The shortest path </w:t>
      </w:r>
    </w:p>
    <w:p w14:paraId="5C849AA7" w14:textId="5F54776A" w:rsidR="00164DEC" w:rsidRPr="00590F17" w:rsidRDefault="00C9636B" w:rsidP="00552BC8">
      <w:pPr>
        <w:pStyle w:val="ListParagraph"/>
        <w:ind w:left="0"/>
      </w:pPr>
      <w:r w:rsidRPr="00590F17">
        <w:tab/>
      </w:r>
      <w:r w:rsidR="00164DEC" w:rsidRPr="00590F17">
        <w:t>g = dictionary with all (</w:t>
      </w:r>
      <w:proofErr w:type="spellStart"/>
      <w:r w:rsidR="00164DEC" w:rsidRPr="00590F17">
        <w:t>i</w:t>
      </w:r>
      <w:proofErr w:type="spellEnd"/>
      <w:r w:rsidR="00164DEC" w:rsidRPr="00590F17">
        <w:t>, S) keys holding the minimum value for the iteration</w:t>
      </w:r>
    </w:p>
    <w:p w14:paraId="10C65A2E" w14:textId="5EB18D3F" w:rsidR="00C9636B" w:rsidRPr="00590F17" w:rsidRDefault="00C9636B" w:rsidP="00552BC8">
      <w:pPr>
        <w:pStyle w:val="ListParagraph"/>
        <w:ind w:left="0"/>
      </w:pPr>
      <w:r w:rsidRPr="00590F17">
        <w:t>S = Set of locations not including start location</w:t>
      </w:r>
    </w:p>
    <w:p w14:paraId="51F195DC" w14:textId="467614B8" w:rsidR="00C9636B" w:rsidRPr="00590F17" w:rsidRDefault="00C9636B" w:rsidP="00552BC8">
      <w:pPr>
        <w:pStyle w:val="ListParagraph"/>
        <w:ind w:left="0"/>
      </w:pPr>
      <w:r w:rsidRPr="00590F17">
        <w:tab/>
      </w:r>
      <w:proofErr w:type="spellStart"/>
      <w:r w:rsidRPr="00590F17">
        <w:t>i</w:t>
      </w:r>
      <w:proofErr w:type="spellEnd"/>
      <w:r w:rsidRPr="00590F17">
        <w:t xml:space="preserve"> = start location</w:t>
      </w:r>
    </w:p>
    <w:p w14:paraId="3B05B04F" w14:textId="057BA30F" w:rsidR="00164DEC" w:rsidRPr="00590F17" w:rsidRDefault="00164DEC" w:rsidP="00552BC8">
      <w:pPr>
        <w:pStyle w:val="ListParagraph"/>
        <w:ind w:left="0"/>
      </w:pPr>
      <w:r w:rsidRPr="00590F17">
        <w:tab/>
        <w:t>p = array holding all</w:t>
      </w:r>
    </w:p>
    <w:p w14:paraId="01D491BD" w14:textId="77777777" w:rsidR="000B151C" w:rsidRDefault="000B151C" w:rsidP="00552BC8">
      <w:pPr>
        <w:pStyle w:val="ListParagraph"/>
        <w:ind w:left="0"/>
      </w:pPr>
    </w:p>
    <w:p w14:paraId="5293C3CE" w14:textId="5EF7BC8E" w:rsidR="00164DEC" w:rsidRDefault="000B151C" w:rsidP="00552BC8">
      <w:pPr>
        <w:pStyle w:val="ListParagraph"/>
        <w:ind w:left="0"/>
      </w:pPr>
      <w:proofErr w:type="spellStart"/>
      <w:r>
        <w:t>func</w:t>
      </w:r>
      <w:proofErr w:type="spellEnd"/>
      <w:r>
        <w:t xml:space="preserve"> </w:t>
      </w:r>
      <w:proofErr w:type="gramStart"/>
      <w:r>
        <w:t>g(</w:t>
      </w:r>
      <w:proofErr w:type="gramEnd"/>
      <w:r>
        <w:t>I, S):</w:t>
      </w:r>
      <w:r w:rsidR="00F04B7D" w:rsidRPr="00590F17">
        <w:tab/>
      </w:r>
      <w:r w:rsidR="00164DEC" w:rsidRPr="00590F17">
        <w:t xml:space="preserve"> </w:t>
      </w:r>
    </w:p>
    <w:p w14:paraId="29FCB74C" w14:textId="6CC72949" w:rsidR="00611AA1" w:rsidRDefault="001B2C27" w:rsidP="00552BC8">
      <w:pPr>
        <w:pStyle w:val="ListParagraph"/>
        <w:ind w:left="0"/>
      </w:pPr>
      <w:r>
        <w:t xml:space="preserve">For </w:t>
      </w:r>
      <w:proofErr w:type="gramStart"/>
      <w:r>
        <w:t>g(</w:t>
      </w:r>
      <w:proofErr w:type="gramEnd"/>
      <w:r>
        <w:t xml:space="preserve">I, S) </w:t>
      </w:r>
      <w:r w:rsidR="00847056">
        <w:t>do</w:t>
      </w:r>
    </w:p>
    <w:p w14:paraId="2F87D726" w14:textId="027523D3" w:rsidR="00847056" w:rsidRDefault="00847056" w:rsidP="00552BC8">
      <w:pPr>
        <w:pStyle w:val="ListParagraph"/>
        <w:ind w:left="0"/>
      </w:pPr>
      <w:r>
        <w:tab/>
        <w:t xml:space="preserve">Get min of path </w:t>
      </w:r>
      <w:proofErr w:type="gramStart"/>
      <w:r w:rsidR="008611FF">
        <w:t>w(</w:t>
      </w:r>
      <w:proofErr w:type="gramEnd"/>
      <w:r w:rsidR="008611FF">
        <w:t>I, j) + g(j, S-j)</w:t>
      </w:r>
    </w:p>
    <w:p w14:paraId="62EC0801" w14:textId="4FA1090E" w:rsidR="00552BC8" w:rsidRDefault="00552BC8" w:rsidP="00552BC8">
      <w:pPr>
        <w:pStyle w:val="ListParagraph"/>
        <w:ind w:left="0"/>
      </w:pPr>
      <w:r>
        <w:tab/>
        <w:t>Store path</w:t>
      </w:r>
    </w:p>
    <w:p w14:paraId="4C181630" w14:textId="53341F82" w:rsidR="004375CE" w:rsidRDefault="00EA5621" w:rsidP="00552BC8">
      <w:pPr>
        <w:pStyle w:val="ListParagraph"/>
        <w:ind w:left="0"/>
      </w:pPr>
      <w:r>
        <w:t>Path = start +</w:t>
      </w:r>
    </w:p>
    <w:p w14:paraId="031018DD" w14:textId="5C59A0CF" w:rsidR="00552BC8" w:rsidRDefault="00552BC8" w:rsidP="00EA5621">
      <w:pPr>
        <w:pStyle w:val="ListParagraph"/>
        <w:ind w:left="0" w:firstLine="720"/>
      </w:pPr>
      <w:r>
        <w:t xml:space="preserve">For </w:t>
      </w:r>
      <w:r w:rsidR="001E6700">
        <w:t>segment</w:t>
      </w:r>
      <w:r w:rsidR="00C3307A">
        <w:t xml:space="preserve"> of path do</w:t>
      </w:r>
    </w:p>
    <w:p w14:paraId="757B18BC" w14:textId="35B910DA" w:rsidR="00C3307A" w:rsidRDefault="00C3307A" w:rsidP="00552BC8">
      <w:pPr>
        <w:pStyle w:val="ListParagraph"/>
        <w:ind w:left="0"/>
      </w:pPr>
      <w:r>
        <w:tab/>
      </w:r>
      <w:r w:rsidR="000E264E">
        <w:tab/>
      </w:r>
      <w:r w:rsidR="004375CE">
        <w:t xml:space="preserve">Add </w:t>
      </w:r>
      <w:r w:rsidR="00EA5621">
        <w:t>minimum distance</w:t>
      </w:r>
      <w:r w:rsidR="004375CE">
        <w:t xml:space="preserve"> </w:t>
      </w:r>
      <w:r w:rsidR="00EA5621">
        <w:t>edge</w:t>
      </w:r>
      <w:r w:rsidR="004375CE">
        <w:t xml:space="preserve"> to path</w:t>
      </w:r>
    </w:p>
    <w:p w14:paraId="2B4D82E1" w14:textId="6E405991" w:rsidR="000E264E" w:rsidRDefault="000E264E" w:rsidP="00552BC8">
      <w:pPr>
        <w:pStyle w:val="ListParagraph"/>
        <w:ind w:left="0"/>
      </w:pPr>
      <w:r>
        <w:t>Add start to end</w:t>
      </w:r>
    </w:p>
    <w:p w14:paraId="5494D155" w14:textId="77777777" w:rsidR="00EA5621" w:rsidRDefault="00EA5621" w:rsidP="00552BC8">
      <w:pPr>
        <w:pStyle w:val="ListParagraph"/>
        <w:ind w:left="0"/>
      </w:pPr>
    </w:p>
    <w:p w14:paraId="3296A608" w14:textId="1995E92C" w:rsidR="001372C0" w:rsidRPr="000E264E" w:rsidRDefault="004375CE" w:rsidP="000E264E">
      <w:pPr>
        <w:pStyle w:val="ListParagraph"/>
        <w:ind w:left="0"/>
        <w:rPr>
          <w:rFonts w:ascii="Lato" w:hAnsi="Lato"/>
        </w:rPr>
      </w:pPr>
      <w:r w:rsidRPr="000E264E">
        <w:tab/>
      </w:r>
      <w:r w:rsidR="001372C0" w:rsidRPr="000E264E">
        <w:rPr>
          <w:rFonts w:ascii="Lato" w:hAnsi="Lato"/>
        </w:rPr>
        <w:tab/>
      </w:r>
    </w:p>
    <w:p w14:paraId="6319D23E" w14:textId="71865A55" w:rsidR="00496A32" w:rsidRPr="000E264E" w:rsidRDefault="00496A32" w:rsidP="00496A32">
      <w:pPr>
        <w:rPr>
          <w:rFonts w:ascii="Lato" w:hAnsi="Lato"/>
        </w:rPr>
      </w:pPr>
      <w:r w:rsidRPr="000E264E">
        <w:rPr>
          <w:rFonts w:ascii="Lato" w:hAnsi="Lato"/>
        </w:rPr>
        <w:tab/>
      </w:r>
      <w:r w:rsidR="000E264E">
        <w:rPr>
          <w:rFonts w:ascii="Lato" w:hAnsi="Lato"/>
        </w:rPr>
        <w:t>The r</w:t>
      </w:r>
      <w:r w:rsidRPr="000E264E">
        <w:rPr>
          <w:rFonts w:ascii="Lato" w:hAnsi="Lato"/>
        </w:rPr>
        <w:t xml:space="preserve">ecursive call to </w:t>
      </w:r>
      <w:proofErr w:type="gramStart"/>
      <w:r w:rsidRPr="000E264E">
        <w:rPr>
          <w:rFonts w:ascii="Lato" w:hAnsi="Lato"/>
        </w:rPr>
        <w:t>G(</w:t>
      </w:r>
      <w:proofErr w:type="spellStart"/>
      <w:proofErr w:type="gramEnd"/>
      <w:r w:rsidRPr="000E264E">
        <w:rPr>
          <w:rFonts w:ascii="Lato" w:hAnsi="Lato"/>
        </w:rPr>
        <w:t>i</w:t>
      </w:r>
      <w:proofErr w:type="spellEnd"/>
      <w:r w:rsidRPr="000E264E">
        <w:rPr>
          <w:rFonts w:ascii="Lato" w:hAnsi="Lato"/>
        </w:rPr>
        <w:t>, S) until base case where S is only one location or vertex.  Record the minimum starting at the base case and work back through the stack until the minimum path is returned.</w:t>
      </w:r>
    </w:p>
    <w:p w14:paraId="70A38E21" w14:textId="77777777" w:rsidR="00496A32" w:rsidRPr="000E264E" w:rsidRDefault="00496A32" w:rsidP="00496A32">
      <w:pPr>
        <w:rPr>
          <w:rFonts w:ascii="Lato" w:hAnsi="Lato"/>
        </w:rPr>
      </w:pPr>
      <w:r w:rsidRPr="000E264E">
        <w:rPr>
          <w:rFonts w:ascii="Lato" w:hAnsi="Lato"/>
        </w:rPr>
        <w:tab/>
        <w:t>Iterate through the minimums to get the final path to return</w:t>
      </w:r>
    </w:p>
    <w:p w14:paraId="4D90809F" w14:textId="6DAD6A34" w:rsidR="00496A32" w:rsidRPr="000E264E" w:rsidRDefault="00496A32" w:rsidP="00496A32">
      <w:pPr>
        <w:rPr>
          <w:rFonts w:ascii="Lato" w:hAnsi="Lato"/>
        </w:rPr>
      </w:pPr>
      <w:r w:rsidRPr="000E264E">
        <w:rPr>
          <w:rFonts w:ascii="Lato" w:hAnsi="Lato"/>
        </w:rPr>
        <w:tab/>
        <w:t xml:space="preserve">For </w:t>
      </w:r>
      <w:r w:rsidR="00C55765">
        <w:rPr>
          <w:rFonts w:ascii="Lato" w:hAnsi="Lato"/>
        </w:rPr>
        <w:t xml:space="preserve">the </w:t>
      </w:r>
      <w:r w:rsidRPr="000E264E">
        <w:rPr>
          <w:rFonts w:ascii="Lato" w:hAnsi="Lato"/>
        </w:rPr>
        <w:t xml:space="preserve">location in </w:t>
      </w:r>
      <w:r w:rsidR="00C55765">
        <w:rPr>
          <w:rFonts w:ascii="Lato" w:hAnsi="Lato"/>
        </w:rPr>
        <w:t xml:space="preserve">the </w:t>
      </w:r>
      <w:r w:rsidRPr="000E264E">
        <w:rPr>
          <w:rFonts w:ascii="Lato" w:hAnsi="Lato"/>
        </w:rPr>
        <w:t xml:space="preserve">array of minimum paths, get the distance of the minimum path and add it to the final path array.  </w:t>
      </w:r>
    </w:p>
    <w:p w14:paraId="46B90E5D" w14:textId="77777777" w:rsidR="00EA2B1E" w:rsidRDefault="00EA2B1E" w:rsidP="0051725C">
      <w:pPr>
        <w:pStyle w:val="NormalWeb"/>
        <w:shd w:val="clear" w:color="auto" w:fill="FFFFFF"/>
        <w:spacing w:before="0" w:beforeAutospacing="0" w:after="0" w:afterAutospacing="0"/>
        <w:ind w:left="648" w:hanging="360"/>
        <w:rPr>
          <w:rFonts w:ascii="Lato" w:hAnsi="Lato"/>
          <w:color w:val="333333"/>
          <w:sz w:val="21"/>
          <w:szCs w:val="21"/>
        </w:rPr>
      </w:pPr>
    </w:p>
    <w:p w14:paraId="1FF4D70F" w14:textId="07B98DB0" w:rsidR="005E4E13" w:rsidRDefault="005E4E13" w:rsidP="005E4E13">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B.2” The programming environment used to create the Python application was </w:t>
      </w:r>
      <w:proofErr w:type="spellStart"/>
      <w:r w:rsidR="00A7384D">
        <w:rPr>
          <w:rFonts w:ascii="Lato" w:hAnsi="Lato"/>
          <w:color w:val="333333"/>
          <w:sz w:val="21"/>
          <w:szCs w:val="21"/>
        </w:rPr>
        <w:t>Jetbrains</w:t>
      </w:r>
      <w:proofErr w:type="spellEnd"/>
      <w:r w:rsidR="00A7384D">
        <w:rPr>
          <w:rFonts w:ascii="Lato" w:hAnsi="Lato"/>
          <w:color w:val="333333"/>
          <w:sz w:val="21"/>
          <w:szCs w:val="21"/>
        </w:rPr>
        <w:t xml:space="preserve"> </w:t>
      </w:r>
      <w:proofErr w:type="spellStart"/>
      <w:r w:rsidR="00A7384D">
        <w:rPr>
          <w:rFonts w:ascii="Lato" w:hAnsi="Lato"/>
          <w:color w:val="333333"/>
          <w:sz w:val="21"/>
          <w:szCs w:val="21"/>
        </w:rPr>
        <w:t>Pycharm</w:t>
      </w:r>
      <w:proofErr w:type="spellEnd"/>
      <w:r w:rsidR="00A7384D">
        <w:rPr>
          <w:rFonts w:ascii="Lato" w:hAnsi="Lato"/>
          <w:color w:val="333333"/>
          <w:sz w:val="21"/>
          <w:szCs w:val="21"/>
        </w:rPr>
        <w:t xml:space="preserve"> </w:t>
      </w:r>
      <w:r w:rsidR="00887CD2">
        <w:rPr>
          <w:rFonts w:ascii="Lato" w:hAnsi="Lato"/>
          <w:color w:val="333333"/>
          <w:sz w:val="21"/>
          <w:szCs w:val="21"/>
        </w:rPr>
        <w:t>version 2021.3.3 and python 3.9</w:t>
      </w:r>
    </w:p>
    <w:p w14:paraId="747D4538" w14:textId="77777777" w:rsidR="00F37A81" w:rsidRDefault="00F37A81" w:rsidP="005E4E13">
      <w:pPr>
        <w:pStyle w:val="NormalWeb"/>
        <w:shd w:val="clear" w:color="auto" w:fill="FFFFFF"/>
        <w:spacing w:before="0" w:beforeAutospacing="0" w:after="0" w:afterAutospacing="0"/>
        <w:rPr>
          <w:rFonts w:ascii="Lato" w:hAnsi="Lato"/>
          <w:color w:val="333333"/>
          <w:sz w:val="21"/>
          <w:szCs w:val="21"/>
        </w:rPr>
      </w:pPr>
    </w:p>
    <w:p w14:paraId="523BE3F5" w14:textId="04D55C99" w:rsidR="00FE5E86" w:rsidRDefault="00FE5E86" w:rsidP="00FE5E86">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B.3.” Each function has the time and space complexity listed </w:t>
      </w:r>
      <w:r w:rsidR="002815CB">
        <w:rPr>
          <w:rFonts w:ascii="Lato" w:hAnsi="Lato"/>
          <w:color w:val="333333"/>
          <w:sz w:val="21"/>
          <w:szCs w:val="21"/>
        </w:rPr>
        <w:t>in the source code</w:t>
      </w:r>
    </w:p>
    <w:p w14:paraId="084E18C0" w14:textId="77777777" w:rsidR="00F37A81" w:rsidRDefault="00F37A81" w:rsidP="00FE5E86">
      <w:pPr>
        <w:pStyle w:val="NormalWeb"/>
        <w:shd w:val="clear" w:color="auto" w:fill="FFFFFF"/>
        <w:spacing w:before="0" w:beforeAutospacing="0" w:after="0" w:afterAutospacing="0"/>
        <w:rPr>
          <w:rFonts w:ascii="Lato" w:hAnsi="Lato"/>
          <w:color w:val="333333"/>
          <w:sz w:val="21"/>
          <w:szCs w:val="21"/>
        </w:rPr>
      </w:pPr>
    </w:p>
    <w:p w14:paraId="4CB41F6C" w14:textId="1FFD1A0F" w:rsidR="00EA2B1E" w:rsidRDefault="00EA2B1E" w:rsidP="00EA2B1E">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w:t>
      </w:r>
      <w:r w:rsidR="00A1409B">
        <w:rPr>
          <w:rFonts w:ascii="Lato" w:hAnsi="Lato"/>
          <w:color w:val="333333"/>
          <w:sz w:val="21"/>
          <w:szCs w:val="21"/>
        </w:rPr>
        <w:t>B.</w:t>
      </w:r>
      <w:r>
        <w:rPr>
          <w:rFonts w:ascii="Lato" w:hAnsi="Lato"/>
          <w:color w:val="333333"/>
          <w:sz w:val="21"/>
          <w:szCs w:val="21"/>
        </w:rPr>
        <w:t xml:space="preserve">4.” </w:t>
      </w:r>
      <w:r w:rsidR="00D50C34">
        <w:rPr>
          <w:rFonts w:ascii="Lato" w:hAnsi="Lato"/>
          <w:color w:val="333333"/>
          <w:sz w:val="21"/>
          <w:szCs w:val="21"/>
        </w:rPr>
        <w:t>The ability of the solution used for solving the package deliver</w:t>
      </w:r>
      <w:r w:rsidR="002815CB">
        <w:rPr>
          <w:rFonts w:ascii="Lato" w:hAnsi="Lato"/>
          <w:color w:val="333333"/>
          <w:sz w:val="21"/>
          <w:szCs w:val="21"/>
        </w:rPr>
        <w:t>y</w:t>
      </w:r>
      <w:r w:rsidR="00D50C34">
        <w:rPr>
          <w:rFonts w:ascii="Lato" w:hAnsi="Lato"/>
          <w:color w:val="333333"/>
          <w:sz w:val="21"/>
          <w:szCs w:val="21"/>
        </w:rPr>
        <w:t xml:space="preserve"> problem in this project to scale </w:t>
      </w:r>
      <w:r w:rsidR="00AE525B">
        <w:rPr>
          <w:rFonts w:ascii="Lato" w:hAnsi="Lato"/>
          <w:color w:val="333333"/>
          <w:sz w:val="21"/>
          <w:szCs w:val="21"/>
        </w:rPr>
        <w:t xml:space="preserve">is very low.  While the problem at hand </w:t>
      </w:r>
      <w:r w:rsidR="002815CB">
        <w:rPr>
          <w:rFonts w:ascii="Lato" w:hAnsi="Lato"/>
          <w:color w:val="333333"/>
          <w:sz w:val="21"/>
          <w:szCs w:val="21"/>
        </w:rPr>
        <w:t>is</w:t>
      </w:r>
      <w:r w:rsidR="00AE525B">
        <w:rPr>
          <w:rFonts w:ascii="Lato" w:hAnsi="Lato"/>
          <w:color w:val="333333"/>
          <w:sz w:val="21"/>
          <w:szCs w:val="21"/>
        </w:rPr>
        <w:t xml:space="preserve"> solved is a difficult one, using solutions </w:t>
      </w:r>
      <w:r w:rsidR="00D7543C">
        <w:rPr>
          <w:rFonts w:ascii="Lato" w:hAnsi="Lato"/>
          <w:color w:val="333333"/>
          <w:sz w:val="21"/>
          <w:szCs w:val="21"/>
        </w:rPr>
        <w:t>th</w:t>
      </w:r>
      <w:r w:rsidR="002815CB">
        <w:rPr>
          <w:rFonts w:ascii="Lato" w:hAnsi="Lato"/>
          <w:color w:val="333333"/>
          <w:sz w:val="21"/>
          <w:szCs w:val="21"/>
        </w:rPr>
        <w:t>at</w:t>
      </w:r>
      <w:r w:rsidR="00D7543C">
        <w:rPr>
          <w:rFonts w:ascii="Lato" w:hAnsi="Lato"/>
          <w:color w:val="333333"/>
          <w:sz w:val="21"/>
          <w:szCs w:val="21"/>
        </w:rPr>
        <w:t xml:space="preserve"> incorporate minimum spanning tree and depth</w:t>
      </w:r>
      <w:r w:rsidR="002815CB">
        <w:rPr>
          <w:rFonts w:ascii="Lato" w:hAnsi="Lato"/>
          <w:color w:val="333333"/>
          <w:sz w:val="21"/>
          <w:szCs w:val="21"/>
        </w:rPr>
        <w:t>-</w:t>
      </w:r>
      <w:r w:rsidR="00D7543C">
        <w:rPr>
          <w:rFonts w:ascii="Lato" w:hAnsi="Lato"/>
          <w:color w:val="333333"/>
          <w:sz w:val="21"/>
          <w:szCs w:val="21"/>
        </w:rPr>
        <w:t xml:space="preserve">first searches would provide a </w:t>
      </w:r>
      <w:r w:rsidR="00605B3F">
        <w:rPr>
          <w:rFonts w:ascii="Lato" w:hAnsi="Lato"/>
          <w:color w:val="333333"/>
          <w:sz w:val="21"/>
          <w:szCs w:val="21"/>
        </w:rPr>
        <w:t xml:space="preserve">more scalable solution.  </w:t>
      </w:r>
      <w:r w:rsidR="00FD009E">
        <w:rPr>
          <w:rFonts w:ascii="Lato" w:hAnsi="Lato"/>
          <w:color w:val="333333"/>
          <w:sz w:val="21"/>
          <w:szCs w:val="21"/>
        </w:rPr>
        <w:t xml:space="preserve">With packages over 16 the brute force functional programming method starts to take </w:t>
      </w:r>
      <w:r w:rsidR="00011D7F">
        <w:rPr>
          <w:rFonts w:ascii="Lato" w:hAnsi="Lato"/>
          <w:color w:val="333333"/>
          <w:sz w:val="21"/>
          <w:szCs w:val="21"/>
        </w:rPr>
        <w:t xml:space="preserve">noticeable amounts of time and space, 40 packages in one path </w:t>
      </w:r>
      <w:r w:rsidR="006A563C">
        <w:rPr>
          <w:rFonts w:ascii="Lato" w:hAnsi="Lato"/>
          <w:color w:val="333333"/>
          <w:sz w:val="21"/>
          <w:szCs w:val="21"/>
        </w:rPr>
        <w:t xml:space="preserve">took all the compute resources of my machine for longer than I was willing to let it run.  </w:t>
      </w:r>
    </w:p>
    <w:p w14:paraId="03167A1F" w14:textId="6806A655" w:rsidR="00B33693" w:rsidRDefault="00B33693" w:rsidP="00B72381">
      <w:pPr>
        <w:pStyle w:val="NormalWeb"/>
        <w:shd w:val="clear" w:color="auto" w:fill="FFFFFF"/>
        <w:spacing w:before="0" w:beforeAutospacing="0" w:after="0" w:afterAutospacing="0"/>
        <w:rPr>
          <w:rFonts w:ascii="Lato" w:hAnsi="Lato"/>
          <w:color w:val="333333"/>
          <w:sz w:val="21"/>
          <w:szCs w:val="21"/>
        </w:rPr>
      </w:pPr>
    </w:p>
    <w:p w14:paraId="6227EBE9" w14:textId="3944FB86" w:rsidR="00B33693" w:rsidRDefault="00B33693" w:rsidP="00B33693">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w:t>
      </w:r>
      <w:r w:rsidR="00B72381">
        <w:rPr>
          <w:rFonts w:ascii="Lato" w:hAnsi="Lato"/>
          <w:color w:val="333333"/>
          <w:sz w:val="21"/>
          <w:szCs w:val="21"/>
        </w:rPr>
        <w:t>B.</w:t>
      </w:r>
      <w:r>
        <w:rPr>
          <w:rFonts w:ascii="Lato" w:hAnsi="Lato"/>
          <w:color w:val="333333"/>
          <w:sz w:val="21"/>
          <w:szCs w:val="21"/>
        </w:rPr>
        <w:t xml:space="preserve">5.” </w:t>
      </w:r>
      <w:r w:rsidR="0050623F">
        <w:rPr>
          <w:rFonts w:ascii="Lato" w:hAnsi="Lato"/>
          <w:color w:val="333333"/>
          <w:sz w:val="21"/>
          <w:szCs w:val="21"/>
        </w:rPr>
        <w:t>The software has well</w:t>
      </w:r>
      <w:r w:rsidR="002815CB">
        <w:rPr>
          <w:rFonts w:ascii="Lato" w:hAnsi="Lato"/>
          <w:color w:val="333333"/>
          <w:sz w:val="21"/>
          <w:szCs w:val="21"/>
        </w:rPr>
        <w:t>-</w:t>
      </w:r>
      <w:r w:rsidR="0050623F">
        <w:rPr>
          <w:rFonts w:ascii="Lato" w:hAnsi="Lato"/>
          <w:color w:val="333333"/>
          <w:sz w:val="21"/>
          <w:szCs w:val="21"/>
        </w:rPr>
        <w:t xml:space="preserve">defined classes and interfaces between objects making it efficient and easy to maintain.  The </w:t>
      </w:r>
      <w:r w:rsidR="00AB7B50">
        <w:rPr>
          <w:rFonts w:ascii="Lato" w:hAnsi="Lato"/>
          <w:color w:val="333333"/>
          <w:sz w:val="21"/>
          <w:szCs w:val="21"/>
        </w:rPr>
        <w:t>comments in the code help to explain the logic being used to complete the project</w:t>
      </w:r>
      <w:r w:rsidR="0060611E">
        <w:rPr>
          <w:rFonts w:ascii="Lato" w:hAnsi="Lato"/>
          <w:color w:val="333333"/>
          <w:sz w:val="21"/>
          <w:szCs w:val="21"/>
        </w:rPr>
        <w:t xml:space="preserve">.  Code segments are clarified where they might be confusing </w:t>
      </w:r>
      <w:r w:rsidR="00575571">
        <w:rPr>
          <w:rFonts w:ascii="Lato" w:hAnsi="Lato"/>
          <w:color w:val="333333"/>
          <w:sz w:val="21"/>
          <w:szCs w:val="21"/>
        </w:rPr>
        <w:t>in the future.</w:t>
      </w:r>
    </w:p>
    <w:p w14:paraId="17CD196E" w14:textId="3255561F" w:rsidR="00575571" w:rsidRDefault="00575571" w:rsidP="00575571">
      <w:pPr>
        <w:pStyle w:val="NormalWeb"/>
        <w:shd w:val="clear" w:color="auto" w:fill="FFFFFF"/>
        <w:spacing w:before="0" w:beforeAutospacing="0" w:after="0" w:afterAutospacing="0"/>
        <w:rPr>
          <w:rFonts w:ascii="Lato" w:hAnsi="Lato"/>
          <w:color w:val="333333"/>
          <w:sz w:val="21"/>
          <w:szCs w:val="21"/>
        </w:rPr>
      </w:pPr>
    </w:p>
    <w:p w14:paraId="0ED5AFD7" w14:textId="09E87C10" w:rsidR="00575571" w:rsidRDefault="00575571" w:rsidP="00575571">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w:t>
      </w:r>
      <w:r w:rsidR="00B72381">
        <w:rPr>
          <w:rFonts w:ascii="Lato" w:hAnsi="Lato"/>
          <w:color w:val="333333"/>
          <w:sz w:val="21"/>
          <w:szCs w:val="21"/>
        </w:rPr>
        <w:t>B.</w:t>
      </w:r>
      <w:r>
        <w:rPr>
          <w:rFonts w:ascii="Lato" w:hAnsi="Lato"/>
          <w:color w:val="333333"/>
          <w:sz w:val="21"/>
          <w:szCs w:val="21"/>
        </w:rPr>
        <w:t>6.” The self-adjusting data structure or hash table is</w:t>
      </w:r>
      <w:r w:rsidR="007C5506">
        <w:rPr>
          <w:rFonts w:ascii="Lato" w:hAnsi="Lato"/>
          <w:color w:val="333333"/>
          <w:sz w:val="21"/>
          <w:szCs w:val="21"/>
        </w:rPr>
        <w:t xml:space="preserve"> well suited for storing data that needs to be stored and ret</w:t>
      </w:r>
      <w:r w:rsidR="00D548D5">
        <w:rPr>
          <w:rFonts w:ascii="Lato" w:hAnsi="Lato"/>
          <w:color w:val="333333"/>
          <w:sz w:val="21"/>
          <w:szCs w:val="21"/>
        </w:rPr>
        <w:t>rieved with minimal time</w:t>
      </w:r>
      <w:r w:rsidR="00B94CC0">
        <w:rPr>
          <w:rFonts w:ascii="Lato" w:hAnsi="Lato"/>
          <w:color w:val="333333"/>
          <w:sz w:val="21"/>
          <w:szCs w:val="21"/>
        </w:rPr>
        <w:t>.  Some of the challenges discovered while designing the hash table used in this project were the difference between hashing a number as an integer vs a string.  The integer hash in python is just the integer being hashed whereas a string</w:t>
      </w:r>
      <w:r w:rsidR="00E930D7">
        <w:rPr>
          <w:rFonts w:ascii="Lato" w:hAnsi="Lato"/>
          <w:color w:val="333333"/>
          <w:sz w:val="21"/>
          <w:szCs w:val="21"/>
        </w:rPr>
        <w:t xml:space="preserve"> representation of a number</w:t>
      </w:r>
      <w:r w:rsidR="00B94CC0">
        <w:rPr>
          <w:rFonts w:ascii="Lato" w:hAnsi="Lato"/>
          <w:color w:val="333333"/>
          <w:sz w:val="21"/>
          <w:szCs w:val="21"/>
        </w:rPr>
        <w:t xml:space="preserve"> is based on the memory location of the string</w:t>
      </w:r>
      <w:r w:rsidR="00476B7F">
        <w:rPr>
          <w:rFonts w:ascii="Lato" w:hAnsi="Lato"/>
          <w:color w:val="333333"/>
          <w:sz w:val="21"/>
          <w:szCs w:val="21"/>
        </w:rPr>
        <w:t>.  This can create a different hash for the same number during comparison if the number is a string</w:t>
      </w:r>
      <w:r w:rsidR="00DF52F0">
        <w:rPr>
          <w:rFonts w:ascii="Lato" w:hAnsi="Lato"/>
          <w:color w:val="333333"/>
          <w:sz w:val="21"/>
          <w:szCs w:val="21"/>
        </w:rPr>
        <w:t xml:space="preserve"> resulting in different storage locations in the array.  </w:t>
      </w:r>
      <w:r w:rsidR="00E930D7">
        <w:rPr>
          <w:rFonts w:ascii="Lato" w:hAnsi="Lato"/>
          <w:color w:val="333333"/>
          <w:sz w:val="21"/>
          <w:szCs w:val="21"/>
        </w:rPr>
        <w:t xml:space="preserve">  </w:t>
      </w:r>
    </w:p>
    <w:p w14:paraId="5E675F30"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3EBB99BE" w14:textId="77777777" w:rsidR="0051725C" w:rsidRDefault="0051725C" w:rsidP="0051725C">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t>C.  Write an original program to deliver </w:t>
      </w:r>
      <w:r>
        <w:rPr>
          <w:rStyle w:val="Emphasis"/>
          <w:rFonts w:ascii="Lato" w:hAnsi="Lato"/>
          <w:color w:val="333333"/>
          <w:sz w:val="21"/>
          <w:szCs w:val="21"/>
        </w:rPr>
        <w:t>all</w:t>
      </w:r>
      <w:r>
        <w:rPr>
          <w:rFonts w:ascii="Lato" w:hAnsi="Lato"/>
          <w:color w:val="333333"/>
          <w:sz w:val="21"/>
          <w:szCs w:val="21"/>
        </w:rPr>
        <w:t> the packages, meeting </w:t>
      </w:r>
      <w:r>
        <w:rPr>
          <w:rStyle w:val="Emphasis"/>
          <w:rFonts w:ascii="Lato" w:hAnsi="Lato"/>
          <w:color w:val="333333"/>
          <w:sz w:val="21"/>
          <w:szCs w:val="21"/>
        </w:rPr>
        <w:t>all</w:t>
      </w:r>
      <w:r>
        <w:rPr>
          <w:rFonts w:ascii="Lato" w:hAnsi="Lato"/>
          <w:color w:val="333333"/>
          <w:sz w:val="21"/>
          <w:szCs w:val="21"/>
        </w:rPr>
        <w:t> requirements, using the attached supporting documents “Salt Lake City Downtown Map,” “WGUPS Distance Table,” and the “WGUPS Package File.”</w:t>
      </w:r>
    </w:p>
    <w:p w14:paraId="3E05D7AE" w14:textId="77777777"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t>1.  Create an identifying comment within the first line of a file named “main.py” that includes your first name, last name, and student ID.</w:t>
      </w:r>
    </w:p>
    <w:p w14:paraId="012FF6E5" w14:textId="77777777"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t>2.  Include comments in your code to explain the process and the flow of the program.</w:t>
      </w:r>
    </w:p>
    <w:p w14:paraId="281F6A03"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661D8F84" w14:textId="5A612FA4" w:rsidR="000538A6" w:rsidRDefault="000538A6" w:rsidP="000538A6">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D.1.” </w:t>
      </w:r>
      <w:r w:rsidR="00ED7727">
        <w:rPr>
          <w:rFonts w:ascii="Lato" w:hAnsi="Lato"/>
          <w:color w:val="333333"/>
          <w:sz w:val="21"/>
          <w:szCs w:val="21"/>
        </w:rPr>
        <w:t xml:space="preserve">The data </w:t>
      </w:r>
      <w:r w:rsidR="00F61C19">
        <w:rPr>
          <w:rFonts w:ascii="Lato" w:hAnsi="Lato"/>
          <w:color w:val="333333"/>
          <w:sz w:val="21"/>
          <w:szCs w:val="21"/>
        </w:rPr>
        <w:t xml:space="preserve">points stored in the hash table for this project were the packages.  Each package had an id that was used as the key to </w:t>
      </w:r>
      <w:r w:rsidR="00ED06A0">
        <w:rPr>
          <w:rFonts w:ascii="Lato" w:hAnsi="Lato"/>
          <w:color w:val="333333"/>
          <w:sz w:val="21"/>
          <w:szCs w:val="21"/>
        </w:rPr>
        <w:t xml:space="preserve">retrieve data and store data in the hash table. </w:t>
      </w:r>
      <w:r w:rsidR="00085EF2">
        <w:rPr>
          <w:rFonts w:ascii="Lato" w:hAnsi="Lato"/>
          <w:color w:val="333333"/>
          <w:sz w:val="21"/>
          <w:szCs w:val="21"/>
        </w:rPr>
        <w:t xml:space="preserve"> Each data point was stored along with all the information needed to determine the location the package needed to be delivered to, the truck that was used to deliver the package</w:t>
      </w:r>
      <w:r w:rsidR="00896382">
        <w:rPr>
          <w:rFonts w:ascii="Lato" w:hAnsi="Lato"/>
          <w:color w:val="333333"/>
          <w:sz w:val="21"/>
          <w:szCs w:val="21"/>
        </w:rPr>
        <w:t xml:space="preserve">, and the time the package was delivered. </w:t>
      </w:r>
      <w:r w:rsidR="00D47C01">
        <w:rPr>
          <w:rFonts w:ascii="Lato" w:hAnsi="Lato"/>
          <w:color w:val="333333"/>
          <w:sz w:val="21"/>
          <w:szCs w:val="21"/>
        </w:rPr>
        <w:t xml:space="preserve">Each package has a location associated with it and an index that </w:t>
      </w:r>
      <w:r w:rsidR="00C5625B">
        <w:rPr>
          <w:rFonts w:ascii="Lato" w:hAnsi="Lato"/>
          <w:color w:val="333333"/>
          <w:sz w:val="21"/>
          <w:szCs w:val="21"/>
        </w:rPr>
        <w:t>gets used to determine the distance from the distance matrix.  The location information with the distance</w:t>
      </w:r>
      <w:r w:rsidR="007A4923">
        <w:rPr>
          <w:rFonts w:ascii="Lato" w:hAnsi="Lato"/>
          <w:color w:val="333333"/>
          <w:sz w:val="21"/>
          <w:szCs w:val="21"/>
        </w:rPr>
        <w:t>s from the distance matrix</w:t>
      </w:r>
      <w:r w:rsidR="00C5625B">
        <w:rPr>
          <w:rFonts w:ascii="Lato" w:hAnsi="Lato"/>
          <w:color w:val="333333"/>
          <w:sz w:val="21"/>
          <w:szCs w:val="21"/>
        </w:rPr>
        <w:t xml:space="preserve"> gets </w:t>
      </w:r>
      <w:r w:rsidR="00C5625B">
        <w:rPr>
          <w:rFonts w:ascii="Lato" w:hAnsi="Lato"/>
          <w:color w:val="333333"/>
          <w:sz w:val="21"/>
          <w:szCs w:val="21"/>
        </w:rPr>
        <w:lastRenderedPageBreak/>
        <w:t>used to establish</w:t>
      </w:r>
      <w:r w:rsidR="007A4923">
        <w:rPr>
          <w:rFonts w:ascii="Lato" w:hAnsi="Lato"/>
          <w:color w:val="333333"/>
          <w:sz w:val="21"/>
          <w:szCs w:val="21"/>
        </w:rPr>
        <w:t xml:space="preserve"> the vertex and</w:t>
      </w:r>
      <w:r w:rsidR="00C5625B">
        <w:rPr>
          <w:rFonts w:ascii="Lato" w:hAnsi="Lato"/>
          <w:color w:val="333333"/>
          <w:sz w:val="21"/>
          <w:szCs w:val="21"/>
        </w:rPr>
        <w:t xml:space="preserve"> edges</w:t>
      </w:r>
      <w:r w:rsidR="007A4923">
        <w:rPr>
          <w:rFonts w:ascii="Lato" w:hAnsi="Lato"/>
          <w:color w:val="333333"/>
          <w:sz w:val="21"/>
          <w:szCs w:val="21"/>
        </w:rPr>
        <w:t xml:space="preserve"> used in the graph needed by the algorithm to determine the shortest path.</w:t>
      </w:r>
      <w:r w:rsidR="00191C32">
        <w:rPr>
          <w:rFonts w:ascii="Lato" w:hAnsi="Lato"/>
          <w:color w:val="333333"/>
          <w:sz w:val="21"/>
          <w:szCs w:val="21"/>
        </w:rPr>
        <w:t xml:space="preserve">  </w:t>
      </w:r>
      <w:r w:rsidR="00C5625B">
        <w:rPr>
          <w:rFonts w:ascii="Lato" w:hAnsi="Lato"/>
          <w:color w:val="333333"/>
          <w:sz w:val="21"/>
          <w:szCs w:val="21"/>
        </w:rPr>
        <w:t xml:space="preserve"> </w:t>
      </w:r>
    </w:p>
    <w:p w14:paraId="3FC0B0FF"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32A4CA37"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2C17025B" w14:textId="6C5D2AAA" w:rsidR="0051725C" w:rsidRDefault="0051725C" w:rsidP="00365620">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t>E.  </w:t>
      </w:r>
      <w:proofErr w:type="spellStart"/>
      <w:r w:rsidR="00365620">
        <w:rPr>
          <w:rFonts w:ascii="Lato" w:hAnsi="Lato"/>
          <w:color w:val="333333"/>
          <w:sz w:val="21"/>
          <w:szCs w:val="21"/>
        </w:rPr>
        <w:t>HashTable</w:t>
      </w:r>
      <w:proofErr w:type="spellEnd"/>
      <w:r w:rsidR="00365620">
        <w:rPr>
          <w:rFonts w:ascii="Lato" w:hAnsi="Lato"/>
          <w:color w:val="333333"/>
          <w:sz w:val="21"/>
          <w:szCs w:val="21"/>
        </w:rPr>
        <w:t xml:space="preserve"> class</w:t>
      </w:r>
    </w:p>
    <w:p w14:paraId="38839657" w14:textId="2B2B46FF" w:rsidR="00BD7860" w:rsidRDefault="00BD7860" w:rsidP="0051725C">
      <w:pPr>
        <w:pStyle w:val="NormalWeb"/>
        <w:shd w:val="clear" w:color="auto" w:fill="FFFFFF"/>
        <w:spacing w:before="0" w:beforeAutospacing="0" w:after="0" w:afterAutospacing="0"/>
        <w:ind w:left="576" w:hanging="288"/>
        <w:rPr>
          <w:rFonts w:ascii="Lato" w:hAnsi="Lato"/>
          <w:color w:val="333333"/>
          <w:sz w:val="21"/>
          <w:szCs w:val="21"/>
        </w:rPr>
      </w:pPr>
    </w:p>
    <w:p w14:paraId="50FCE82A" w14:textId="77777777" w:rsidR="009712C9" w:rsidRPr="009712C9" w:rsidRDefault="009712C9" w:rsidP="009712C9">
      <w:pPr>
        <w:pStyle w:val="ListParagraph"/>
      </w:pPr>
      <w:r w:rsidRPr="009712C9">
        <w:t xml:space="preserve">class </w:t>
      </w:r>
      <w:proofErr w:type="spellStart"/>
      <w:r w:rsidRPr="009712C9">
        <w:t>HashTable</w:t>
      </w:r>
      <w:proofErr w:type="spellEnd"/>
      <w:r w:rsidRPr="009712C9">
        <w:t>:</w:t>
      </w:r>
    </w:p>
    <w:p w14:paraId="3014F5F8" w14:textId="77777777" w:rsidR="009712C9" w:rsidRPr="009712C9" w:rsidRDefault="009712C9" w:rsidP="009712C9">
      <w:pPr>
        <w:pStyle w:val="ListParagraph"/>
      </w:pPr>
      <w:r w:rsidRPr="009712C9">
        <w:t xml:space="preserve">    </w:t>
      </w:r>
      <w:proofErr w:type="spellStart"/>
      <w:r w:rsidRPr="009712C9">
        <w:t>table_size</w:t>
      </w:r>
      <w:proofErr w:type="spellEnd"/>
      <w:r w:rsidRPr="009712C9">
        <w:t xml:space="preserve"> = </w:t>
      </w:r>
      <w:proofErr w:type="gramStart"/>
      <w:r w:rsidRPr="009712C9">
        <w:t>31  #</w:t>
      </w:r>
      <w:proofErr w:type="gramEnd"/>
      <w:r w:rsidRPr="009712C9">
        <w:t xml:space="preserve"> should not be a power of 2 or a power of 10 and should be prime</w:t>
      </w:r>
    </w:p>
    <w:p w14:paraId="2F2CF3C7" w14:textId="77777777" w:rsidR="009712C9" w:rsidRPr="009712C9" w:rsidRDefault="009712C9" w:rsidP="009712C9">
      <w:pPr>
        <w:pStyle w:val="ListParagraph"/>
      </w:pPr>
    </w:p>
    <w:p w14:paraId="6A90D41C" w14:textId="77777777" w:rsidR="009712C9" w:rsidRPr="009712C9" w:rsidRDefault="009712C9" w:rsidP="009712C9">
      <w:pPr>
        <w:pStyle w:val="ListParagraph"/>
      </w:pPr>
      <w:r w:rsidRPr="009712C9">
        <w:t xml:space="preserve">    def __</w:t>
      </w:r>
      <w:proofErr w:type="spellStart"/>
      <w:r w:rsidRPr="009712C9">
        <w:t>init</w:t>
      </w:r>
      <w:proofErr w:type="spellEnd"/>
      <w:r w:rsidRPr="009712C9">
        <w:t>__(self):</w:t>
      </w:r>
    </w:p>
    <w:p w14:paraId="51262690" w14:textId="77777777" w:rsidR="009712C9" w:rsidRPr="009712C9" w:rsidRDefault="009712C9" w:rsidP="009712C9">
      <w:pPr>
        <w:pStyle w:val="ListParagraph"/>
      </w:pPr>
      <w:r w:rsidRPr="009712C9">
        <w:t xml:space="preserve">        </w:t>
      </w:r>
      <w:proofErr w:type="spellStart"/>
      <w:proofErr w:type="gramStart"/>
      <w:r w:rsidRPr="009712C9">
        <w:t>self.buckets</w:t>
      </w:r>
      <w:proofErr w:type="spellEnd"/>
      <w:proofErr w:type="gramEnd"/>
      <w:r w:rsidRPr="009712C9">
        <w:t xml:space="preserve"> = [None for </w:t>
      </w:r>
      <w:proofErr w:type="spellStart"/>
      <w:r w:rsidRPr="009712C9">
        <w:t>i</w:t>
      </w:r>
      <w:proofErr w:type="spellEnd"/>
      <w:r w:rsidRPr="009712C9">
        <w:t xml:space="preserve"> in range(</w:t>
      </w:r>
      <w:proofErr w:type="spellStart"/>
      <w:r w:rsidRPr="009712C9">
        <w:t>self.table_size</w:t>
      </w:r>
      <w:proofErr w:type="spellEnd"/>
      <w:r w:rsidRPr="009712C9">
        <w:t>)]</w:t>
      </w:r>
    </w:p>
    <w:p w14:paraId="3FA24DD6" w14:textId="77777777" w:rsidR="009712C9" w:rsidRPr="009712C9" w:rsidRDefault="009712C9" w:rsidP="009712C9">
      <w:pPr>
        <w:pStyle w:val="ListParagraph"/>
      </w:pPr>
      <w:r w:rsidRPr="009712C9">
        <w:t xml:space="preserve">        </w:t>
      </w:r>
      <w:proofErr w:type="spellStart"/>
      <w:proofErr w:type="gramStart"/>
      <w:r w:rsidRPr="009712C9">
        <w:t>self.size</w:t>
      </w:r>
      <w:proofErr w:type="spellEnd"/>
      <w:proofErr w:type="gramEnd"/>
      <w:r w:rsidRPr="009712C9">
        <w:t xml:space="preserve"> = 0</w:t>
      </w:r>
    </w:p>
    <w:p w14:paraId="5090D751" w14:textId="77777777" w:rsidR="009712C9" w:rsidRPr="009712C9" w:rsidRDefault="009712C9" w:rsidP="009712C9">
      <w:pPr>
        <w:pStyle w:val="ListParagraph"/>
      </w:pPr>
    </w:p>
    <w:p w14:paraId="5FA130B1" w14:textId="77777777" w:rsidR="009712C9" w:rsidRPr="009712C9" w:rsidRDefault="009712C9" w:rsidP="009712C9">
      <w:pPr>
        <w:pStyle w:val="ListParagraph"/>
      </w:pPr>
      <w:r w:rsidRPr="009712C9">
        <w:t xml:space="preserve">    def </w:t>
      </w:r>
      <w:proofErr w:type="gramStart"/>
      <w:r w:rsidRPr="009712C9">
        <w:t>insert(</w:t>
      </w:r>
      <w:proofErr w:type="gramEnd"/>
      <w:r w:rsidRPr="009712C9">
        <w:t>self, key, item):</w:t>
      </w:r>
    </w:p>
    <w:p w14:paraId="45D5D037" w14:textId="77777777" w:rsidR="009712C9" w:rsidRPr="009712C9" w:rsidRDefault="009712C9" w:rsidP="009712C9">
      <w:pPr>
        <w:pStyle w:val="ListParagraph"/>
      </w:pPr>
      <w:r w:rsidRPr="009712C9">
        <w:t xml:space="preserve">        """</w:t>
      </w:r>
    </w:p>
    <w:p w14:paraId="36A1A69F" w14:textId="77777777" w:rsidR="009712C9" w:rsidRPr="009712C9" w:rsidRDefault="009712C9" w:rsidP="009712C9">
      <w:pPr>
        <w:pStyle w:val="ListParagraph"/>
      </w:pPr>
      <w:r w:rsidRPr="009712C9">
        <w:t xml:space="preserve">        O(n) Time-for bucket traversal O(n) space</w:t>
      </w:r>
    </w:p>
    <w:p w14:paraId="7281F707" w14:textId="77777777" w:rsidR="009712C9" w:rsidRPr="009712C9" w:rsidRDefault="009712C9" w:rsidP="009712C9">
      <w:pPr>
        <w:pStyle w:val="ListParagraph"/>
      </w:pPr>
    </w:p>
    <w:p w14:paraId="7EEEBC81" w14:textId="77777777" w:rsidR="009712C9" w:rsidRPr="009712C9" w:rsidRDefault="009712C9" w:rsidP="009712C9">
      <w:pPr>
        <w:pStyle w:val="ListParagraph"/>
      </w:pPr>
      <w:r w:rsidRPr="009712C9">
        <w:t xml:space="preserve">        insert item into </w:t>
      </w:r>
      <w:proofErr w:type="spellStart"/>
      <w:r w:rsidRPr="009712C9">
        <w:t>hashtable</w:t>
      </w:r>
      <w:proofErr w:type="spellEnd"/>
      <w:r w:rsidRPr="009712C9">
        <w:t xml:space="preserve"> and store the item with its key</w:t>
      </w:r>
    </w:p>
    <w:p w14:paraId="27C28F89" w14:textId="77777777" w:rsidR="009712C9" w:rsidRPr="009712C9" w:rsidRDefault="009712C9" w:rsidP="009712C9">
      <w:pPr>
        <w:pStyle w:val="ListParagraph"/>
      </w:pPr>
      <w:r w:rsidRPr="009712C9">
        <w:t xml:space="preserve">        </w:t>
      </w:r>
      <w:proofErr w:type="gramStart"/>
      <w:r w:rsidRPr="009712C9">
        <w:t>:param</w:t>
      </w:r>
      <w:proofErr w:type="gramEnd"/>
      <w:r w:rsidRPr="009712C9">
        <w:t xml:space="preserve"> key:</w:t>
      </w:r>
    </w:p>
    <w:p w14:paraId="6E09392F" w14:textId="77777777" w:rsidR="009712C9" w:rsidRPr="009712C9" w:rsidRDefault="009712C9" w:rsidP="009712C9">
      <w:pPr>
        <w:pStyle w:val="ListParagraph"/>
      </w:pPr>
      <w:r w:rsidRPr="009712C9">
        <w:t xml:space="preserve">        </w:t>
      </w:r>
      <w:proofErr w:type="gramStart"/>
      <w:r w:rsidRPr="009712C9">
        <w:t>:param</w:t>
      </w:r>
      <w:proofErr w:type="gramEnd"/>
      <w:r w:rsidRPr="009712C9">
        <w:t xml:space="preserve"> item:</w:t>
      </w:r>
    </w:p>
    <w:p w14:paraId="72E3A5AD" w14:textId="77777777" w:rsidR="009712C9" w:rsidRPr="009712C9" w:rsidRDefault="009712C9" w:rsidP="009712C9">
      <w:pPr>
        <w:pStyle w:val="ListParagraph"/>
      </w:pPr>
      <w:r w:rsidRPr="009712C9">
        <w:t xml:space="preserve">        </w:t>
      </w:r>
      <w:proofErr w:type="gramStart"/>
      <w:r w:rsidRPr="009712C9">
        <w:t>:return</w:t>
      </w:r>
      <w:proofErr w:type="gramEnd"/>
      <w:r w:rsidRPr="009712C9">
        <w:t>:</w:t>
      </w:r>
    </w:p>
    <w:p w14:paraId="2257C361" w14:textId="77777777" w:rsidR="009712C9" w:rsidRPr="009712C9" w:rsidRDefault="009712C9" w:rsidP="009712C9">
      <w:pPr>
        <w:pStyle w:val="ListParagraph"/>
      </w:pPr>
      <w:r w:rsidRPr="009712C9">
        <w:t xml:space="preserve">        """</w:t>
      </w:r>
    </w:p>
    <w:p w14:paraId="1BEF1883" w14:textId="77777777" w:rsidR="009712C9" w:rsidRPr="009712C9" w:rsidRDefault="009712C9" w:rsidP="009712C9">
      <w:pPr>
        <w:pStyle w:val="ListParagraph"/>
      </w:pPr>
      <w:r w:rsidRPr="009712C9">
        <w:t xml:space="preserve">        # </w:t>
      </w:r>
      <w:proofErr w:type="gramStart"/>
      <w:r w:rsidRPr="009712C9">
        <w:t>identify</w:t>
      </w:r>
      <w:proofErr w:type="gramEnd"/>
      <w:r w:rsidRPr="009712C9">
        <w:t xml:space="preserve"> the bucket for insertion</w:t>
      </w:r>
    </w:p>
    <w:p w14:paraId="3E8C1CE0" w14:textId="77777777" w:rsidR="009712C9" w:rsidRPr="009712C9" w:rsidRDefault="009712C9" w:rsidP="009712C9">
      <w:pPr>
        <w:pStyle w:val="ListParagraph"/>
      </w:pPr>
      <w:r w:rsidRPr="009712C9">
        <w:t xml:space="preserve">        index = </w:t>
      </w:r>
      <w:proofErr w:type="gramStart"/>
      <w:r w:rsidRPr="009712C9">
        <w:t>self._</w:t>
      </w:r>
      <w:proofErr w:type="gramEnd"/>
      <w:r w:rsidRPr="009712C9">
        <w:t>_</w:t>
      </w:r>
      <w:proofErr w:type="spellStart"/>
      <w:r w:rsidRPr="009712C9">
        <w:t>hash_index</w:t>
      </w:r>
      <w:proofErr w:type="spellEnd"/>
      <w:r w:rsidRPr="009712C9">
        <w:t>__(key)</w:t>
      </w:r>
    </w:p>
    <w:p w14:paraId="203C9B90" w14:textId="77777777" w:rsidR="009712C9" w:rsidRPr="009712C9" w:rsidRDefault="009712C9" w:rsidP="009712C9">
      <w:pPr>
        <w:pStyle w:val="ListParagraph"/>
      </w:pPr>
    </w:p>
    <w:p w14:paraId="5028A327" w14:textId="77777777" w:rsidR="009712C9" w:rsidRPr="009712C9" w:rsidRDefault="009712C9" w:rsidP="009712C9">
      <w:pPr>
        <w:pStyle w:val="ListParagraph"/>
      </w:pPr>
      <w:r w:rsidRPr="009712C9">
        <w:t xml:space="preserve">        # </w:t>
      </w:r>
      <w:proofErr w:type="gramStart"/>
      <w:r w:rsidRPr="009712C9">
        <w:t>if</w:t>
      </w:r>
      <w:proofErr w:type="gramEnd"/>
      <w:r w:rsidRPr="009712C9">
        <w:t xml:space="preserve"> the bucket is empty append the key/value pair</w:t>
      </w:r>
    </w:p>
    <w:p w14:paraId="4207DFB7" w14:textId="77777777" w:rsidR="009712C9" w:rsidRPr="009712C9" w:rsidRDefault="009712C9" w:rsidP="009712C9">
      <w:pPr>
        <w:pStyle w:val="ListParagraph"/>
      </w:pPr>
      <w:r w:rsidRPr="009712C9">
        <w:t xml:space="preserve">        if </w:t>
      </w:r>
      <w:proofErr w:type="spellStart"/>
      <w:proofErr w:type="gramStart"/>
      <w:r w:rsidRPr="009712C9">
        <w:t>self.buckets</w:t>
      </w:r>
      <w:proofErr w:type="spellEnd"/>
      <w:proofErr w:type="gramEnd"/>
      <w:r w:rsidRPr="009712C9">
        <w:t>[index] is None:</w:t>
      </w:r>
    </w:p>
    <w:p w14:paraId="431E536F" w14:textId="77777777" w:rsidR="009712C9" w:rsidRPr="009712C9" w:rsidRDefault="009712C9" w:rsidP="009712C9">
      <w:pPr>
        <w:pStyle w:val="ListParagraph"/>
      </w:pPr>
      <w:r w:rsidRPr="009712C9">
        <w:t xml:space="preserve">            </w:t>
      </w:r>
      <w:proofErr w:type="spellStart"/>
      <w:proofErr w:type="gramStart"/>
      <w:r w:rsidRPr="009712C9">
        <w:t>self.buckets</w:t>
      </w:r>
      <w:proofErr w:type="spellEnd"/>
      <w:proofErr w:type="gramEnd"/>
      <w:r w:rsidRPr="009712C9">
        <w:t>[index] = []</w:t>
      </w:r>
    </w:p>
    <w:p w14:paraId="7D73AF00" w14:textId="77777777" w:rsidR="009712C9" w:rsidRPr="009712C9" w:rsidRDefault="009712C9" w:rsidP="009712C9">
      <w:pPr>
        <w:pStyle w:val="ListParagraph"/>
      </w:pPr>
    </w:p>
    <w:p w14:paraId="5A0D7F7F" w14:textId="77777777" w:rsidR="009712C9" w:rsidRPr="009712C9" w:rsidRDefault="009712C9" w:rsidP="009712C9">
      <w:pPr>
        <w:pStyle w:val="ListParagraph"/>
      </w:pPr>
      <w:r w:rsidRPr="009712C9">
        <w:t xml:space="preserve">        for </w:t>
      </w:r>
      <w:proofErr w:type="spellStart"/>
      <w:r w:rsidRPr="009712C9">
        <w:t>i</w:t>
      </w:r>
      <w:proofErr w:type="spellEnd"/>
      <w:r w:rsidRPr="009712C9">
        <w:t xml:space="preserve">, </w:t>
      </w:r>
      <w:proofErr w:type="spellStart"/>
      <w:r w:rsidRPr="009712C9">
        <w:t>kv_pair</w:t>
      </w:r>
      <w:proofErr w:type="spellEnd"/>
      <w:r w:rsidRPr="009712C9">
        <w:t xml:space="preserve"> in enumerate(</w:t>
      </w:r>
      <w:proofErr w:type="spellStart"/>
      <w:proofErr w:type="gramStart"/>
      <w:r w:rsidRPr="009712C9">
        <w:t>self.buckets</w:t>
      </w:r>
      <w:proofErr w:type="spellEnd"/>
      <w:proofErr w:type="gramEnd"/>
      <w:r w:rsidRPr="009712C9">
        <w:t>[index]):</w:t>
      </w:r>
    </w:p>
    <w:p w14:paraId="52E10593" w14:textId="77777777" w:rsidR="009712C9" w:rsidRPr="009712C9" w:rsidRDefault="009712C9" w:rsidP="009712C9">
      <w:pPr>
        <w:pStyle w:val="ListParagraph"/>
      </w:pPr>
      <w:r w:rsidRPr="009712C9">
        <w:t xml:space="preserve">            k, v = </w:t>
      </w:r>
      <w:proofErr w:type="spellStart"/>
      <w:r w:rsidRPr="009712C9">
        <w:t>kv_pair</w:t>
      </w:r>
      <w:proofErr w:type="spellEnd"/>
    </w:p>
    <w:p w14:paraId="1D9FBB76" w14:textId="77777777" w:rsidR="009712C9" w:rsidRPr="009712C9" w:rsidRDefault="009712C9" w:rsidP="009712C9">
      <w:pPr>
        <w:pStyle w:val="ListParagraph"/>
      </w:pPr>
      <w:r w:rsidRPr="009712C9">
        <w:t xml:space="preserve">            if k == key:</w:t>
      </w:r>
    </w:p>
    <w:p w14:paraId="13E7564B" w14:textId="77777777" w:rsidR="009712C9" w:rsidRPr="009712C9" w:rsidRDefault="009712C9" w:rsidP="009712C9">
      <w:pPr>
        <w:pStyle w:val="ListParagraph"/>
      </w:pPr>
      <w:r w:rsidRPr="009712C9">
        <w:t xml:space="preserve">                # </w:t>
      </w:r>
      <w:proofErr w:type="gramStart"/>
      <w:r w:rsidRPr="009712C9">
        <w:t>if</w:t>
      </w:r>
      <w:proofErr w:type="gramEnd"/>
      <w:r w:rsidRPr="009712C9">
        <w:t xml:space="preserve"> the key is in the bucket update the key/value pair with the new key/value pair</w:t>
      </w:r>
    </w:p>
    <w:p w14:paraId="2CE6261B" w14:textId="77777777" w:rsidR="009712C9" w:rsidRPr="009712C9" w:rsidRDefault="009712C9" w:rsidP="009712C9">
      <w:pPr>
        <w:pStyle w:val="ListParagraph"/>
      </w:pPr>
      <w:r w:rsidRPr="009712C9">
        <w:t xml:space="preserve">                </w:t>
      </w:r>
      <w:proofErr w:type="spellStart"/>
      <w:proofErr w:type="gramStart"/>
      <w:r w:rsidRPr="009712C9">
        <w:t>self.buckets</w:t>
      </w:r>
      <w:proofErr w:type="spellEnd"/>
      <w:proofErr w:type="gramEnd"/>
      <w:r w:rsidRPr="009712C9">
        <w:t>[index][</w:t>
      </w:r>
      <w:proofErr w:type="spellStart"/>
      <w:r w:rsidRPr="009712C9">
        <w:t>i</w:t>
      </w:r>
      <w:proofErr w:type="spellEnd"/>
      <w:r w:rsidRPr="009712C9">
        <w:t>] = (key, item)</w:t>
      </w:r>
    </w:p>
    <w:p w14:paraId="1450AFC1" w14:textId="77777777" w:rsidR="009712C9" w:rsidRPr="009712C9" w:rsidRDefault="009712C9" w:rsidP="009712C9">
      <w:pPr>
        <w:pStyle w:val="ListParagraph"/>
      </w:pPr>
      <w:r w:rsidRPr="009712C9">
        <w:t xml:space="preserve">                return</w:t>
      </w:r>
    </w:p>
    <w:p w14:paraId="76733FB3" w14:textId="77777777" w:rsidR="009712C9" w:rsidRPr="009712C9" w:rsidRDefault="009712C9" w:rsidP="009712C9">
      <w:pPr>
        <w:pStyle w:val="ListParagraph"/>
      </w:pPr>
    </w:p>
    <w:p w14:paraId="3E5FA5E5" w14:textId="77777777" w:rsidR="009712C9" w:rsidRPr="009712C9" w:rsidRDefault="009712C9" w:rsidP="009712C9">
      <w:pPr>
        <w:pStyle w:val="ListParagraph"/>
      </w:pPr>
      <w:r w:rsidRPr="009712C9">
        <w:t xml:space="preserve">        </w:t>
      </w:r>
      <w:proofErr w:type="spellStart"/>
      <w:proofErr w:type="gramStart"/>
      <w:r w:rsidRPr="009712C9">
        <w:t>self.buckets</w:t>
      </w:r>
      <w:proofErr w:type="spellEnd"/>
      <w:proofErr w:type="gramEnd"/>
      <w:r w:rsidRPr="009712C9">
        <w:t>[index].append((key, item))</w:t>
      </w:r>
    </w:p>
    <w:p w14:paraId="766C235F" w14:textId="77777777" w:rsidR="009712C9" w:rsidRPr="009712C9" w:rsidRDefault="009712C9" w:rsidP="009712C9">
      <w:pPr>
        <w:pStyle w:val="ListParagraph"/>
      </w:pPr>
      <w:r w:rsidRPr="009712C9">
        <w:t xml:space="preserve">        </w:t>
      </w:r>
      <w:proofErr w:type="spellStart"/>
      <w:proofErr w:type="gramStart"/>
      <w:r w:rsidRPr="009712C9">
        <w:t>self.size</w:t>
      </w:r>
      <w:proofErr w:type="spellEnd"/>
      <w:proofErr w:type="gramEnd"/>
      <w:r w:rsidRPr="009712C9">
        <w:t xml:space="preserve"> += 1</w:t>
      </w:r>
    </w:p>
    <w:p w14:paraId="2D95E3E8" w14:textId="77777777" w:rsidR="009712C9" w:rsidRPr="009712C9" w:rsidRDefault="009712C9" w:rsidP="009712C9">
      <w:pPr>
        <w:pStyle w:val="ListParagraph"/>
      </w:pPr>
    </w:p>
    <w:p w14:paraId="6A550070" w14:textId="77777777" w:rsidR="009712C9" w:rsidRPr="009712C9" w:rsidRDefault="009712C9" w:rsidP="009712C9">
      <w:pPr>
        <w:pStyle w:val="ListParagraph"/>
      </w:pPr>
      <w:r w:rsidRPr="009712C9">
        <w:t xml:space="preserve">    def </w:t>
      </w:r>
      <w:proofErr w:type="gramStart"/>
      <w:r w:rsidRPr="009712C9">
        <w:t>delete(</w:t>
      </w:r>
      <w:proofErr w:type="gramEnd"/>
      <w:r w:rsidRPr="009712C9">
        <w:t>self, key):</w:t>
      </w:r>
    </w:p>
    <w:p w14:paraId="59FEBBA0" w14:textId="77777777" w:rsidR="009712C9" w:rsidRPr="009712C9" w:rsidRDefault="009712C9" w:rsidP="009712C9">
      <w:pPr>
        <w:pStyle w:val="ListParagraph"/>
      </w:pPr>
      <w:r w:rsidRPr="009712C9">
        <w:t xml:space="preserve">        """ NOT IMPLEMENTED"""</w:t>
      </w:r>
    </w:p>
    <w:p w14:paraId="1C70DB65" w14:textId="77777777" w:rsidR="009712C9" w:rsidRPr="009712C9" w:rsidRDefault="009712C9" w:rsidP="009712C9">
      <w:pPr>
        <w:pStyle w:val="ListParagraph"/>
      </w:pPr>
      <w:r w:rsidRPr="009712C9">
        <w:t xml:space="preserve">        pass</w:t>
      </w:r>
    </w:p>
    <w:p w14:paraId="309D653E" w14:textId="77777777" w:rsidR="009712C9" w:rsidRPr="009712C9" w:rsidRDefault="009712C9" w:rsidP="009712C9">
      <w:pPr>
        <w:pStyle w:val="ListParagraph"/>
      </w:pPr>
    </w:p>
    <w:p w14:paraId="2141D42A" w14:textId="77777777" w:rsidR="009712C9" w:rsidRPr="009712C9" w:rsidRDefault="009712C9" w:rsidP="009712C9">
      <w:pPr>
        <w:pStyle w:val="ListParagraph"/>
      </w:pPr>
      <w:r w:rsidRPr="009712C9">
        <w:t xml:space="preserve">    def </w:t>
      </w:r>
      <w:proofErr w:type="gramStart"/>
      <w:r w:rsidRPr="009712C9">
        <w:t>search(</w:t>
      </w:r>
      <w:proofErr w:type="gramEnd"/>
      <w:r w:rsidRPr="009712C9">
        <w:t>self, key):</w:t>
      </w:r>
    </w:p>
    <w:p w14:paraId="75752486" w14:textId="77777777" w:rsidR="009712C9" w:rsidRPr="009712C9" w:rsidRDefault="009712C9" w:rsidP="009712C9">
      <w:pPr>
        <w:pStyle w:val="ListParagraph"/>
      </w:pPr>
      <w:r w:rsidRPr="009712C9">
        <w:t xml:space="preserve">        """</w:t>
      </w:r>
    </w:p>
    <w:p w14:paraId="2A071DA5" w14:textId="77777777" w:rsidR="009712C9" w:rsidRPr="009712C9" w:rsidRDefault="009712C9" w:rsidP="009712C9">
      <w:pPr>
        <w:pStyle w:val="ListParagraph"/>
      </w:pPr>
      <w:r w:rsidRPr="009712C9">
        <w:lastRenderedPageBreak/>
        <w:t xml:space="preserve">        O(n) Time O(n) Space</w:t>
      </w:r>
    </w:p>
    <w:p w14:paraId="6E090B3F" w14:textId="77777777" w:rsidR="009712C9" w:rsidRPr="009712C9" w:rsidRDefault="009712C9" w:rsidP="009712C9">
      <w:pPr>
        <w:pStyle w:val="ListParagraph"/>
      </w:pPr>
      <w:r w:rsidRPr="009712C9">
        <w:t xml:space="preserve">        </w:t>
      </w:r>
      <w:proofErr w:type="gramStart"/>
      <w:r w:rsidRPr="009712C9">
        <w:t>:param</w:t>
      </w:r>
      <w:proofErr w:type="gramEnd"/>
      <w:r w:rsidRPr="009712C9">
        <w:t xml:space="preserve"> key:</w:t>
      </w:r>
    </w:p>
    <w:p w14:paraId="6C015497" w14:textId="77777777" w:rsidR="009712C9" w:rsidRPr="009712C9" w:rsidRDefault="009712C9" w:rsidP="009712C9">
      <w:pPr>
        <w:pStyle w:val="ListParagraph"/>
      </w:pPr>
      <w:r w:rsidRPr="009712C9">
        <w:t xml:space="preserve">        </w:t>
      </w:r>
      <w:proofErr w:type="gramStart"/>
      <w:r w:rsidRPr="009712C9">
        <w:t>:return</w:t>
      </w:r>
      <w:proofErr w:type="gramEnd"/>
      <w:r w:rsidRPr="009712C9">
        <w:t>:</w:t>
      </w:r>
    </w:p>
    <w:p w14:paraId="0A17037E" w14:textId="77777777" w:rsidR="009712C9" w:rsidRPr="009712C9" w:rsidRDefault="009712C9" w:rsidP="009712C9">
      <w:pPr>
        <w:pStyle w:val="ListParagraph"/>
      </w:pPr>
      <w:r w:rsidRPr="009712C9">
        <w:t xml:space="preserve">        """</w:t>
      </w:r>
    </w:p>
    <w:p w14:paraId="2FEDBC23" w14:textId="77777777" w:rsidR="009712C9" w:rsidRPr="009712C9" w:rsidRDefault="009712C9" w:rsidP="009712C9">
      <w:pPr>
        <w:pStyle w:val="ListParagraph"/>
      </w:pPr>
    </w:p>
    <w:p w14:paraId="4E574981" w14:textId="77777777" w:rsidR="009712C9" w:rsidRPr="009712C9" w:rsidRDefault="009712C9" w:rsidP="009712C9">
      <w:pPr>
        <w:pStyle w:val="ListParagraph"/>
      </w:pPr>
      <w:r w:rsidRPr="009712C9">
        <w:t xml:space="preserve">        </w:t>
      </w:r>
      <w:proofErr w:type="spellStart"/>
      <w:r w:rsidRPr="009712C9">
        <w:t>hash_key</w:t>
      </w:r>
      <w:proofErr w:type="spellEnd"/>
      <w:r w:rsidRPr="009712C9">
        <w:t xml:space="preserve"> = </w:t>
      </w:r>
      <w:proofErr w:type="gramStart"/>
      <w:r w:rsidRPr="009712C9">
        <w:t>self._</w:t>
      </w:r>
      <w:proofErr w:type="gramEnd"/>
      <w:r w:rsidRPr="009712C9">
        <w:t>_</w:t>
      </w:r>
      <w:proofErr w:type="spellStart"/>
      <w:r w:rsidRPr="009712C9">
        <w:t>hash_index</w:t>
      </w:r>
      <w:proofErr w:type="spellEnd"/>
      <w:r w:rsidRPr="009712C9">
        <w:t>__(key)</w:t>
      </w:r>
    </w:p>
    <w:p w14:paraId="05ABBBF3" w14:textId="77777777" w:rsidR="009712C9" w:rsidRPr="009712C9" w:rsidRDefault="009712C9" w:rsidP="009712C9">
      <w:pPr>
        <w:pStyle w:val="ListParagraph"/>
      </w:pPr>
      <w:r w:rsidRPr="009712C9">
        <w:t xml:space="preserve">        bucket = </w:t>
      </w:r>
      <w:proofErr w:type="spellStart"/>
      <w:proofErr w:type="gramStart"/>
      <w:r w:rsidRPr="009712C9">
        <w:t>self.buckets</w:t>
      </w:r>
      <w:proofErr w:type="spellEnd"/>
      <w:proofErr w:type="gramEnd"/>
      <w:r w:rsidRPr="009712C9">
        <w:t>[</w:t>
      </w:r>
      <w:proofErr w:type="spellStart"/>
      <w:r w:rsidRPr="009712C9">
        <w:t>hash_key</w:t>
      </w:r>
      <w:proofErr w:type="spellEnd"/>
      <w:r w:rsidRPr="009712C9">
        <w:t>]</w:t>
      </w:r>
    </w:p>
    <w:p w14:paraId="285603D7" w14:textId="77777777" w:rsidR="009712C9" w:rsidRPr="009712C9" w:rsidRDefault="009712C9" w:rsidP="009712C9">
      <w:pPr>
        <w:pStyle w:val="ListParagraph"/>
      </w:pPr>
      <w:r w:rsidRPr="009712C9">
        <w:t xml:space="preserve">        if bucket is not None:</w:t>
      </w:r>
    </w:p>
    <w:p w14:paraId="06DE092E" w14:textId="77777777" w:rsidR="009712C9" w:rsidRPr="009712C9" w:rsidRDefault="009712C9" w:rsidP="009712C9">
      <w:pPr>
        <w:pStyle w:val="ListParagraph"/>
      </w:pPr>
      <w:r w:rsidRPr="009712C9">
        <w:t xml:space="preserve">            for item in bucket:</w:t>
      </w:r>
    </w:p>
    <w:p w14:paraId="0F12D46C" w14:textId="77777777" w:rsidR="009712C9" w:rsidRPr="009712C9" w:rsidRDefault="009712C9" w:rsidP="009712C9">
      <w:pPr>
        <w:pStyle w:val="ListParagraph"/>
      </w:pPr>
    </w:p>
    <w:p w14:paraId="606BFB3D" w14:textId="77777777" w:rsidR="009712C9" w:rsidRPr="009712C9" w:rsidRDefault="009712C9" w:rsidP="009712C9">
      <w:pPr>
        <w:pStyle w:val="ListParagraph"/>
      </w:pPr>
      <w:r w:rsidRPr="009712C9">
        <w:t xml:space="preserve">                if </w:t>
      </w:r>
      <w:proofErr w:type="gramStart"/>
      <w:r w:rsidRPr="009712C9">
        <w:t>item[</w:t>
      </w:r>
      <w:proofErr w:type="gramEnd"/>
      <w:r w:rsidRPr="009712C9">
        <w:t>0] == key:</w:t>
      </w:r>
    </w:p>
    <w:p w14:paraId="2992425B" w14:textId="77777777" w:rsidR="009712C9" w:rsidRPr="009712C9" w:rsidRDefault="009712C9" w:rsidP="009712C9">
      <w:pPr>
        <w:pStyle w:val="ListParagraph"/>
      </w:pPr>
      <w:r w:rsidRPr="009712C9">
        <w:t xml:space="preserve">                    return item</w:t>
      </w:r>
    </w:p>
    <w:p w14:paraId="6B0865D0" w14:textId="77777777" w:rsidR="009712C9" w:rsidRPr="009712C9" w:rsidRDefault="009712C9" w:rsidP="009712C9">
      <w:pPr>
        <w:pStyle w:val="ListParagraph"/>
      </w:pPr>
    </w:p>
    <w:p w14:paraId="3C36C4B7" w14:textId="77777777" w:rsidR="009712C9" w:rsidRPr="009712C9" w:rsidRDefault="009712C9" w:rsidP="009712C9">
      <w:pPr>
        <w:pStyle w:val="ListParagraph"/>
      </w:pPr>
      <w:r w:rsidRPr="009712C9">
        <w:t xml:space="preserve">        return None</w:t>
      </w:r>
    </w:p>
    <w:p w14:paraId="1C25668A" w14:textId="77777777" w:rsidR="009712C9" w:rsidRPr="009712C9" w:rsidRDefault="009712C9" w:rsidP="009712C9">
      <w:pPr>
        <w:pStyle w:val="ListParagraph"/>
      </w:pPr>
      <w:r w:rsidRPr="009712C9">
        <w:t xml:space="preserve">        #</w:t>
      </w:r>
      <w:proofErr w:type="gramStart"/>
      <w:r w:rsidRPr="009712C9">
        <w:t>raise</w:t>
      </w:r>
      <w:proofErr w:type="gramEnd"/>
      <w:r w:rsidRPr="009712C9">
        <w:t xml:space="preserve"> </w:t>
      </w:r>
      <w:proofErr w:type="spellStart"/>
      <w:r w:rsidRPr="009712C9">
        <w:t>KeyError</w:t>
      </w:r>
      <w:proofErr w:type="spellEnd"/>
    </w:p>
    <w:p w14:paraId="61DB8F9A" w14:textId="77777777" w:rsidR="009712C9" w:rsidRPr="009712C9" w:rsidRDefault="009712C9" w:rsidP="009712C9">
      <w:pPr>
        <w:pStyle w:val="ListParagraph"/>
      </w:pPr>
    </w:p>
    <w:p w14:paraId="3F20EE1F" w14:textId="77777777" w:rsidR="009712C9" w:rsidRPr="009712C9" w:rsidRDefault="009712C9" w:rsidP="009712C9">
      <w:pPr>
        <w:pStyle w:val="ListParagraph"/>
      </w:pPr>
      <w:r w:rsidRPr="009712C9">
        <w:t xml:space="preserve">    def __</w:t>
      </w:r>
      <w:proofErr w:type="spellStart"/>
      <w:r w:rsidRPr="009712C9">
        <w:t>hash_index</w:t>
      </w:r>
      <w:proofErr w:type="spellEnd"/>
      <w:r w:rsidRPr="009712C9">
        <w:t>_</w:t>
      </w:r>
      <w:proofErr w:type="gramStart"/>
      <w:r w:rsidRPr="009712C9">
        <w:t>_(</w:t>
      </w:r>
      <w:proofErr w:type="gramEnd"/>
      <w:r w:rsidRPr="009712C9">
        <w:t xml:space="preserve">self, </w:t>
      </w:r>
      <w:proofErr w:type="spellStart"/>
      <w:r w:rsidRPr="009712C9">
        <w:t>prekey</w:t>
      </w:r>
      <w:proofErr w:type="spellEnd"/>
      <w:r w:rsidRPr="009712C9">
        <w:t>):</w:t>
      </w:r>
    </w:p>
    <w:p w14:paraId="6D5BF9AB" w14:textId="77777777" w:rsidR="009712C9" w:rsidRPr="009712C9" w:rsidRDefault="009712C9" w:rsidP="009712C9">
      <w:pPr>
        <w:pStyle w:val="ListParagraph"/>
      </w:pPr>
      <w:r w:rsidRPr="009712C9">
        <w:t xml:space="preserve">        """</w:t>
      </w:r>
    </w:p>
    <w:p w14:paraId="7C86103A" w14:textId="77777777" w:rsidR="009712C9" w:rsidRPr="009712C9" w:rsidRDefault="009712C9" w:rsidP="009712C9">
      <w:pPr>
        <w:pStyle w:val="ListParagraph"/>
      </w:pPr>
      <w:r w:rsidRPr="009712C9">
        <w:t xml:space="preserve">        </w:t>
      </w:r>
      <w:proofErr w:type="gramStart"/>
      <w:r w:rsidRPr="009712C9">
        <w:t>O(</w:t>
      </w:r>
      <w:proofErr w:type="gramEnd"/>
      <w:r w:rsidRPr="009712C9">
        <w:t>1) Time O(1) Space</w:t>
      </w:r>
    </w:p>
    <w:p w14:paraId="3E296BB2" w14:textId="77777777" w:rsidR="009712C9" w:rsidRPr="009712C9" w:rsidRDefault="009712C9" w:rsidP="009712C9">
      <w:pPr>
        <w:pStyle w:val="ListParagraph"/>
      </w:pPr>
    </w:p>
    <w:p w14:paraId="5615516C" w14:textId="77777777" w:rsidR="009712C9" w:rsidRPr="009712C9" w:rsidRDefault="009712C9" w:rsidP="009712C9">
      <w:pPr>
        <w:pStyle w:val="ListParagraph"/>
      </w:pPr>
      <w:r w:rsidRPr="009712C9">
        <w:t xml:space="preserve">        returns a hashed index from the passed </w:t>
      </w:r>
      <w:proofErr w:type="spellStart"/>
      <w:r w:rsidRPr="009712C9">
        <w:t>prekey</w:t>
      </w:r>
      <w:proofErr w:type="spellEnd"/>
    </w:p>
    <w:p w14:paraId="0AE17A33" w14:textId="77777777" w:rsidR="009712C9" w:rsidRPr="009712C9" w:rsidRDefault="009712C9" w:rsidP="009712C9">
      <w:pPr>
        <w:pStyle w:val="ListParagraph"/>
      </w:pPr>
      <w:r w:rsidRPr="009712C9">
        <w:t xml:space="preserve">        </w:t>
      </w:r>
      <w:proofErr w:type="gramStart"/>
      <w:r w:rsidRPr="009712C9">
        <w:t>:param</w:t>
      </w:r>
      <w:proofErr w:type="gramEnd"/>
      <w:r w:rsidRPr="009712C9">
        <w:t xml:space="preserve"> </w:t>
      </w:r>
      <w:proofErr w:type="spellStart"/>
      <w:r w:rsidRPr="009712C9">
        <w:t>prekey</w:t>
      </w:r>
      <w:proofErr w:type="spellEnd"/>
      <w:r w:rsidRPr="009712C9">
        <w:t>:</w:t>
      </w:r>
    </w:p>
    <w:p w14:paraId="0719A177" w14:textId="77777777" w:rsidR="009712C9" w:rsidRPr="009712C9" w:rsidRDefault="009712C9" w:rsidP="009712C9">
      <w:pPr>
        <w:pStyle w:val="ListParagraph"/>
      </w:pPr>
      <w:r w:rsidRPr="009712C9">
        <w:t xml:space="preserve">        </w:t>
      </w:r>
      <w:proofErr w:type="gramStart"/>
      <w:r w:rsidRPr="009712C9">
        <w:t>:return</w:t>
      </w:r>
      <w:proofErr w:type="gramEnd"/>
      <w:r w:rsidRPr="009712C9">
        <w:t>:</w:t>
      </w:r>
    </w:p>
    <w:p w14:paraId="7D5408C6" w14:textId="77777777" w:rsidR="009712C9" w:rsidRPr="009712C9" w:rsidRDefault="009712C9" w:rsidP="009712C9">
      <w:pPr>
        <w:pStyle w:val="ListParagraph"/>
      </w:pPr>
      <w:r w:rsidRPr="009712C9">
        <w:t xml:space="preserve">        """</w:t>
      </w:r>
    </w:p>
    <w:p w14:paraId="1BE19D20" w14:textId="77777777" w:rsidR="009712C9" w:rsidRPr="009712C9" w:rsidRDefault="009712C9" w:rsidP="009712C9">
      <w:pPr>
        <w:pStyle w:val="ListParagraph"/>
      </w:pPr>
      <w:r w:rsidRPr="009712C9">
        <w:t xml:space="preserve">        # </w:t>
      </w:r>
      <w:proofErr w:type="gramStart"/>
      <w:r w:rsidRPr="009712C9">
        <w:t>keys</w:t>
      </w:r>
      <w:proofErr w:type="gramEnd"/>
      <w:r w:rsidRPr="009712C9">
        <w:t xml:space="preserve"> are finite and discrete.  covert key to discrete integer</w:t>
      </w:r>
    </w:p>
    <w:p w14:paraId="39559E94" w14:textId="77777777" w:rsidR="009712C9" w:rsidRPr="009712C9" w:rsidRDefault="009712C9" w:rsidP="009712C9">
      <w:pPr>
        <w:pStyle w:val="ListParagraph"/>
      </w:pPr>
    </w:p>
    <w:p w14:paraId="502893EA" w14:textId="77777777" w:rsidR="009712C9" w:rsidRPr="009712C9" w:rsidRDefault="009712C9" w:rsidP="009712C9">
      <w:pPr>
        <w:pStyle w:val="ListParagraph"/>
      </w:pPr>
      <w:r w:rsidRPr="009712C9">
        <w:t xml:space="preserve">        key = hash(</w:t>
      </w:r>
      <w:proofErr w:type="spellStart"/>
      <w:r w:rsidRPr="009712C9">
        <w:t>prekey</w:t>
      </w:r>
      <w:proofErr w:type="spellEnd"/>
      <w:r w:rsidRPr="009712C9">
        <w:t xml:space="preserve">) % </w:t>
      </w:r>
      <w:proofErr w:type="spellStart"/>
      <w:proofErr w:type="gramStart"/>
      <w:r w:rsidRPr="009712C9">
        <w:t>self.table</w:t>
      </w:r>
      <w:proofErr w:type="gramEnd"/>
      <w:r w:rsidRPr="009712C9">
        <w:t>_size</w:t>
      </w:r>
      <w:proofErr w:type="spellEnd"/>
    </w:p>
    <w:p w14:paraId="3FBF4C01" w14:textId="77777777" w:rsidR="009712C9" w:rsidRPr="009712C9" w:rsidRDefault="009712C9" w:rsidP="009712C9">
      <w:pPr>
        <w:pStyle w:val="ListParagraph"/>
      </w:pPr>
      <w:r w:rsidRPr="009712C9">
        <w:t xml:space="preserve">        return </w:t>
      </w:r>
      <w:proofErr w:type="gramStart"/>
      <w:r w:rsidRPr="009712C9">
        <w:t>key  #</w:t>
      </w:r>
      <w:proofErr w:type="gramEnd"/>
    </w:p>
    <w:p w14:paraId="28D38D98" w14:textId="77777777" w:rsidR="009712C9" w:rsidRPr="009712C9" w:rsidRDefault="009712C9" w:rsidP="009712C9">
      <w:pPr>
        <w:pStyle w:val="ListParagraph"/>
      </w:pPr>
    </w:p>
    <w:p w14:paraId="56EBC1C8" w14:textId="77777777" w:rsidR="009712C9" w:rsidRPr="009712C9" w:rsidRDefault="009712C9" w:rsidP="009712C9">
      <w:pPr>
        <w:pStyle w:val="ListParagraph"/>
      </w:pPr>
      <w:r w:rsidRPr="009712C9">
        <w:t xml:space="preserve">    def __str__(self):</w:t>
      </w:r>
    </w:p>
    <w:p w14:paraId="2D75ED06" w14:textId="77777777" w:rsidR="009712C9" w:rsidRPr="009712C9" w:rsidRDefault="009712C9" w:rsidP="009712C9">
      <w:pPr>
        <w:pStyle w:val="ListParagraph"/>
      </w:pPr>
      <w:r w:rsidRPr="009712C9">
        <w:t xml:space="preserve">        </w:t>
      </w:r>
      <w:proofErr w:type="spellStart"/>
      <w:r w:rsidRPr="009712C9">
        <w:t>hashtablestring</w:t>
      </w:r>
      <w:proofErr w:type="spellEnd"/>
      <w:r w:rsidRPr="009712C9">
        <w:t xml:space="preserve"> = ""</w:t>
      </w:r>
    </w:p>
    <w:p w14:paraId="2012D114" w14:textId="77777777" w:rsidR="009712C9" w:rsidRPr="009712C9" w:rsidRDefault="009712C9" w:rsidP="009712C9">
      <w:pPr>
        <w:pStyle w:val="ListParagraph"/>
      </w:pPr>
      <w:r w:rsidRPr="009712C9">
        <w:t xml:space="preserve">        </w:t>
      </w:r>
      <w:proofErr w:type="spellStart"/>
      <w:r w:rsidRPr="009712C9">
        <w:t>print_packages</w:t>
      </w:r>
      <w:proofErr w:type="spellEnd"/>
      <w:r w:rsidRPr="009712C9">
        <w:t xml:space="preserve"> = []</w:t>
      </w:r>
    </w:p>
    <w:p w14:paraId="0CEBB433" w14:textId="77777777" w:rsidR="009712C9" w:rsidRPr="009712C9" w:rsidRDefault="009712C9" w:rsidP="009712C9">
      <w:pPr>
        <w:pStyle w:val="ListParagraph"/>
      </w:pPr>
      <w:r w:rsidRPr="009712C9">
        <w:t xml:space="preserve">        for bucket in </w:t>
      </w:r>
      <w:proofErr w:type="spellStart"/>
      <w:proofErr w:type="gramStart"/>
      <w:r w:rsidRPr="009712C9">
        <w:t>self.buckets</w:t>
      </w:r>
      <w:proofErr w:type="spellEnd"/>
      <w:proofErr w:type="gramEnd"/>
      <w:r w:rsidRPr="009712C9">
        <w:t>:</w:t>
      </w:r>
    </w:p>
    <w:p w14:paraId="496CCA64" w14:textId="77777777" w:rsidR="009712C9" w:rsidRPr="009712C9" w:rsidRDefault="009712C9" w:rsidP="009712C9">
      <w:pPr>
        <w:pStyle w:val="ListParagraph"/>
      </w:pPr>
      <w:r w:rsidRPr="009712C9">
        <w:t xml:space="preserve">            if bucket is not None:</w:t>
      </w:r>
    </w:p>
    <w:p w14:paraId="6D9D2B34" w14:textId="77777777" w:rsidR="009712C9" w:rsidRPr="009712C9" w:rsidRDefault="009712C9" w:rsidP="009712C9">
      <w:pPr>
        <w:pStyle w:val="ListParagraph"/>
      </w:pPr>
      <w:r w:rsidRPr="009712C9">
        <w:t xml:space="preserve">                for item in bucket:</w:t>
      </w:r>
    </w:p>
    <w:p w14:paraId="418F51AB" w14:textId="77777777" w:rsidR="009712C9" w:rsidRPr="009712C9" w:rsidRDefault="009712C9" w:rsidP="009712C9">
      <w:pPr>
        <w:pStyle w:val="ListParagraph"/>
      </w:pPr>
      <w:r w:rsidRPr="009712C9">
        <w:t xml:space="preserve">                    k, v = item</w:t>
      </w:r>
    </w:p>
    <w:p w14:paraId="323CD6A0" w14:textId="77777777" w:rsidR="009712C9" w:rsidRPr="009712C9" w:rsidRDefault="009712C9" w:rsidP="009712C9">
      <w:pPr>
        <w:pStyle w:val="ListParagraph"/>
      </w:pPr>
      <w:r w:rsidRPr="009712C9">
        <w:t xml:space="preserve">                    </w:t>
      </w:r>
      <w:proofErr w:type="spellStart"/>
      <w:r w:rsidRPr="009712C9">
        <w:t>print_</w:t>
      </w:r>
      <w:proofErr w:type="gramStart"/>
      <w:r w:rsidRPr="009712C9">
        <w:t>packages.append</w:t>
      </w:r>
      <w:proofErr w:type="spellEnd"/>
      <w:proofErr w:type="gramEnd"/>
      <w:r w:rsidRPr="009712C9">
        <w:t>(v)</w:t>
      </w:r>
    </w:p>
    <w:p w14:paraId="6302993B" w14:textId="77777777" w:rsidR="009712C9" w:rsidRPr="009712C9" w:rsidRDefault="009712C9" w:rsidP="009712C9">
      <w:pPr>
        <w:pStyle w:val="ListParagraph"/>
      </w:pPr>
      <w:r w:rsidRPr="009712C9">
        <w:t xml:space="preserve">        </w:t>
      </w:r>
      <w:proofErr w:type="spellStart"/>
      <w:r w:rsidRPr="009712C9">
        <w:t>print_packages</w:t>
      </w:r>
      <w:proofErr w:type="spellEnd"/>
      <w:r w:rsidRPr="009712C9">
        <w:t xml:space="preserve"> = </w:t>
      </w:r>
      <w:proofErr w:type="gramStart"/>
      <w:r w:rsidRPr="009712C9">
        <w:t>sorted(</w:t>
      </w:r>
      <w:proofErr w:type="spellStart"/>
      <w:proofErr w:type="gramEnd"/>
      <w:r w:rsidRPr="009712C9">
        <w:t>print_packages</w:t>
      </w:r>
      <w:proofErr w:type="spellEnd"/>
      <w:r w:rsidRPr="009712C9">
        <w:t>, key=lambda x: x.id)</w:t>
      </w:r>
    </w:p>
    <w:p w14:paraId="75BD55DB" w14:textId="77777777" w:rsidR="009712C9" w:rsidRPr="009712C9" w:rsidRDefault="009712C9" w:rsidP="009712C9">
      <w:pPr>
        <w:pStyle w:val="ListParagraph"/>
      </w:pPr>
      <w:r w:rsidRPr="009712C9">
        <w:t xml:space="preserve">        for package in </w:t>
      </w:r>
      <w:proofErr w:type="spellStart"/>
      <w:r w:rsidRPr="009712C9">
        <w:t>print_packages</w:t>
      </w:r>
      <w:proofErr w:type="spellEnd"/>
      <w:r w:rsidRPr="009712C9">
        <w:t>:</w:t>
      </w:r>
    </w:p>
    <w:p w14:paraId="7B93A233" w14:textId="77777777" w:rsidR="009712C9" w:rsidRPr="009712C9" w:rsidRDefault="009712C9" w:rsidP="009712C9">
      <w:pPr>
        <w:pStyle w:val="ListParagraph"/>
      </w:pPr>
      <w:r w:rsidRPr="009712C9">
        <w:t xml:space="preserve">            </w:t>
      </w:r>
      <w:proofErr w:type="spellStart"/>
      <w:r w:rsidRPr="009712C9">
        <w:t>hashtablestring</w:t>
      </w:r>
      <w:proofErr w:type="spellEnd"/>
      <w:r w:rsidRPr="009712C9">
        <w:t xml:space="preserve"> += str(package) + "\n"</w:t>
      </w:r>
    </w:p>
    <w:p w14:paraId="69C2713E" w14:textId="77777777" w:rsidR="009712C9" w:rsidRPr="009712C9" w:rsidRDefault="009712C9" w:rsidP="009712C9">
      <w:pPr>
        <w:pStyle w:val="ListParagraph"/>
      </w:pPr>
      <w:r w:rsidRPr="009712C9">
        <w:t xml:space="preserve">        return </w:t>
      </w:r>
      <w:proofErr w:type="spellStart"/>
      <w:r w:rsidRPr="009712C9">
        <w:t>hashtablestring</w:t>
      </w:r>
      <w:proofErr w:type="spellEnd"/>
    </w:p>
    <w:p w14:paraId="637F34F5" w14:textId="77777777" w:rsidR="009712C9" w:rsidRPr="009712C9" w:rsidRDefault="009712C9" w:rsidP="009712C9">
      <w:pPr>
        <w:pStyle w:val="ListParagraph"/>
      </w:pPr>
    </w:p>
    <w:p w14:paraId="221F8840" w14:textId="77777777" w:rsidR="009712C9" w:rsidRPr="009712C9" w:rsidRDefault="009712C9" w:rsidP="009712C9">
      <w:pPr>
        <w:pStyle w:val="ListParagraph"/>
      </w:pPr>
      <w:r w:rsidRPr="009712C9">
        <w:t xml:space="preserve">    def __</w:t>
      </w:r>
      <w:proofErr w:type="spellStart"/>
      <w:r w:rsidRPr="009712C9">
        <w:t>repr</w:t>
      </w:r>
      <w:proofErr w:type="spellEnd"/>
      <w:r w:rsidRPr="009712C9">
        <w:t>__(self):</w:t>
      </w:r>
    </w:p>
    <w:p w14:paraId="2EBAD2A6" w14:textId="77777777" w:rsidR="009712C9" w:rsidRPr="009712C9" w:rsidRDefault="009712C9" w:rsidP="009712C9">
      <w:pPr>
        <w:pStyle w:val="ListParagraph"/>
      </w:pPr>
      <w:r w:rsidRPr="009712C9">
        <w:t xml:space="preserve">        return </w:t>
      </w:r>
      <w:proofErr w:type="spellStart"/>
      <w:proofErr w:type="gramStart"/>
      <w:r w:rsidRPr="009712C9">
        <w:t>self._</w:t>
      </w:r>
      <w:proofErr w:type="gramEnd"/>
      <w:r w:rsidRPr="009712C9">
        <w:t>_str</w:t>
      </w:r>
      <w:proofErr w:type="spellEnd"/>
      <w:r w:rsidRPr="009712C9">
        <w:t>__()</w:t>
      </w:r>
    </w:p>
    <w:p w14:paraId="502FE426" w14:textId="77777777" w:rsidR="009712C9" w:rsidRPr="009712C9" w:rsidRDefault="009712C9" w:rsidP="009712C9">
      <w:pPr>
        <w:pStyle w:val="ListParagraph"/>
      </w:pPr>
    </w:p>
    <w:p w14:paraId="58506856" w14:textId="77777777" w:rsidR="009712C9" w:rsidRPr="009712C9" w:rsidRDefault="009712C9" w:rsidP="009712C9">
      <w:pPr>
        <w:pStyle w:val="ListParagraph"/>
      </w:pPr>
      <w:r w:rsidRPr="009712C9">
        <w:t xml:space="preserve">    @</w:t>
      </w:r>
      <w:proofErr w:type="gramStart"/>
      <w:r w:rsidRPr="009712C9">
        <w:t>property</w:t>
      </w:r>
      <w:proofErr w:type="gramEnd"/>
    </w:p>
    <w:p w14:paraId="1FBF7F9D" w14:textId="77777777" w:rsidR="009712C9" w:rsidRPr="009712C9" w:rsidRDefault="009712C9" w:rsidP="009712C9">
      <w:pPr>
        <w:pStyle w:val="ListParagraph"/>
      </w:pPr>
      <w:r w:rsidRPr="009712C9">
        <w:t xml:space="preserve">    def keys(self):</w:t>
      </w:r>
    </w:p>
    <w:p w14:paraId="108F71BF" w14:textId="77777777" w:rsidR="009712C9" w:rsidRPr="009712C9" w:rsidRDefault="009712C9" w:rsidP="009712C9">
      <w:pPr>
        <w:pStyle w:val="ListParagraph"/>
      </w:pPr>
      <w:r w:rsidRPr="009712C9">
        <w:t xml:space="preserve">        """</w:t>
      </w:r>
    </w:p>
    <w:p w14:paraId="6A0B5957" w14:textId="77777777" w:rsidR="009712C9" w:rsidRPr="009712C9" w:rsidRDefault="009712C9" w:rsidP="009712C9">
      <w:pPr>
        <w:pStyle w:val="ListParagraph"/>
      </w:pPr>
      <w:r w:rsidRPr="009712C9">
        <w:t xml:space="preserve">        O(n) Time O(n) size</w:t>
      </w:r>
    </w:p>
    <w:p w14:paraId="506F5E35" w14:textId="77777777" w:rsidR="009712C9" w:rsidRPr="009712C9" w:rsidRDefault="009712C9" w:rsidP="009712C9">
      <w:pPr>
        <w:pStyle w:val="ListParagraph"/>
      </w:pPr>
      <w:r w:rsidRPr="009712C9">
        <w:t xml:space="preserve">        get all the keys and return them</w:t>
      </w:r>
    </w:p>
    <w:p w14:paraId="5B7DFDE8" w14:textId="77777777" w:rsidR="009712C9" w:rsidRPr="009712C9" w:rsidRDefault="009712C9" w:rsidP="009712C9">
      <w:pPr>
        <w:pStyle w:val="ListParagraph"/>
      </w:pPr>
      <w:r w:rsidRPr="009712C9">
        <w:t xml:space="preserve">        </w:t>
      </w:r>
      <w:proofErr w:type="gramStart"/>
      <w:r w:rsidRPr="009712C9">
        <w:t>:return</w:t>
      </w:r>
      <w:proofErr w:type="gramEnd"/>
      <w:r w:rsidRPr="009712C9">
        <w:t>:</w:t>
      </w:r>
    </w:p>
    <w:p w14:paraId="0B828148" w14:textId="77777777" w:rsidR="009712C9" w:rsidRPr="009712C9" w:rsidRDefault="009712C9" w:rsidP="009712C9">
      <w:pPr>
        <w:pStyle w:val="ListParagraph"/>
      </w:pPr>
      <w:r w:rsidRPr="009712C9">
        <w:t xml:space="preserve">        """</w:t>
      </w:r>
    </w:p>
    <w:p w14:paraId="28A64C06" w14:textId="77777777" w:rsidR="009712C9" w:rsidRPr="009712C9" w:rsidRDefault="009712C9" w:rsidP="009712C9">
      <w:pPr>
        <w:pStyle w:val="ListParagraph"/>
      </w:pPr>
      <w:r w:rsidRPr="009712C9">
        <w:t xml:space="preserve">        _keys = []</w:t>
      </w:r>
    </w:p>
    <w:p w14:paraId="0EBF43BF" w14:textId="77777777" w:rsidR="009712C9" w:rsidRPr="009712C9" w:rsidRDefault="009712C9" w:rsidP="009712C9">
      <w:pPr>
        <w:pStyle w:val="ListParagraph"/>
      </w:pPr>
      <w:r w:rsidRPr="009712C9">
        <w:t xml:space="preserve">        for </w:t>
      </w:r>
      <w:proofErr w:type="spellStart"/>
      <w:r w:rsidRPr="009712C9">
        <w:t>i</w:t>
      </w:r>
      <w:proofErr w:type="spellEnd"/>
      <w:r w:rsidRPr="009712C9">
        <w:t>, bucket in enumerate(</w:t>
      </w:r>
      <w:proofErr w:type="spellStart"/>
      <w:proofErr w:type="gramStart"/>
      <w:r w:rsidRPr="009712C9">
        <w:t>self.buckets</w:t>
      </w:r>
      <w:proofErr w:type="spellEnd"/>
      <w:proofErr w:type="gramEnd"/>
      <w:r w:rsidRPr="009712C9">
        <w:t>):</w:t>
      </w:r>
    </w:p>
    <w:p w14:paraId="5A96A763" w14:textId="77777777" w:rsidR="009712C9" w:rsidRPr="009712C9" w:rsidRDefault="009712C9" w:rsidP="009712C9">
      <w:pPr>
        <w:pStyle w:val="ListParagraph"/>
      </w:pPr>
      <w:r w:rsidRPr="009712C9">
        <w:t xml:space="preserve">            if </w:t>
      </w:r>
      <w:proofErr w:type="spellStart"/>
      <w:proofErr w:type="gramStart"/>
      <w:r w:rsidRPr="009712C9">
        <w:t>self.buckets</w:t>
      </w:r>
      <w:proofErr w:type="spellEnd"/>
      <w:proofErr w:type="gramEnd"/>
      <w:r w:rsidRPr="009712C9">
        <w:t>[</w:t>
      </w:r>
      <w:proofErr w:type="spellStart"/>
      <w:r w:rsidRPr="009712C9">
        <w:t>i</w:t>
      </w:r>
      <w:proofErr w:type="spellEnd"/>
      <w:r w:rsidRPr="009712C9">
        <w:t>] is not None:</w:t>
      </w:r>
    </w:p>
    <w:p w14:paraId="60A07939" w14:textId="77777777" w:rsidR="009712C9" w:rsidRPr="009712C9" w:rsidRDefault="009712C9" w:rsidP="009712C9">
      <w:pPr>
        <w:pStyle w:val="ListParagraph"/>
      </w:pPr>
      <w:r w:rsidRPr="009712C9">
        <w:t xml:space="preserve">                for item in </w:t>
      </w:r>
      <w:proofErr w:type="spellStart"/>
      <w:proofErr w:type="gramStart"/>
      <w:r w:rsidRPr="009712C9">
        <w:t>self.buckets</w:t>
      </w:r>
      <w:proofErr w:type="spellEnd"/>
      <w:proofErr w:type="gramEnd"/>
      <w:r w:rsidRPr="009712C9">
        <w:t>[</w:t>
      </w:r>
      <w:proofErr w:type="spellStart"/>
      <w:r w:rsidRPr="009712C9">
        <w:t>i</w:t>
      </w:r>
      <w:proofErr w:type="spellEnd"/>
      <w:r w:rsidRPr="009712C9">
        <w:t>]:</w:t>
      </w:r>
    </w:p>
    <w:p w14:paraId="07576E01" w14:textId="77777777" w:rsidR="009712C9" w:rsidRPr="009712C9" w:rsidRDefault="009712C9" w:rsidP="009712C9">
      <w:pPr>
        <w:pStyle w:val="ListParagraph"/>
      </w:pPr>
      <w:r w:rsidRPr="009712C9">
        <w:t xml:space="preserve">                    _</w:t>
      </w:r>
      <w:proofErr w:type="spellStart"/>
      <w:proofErr w:type="gramStart"/>
      <w:r w:rsidRPr="009712C9">
        <w:t>keys.append</w:t>
      </w:r>
      <w:proofErr w:type="spellEnd"/>
      <w:proofErr w:type="gramEnd"/>
      <w:r w:rsidRPr="009712C9">
        <w:t>(item[0])</w:t>
      </w:r>
    </w:p>
    <w:p w14:paraId="4023DE3A" w14:textId="77777777" w:rsidR="009712C9" w:rsidRPr="009712C9" w:rsidRDefault="009712C9" w:rsidP="009712C9">
      <w:pPr>
        <w:pStyle w:val="ListParagraph"/>
      </w:pPr>
    </w:p>
    <w:p w14:paraId="3B1123F3" w14:textId="77777777" w:rsidR="009712C9" w:rsidRPr="009712C9" w:rsidRDefault="009712C9" w:rsidP="009712C9">
      <w:pPr>
        <w:pStyle w:val="ListParagraph"/>
      </w:pPr>
      <w:r w:rsidRPr="009712C9">
        <w:t xml:space="preserve">        return _keys</w:t>
      </w:r>
    </w:p>
    <w:p w14:paraId="1B9CE2B1" w14:textId="77777777" w:rsidR="009712C9" w:rsidRPr="009712C9" w:rsidRDefault="009712C9" w:rsidP="009712C9">
      <w:pPr>
        <w:pStyle w:val="ListParagraph"/>
      </w:pPr>
    </w:p>
    <w:p w14:paraId="6CB169BA" w14:textId="77777777" w:rsidR="009712C9" w:rsidRPr="009712C9" w:rsidRDefault="009712C9" w:rsidP="009712C9">
      <w:pPr>
        <w:pStyle w:val="ListParagraph"/>
      </w:pPr>
      <w:r w:rsidRPr="009712C9">
        <w:t xml:space="preserve">    # </w:t>
      </w:r>
      <w:proofErr w:type="spellStart"/>
      <w:proofErr w:type="gramStart"/>
      <w:r w:rsidRPr="009712C9">
        <w:t>dunder</w:t>
      </w:r>
      <w:proofErr w:type="spellEnd"/>
      <w:proofErr w:type="gramEnd"/>
      <w:r w:rsidRPr="009712C9">
        <w:t xml:space="preserve"> functions</w:t>
      </w:r>
    </w:p>
    <w:p w14:paraId="6D320512" w14:textId="77777777" w:rsidR="009712C9" w:rsidRPr="009712C9" w:rsidRDefault="009712C9" w:rsidP="009712C9">
      <w:pPr>
        <w:pStyle w:val="ListParagraph"/>
      </w:pPr>
    </w:p>
    <w:p w14:paraId="32F97129" w14:textId="77777777" w:rsidR="009712C9" w:rsidRPr="009712C9" w:rsidRDefault="009712C9" w:rsidP="009712C9">
      <w:pPr>
        <w:pStyle w:val="ListParagraph"/>
      </w:pPr>
      <w:r w:rsidRPr="009712C9">
        <w:t xml:space="preserve">    def __</w:t>
      </w:r>
      <w:proofErr w:type="spellStart"/>
      <w:r w:rsidRPr="009712C9">
        <w:t>getitem</w:t>
      </w:r>
      <w:proofErr w:type="spellEnd"/>
      <w:r w:rsidRPr="009712C9">
        <w:t>_</w:t>
      </w:r>
      <w:proofErr w:type="gramStart"/>
      <w:r w:rsidRPr="009712C9">
        <w:t>_(</w:t>
      </w:r>
      <w:proofErr w:type="gramEnd"/>
      <w:r w:rsidRPr="009712C9">
        <w:t>self, key):</w:t>
      </w:r>
    </w:p>
    <w:p w14:paraId="267701D8" w14:textId="77777777" w:rsidR="009712C9" w:rsidRPr="009712C9" w:rsidRDefault="009712C9" w:rsidP="009712C9">
      <w:pPr>
        <w:pStyle w:val="ListParagraph"/>
      </w:pPr>
      <w:r w:rsidRPr="009712C9">
        <w:t xml:space="preserve">        return </w:t>
      </w:r>
      <w:proofErr w:type="spellStart"/>
      <w:proofErr w:type="gramStart"/>
      <w:r w:rsidRPr="009712C9">
        <w:t>self.search</w:t>
      </w:r>
      <w:proofErr w:type="spellEnd"/>
      <w:proofErr w:type="gramEnd"/>
      <w:r w:rsidRPr="009712C9">
        <w:t>(key)[1]</w:t>
      </w:r>
    </w:p>
    <w:p w14:paraId="3E8E8E0A" w14:textId="77777777" w:rsidR="009712C9" w:rsidRPr="009712C9" w:rsidRDefault="009712C9" w:rsidP="009712C9">
      <w:pPr>
        <w:pStyle w:val="ListParagraph"/>
      </w:pPr>
    </w:p>
    <w:p w14:paraId="7DEBF5EA" w14:textId="77777777" w:rsidR="009712C9" w:rsidRPr="009712C9" w:rsidRDefault="009712C9" w:rsidP="009712C9">
      <w:pPr>
        <w:pStyle w:val="ListParagraph"/>
      </w:pPr>
      <w:r w:rsidRPr="009712C9">
        <w:t xml:space="preserve">    def __</w:t>
      </w:r>
      <w:proofErr w:type="spellStart"/>
      <w:r w:rsidRPr="009712C9">
        <w:t>setitem</w:t>
      </w:r>
      <w:proofErr w:type="spellEnd"/>
      <w:r w:rsidRPr="009712C9">
        <w:t>_</w:t>
      </w:r>
      <w:proofErr w:type="gramStart"/>
      <w:r w:rsidRPr="009712C9">
        <w:t>_(</w:t>
      </w:r>
      <w:proofErr w:type="gramEnd"/>
      <w:r w:rsidRPr="009712C9">
        <w:t>self, key, value):</w:t>
      </w:r>
    </w:p>
    <w:p w14:paraId="6045FB81" w14:textId="77777777" w:rsidR="009712C9" w:rsidRPr="009712C9" w:rsidRDefault="009712C9" w:rsidP="009712C9">
      <w:pPr>
        <w:pStyle w:val="ListParagraph"/>
      </w:pPr>
      <w:r w:rsidRPr="009712C9">
        <w:t xml:space="preserve">        </w:t>
      </w:r>
      <w:proofErr w:type="spellStart"/>
      <w:proofErr w:type="gramStart"/>
      <w:r w:rsidRPr="009712C9">
        <w:t>self.insert</w:t>
      </w:r>
      <w:proofErr w:type="spellEnd"/>
      <w:proofErr w:type="gramEnd"/>
      <w:r w:rsidRPr="009712C9">
        <w:t>(key, value)</w:t>
      </w:r>
    </w:p>
    <w:p w14:paraId="77CE7A79" w14:textId="77777777" w:rsidR="009712C9" w:rsidRPr="009712C9" w:rsidRDefault="009712C9" w:rsidP="009712C9">
      <w:pPr>
        <w:pStyle w:val="ListParagraph"/>
      </w:pPr>
    </w:p>
    <w:p w14:paraId="473D6267" w14:textId="77777777" w:rsidR="009712C9" w:rsidRPr="009712C9" w:rsidRDefault="009712C9" w:rsidP="009712C9">
      <w:pPr>
        <w:pStyle w:val="ListParagraph"/>
      </w:pPr>
      <w:r w:rsidRPr="009712C9">
        <w:t xml:space="preserve">    def __</w:t>
      </w:r>
      <w:proofErr w:type="spellStart"/>
      <w:r w:rsidRPr="009712C9">
        <w:t>len</w:t>
      </w:r>
      <w:proofErr w:type="spellEnd"/>
      <w:r w:rsidRPr="009712C9">
        <w:t>__(self):</w:t>
      </w:r>
    </w:p>
    <w:p w14:paraId="18F4D95F" w14:textId="77777777" w:rsidR="009712C9" w:rsidRPr="009712C9" w:rsidRDefault="009712C9" w:rsidP="009712C9">
      <w:pPr>
        <w:pStyle w:val="ListParagraph"/>
      </w:pPr>
      <w:r w:rsidRPr="009712C9">
        <w:t xml:space="preserve">        """</w:t>
      </w:r>
    </w:p>
    <w:p w14:paraId="0443BDB9" w14:textId="77777777" w:rsidR="009712C9" w:rsidRPr="009712C9" w:rsidRDefault="009712C9" w:rsidP="009712C9">
      <w:pPr>
        <w:pStyle w:val="ListParagraph"/>
      </w:pPr>
      <w:r w:rsidRPr="009712C9">
        <w:t xml:space="preserve">        </w:t>
      </w:r>
      <w:proofErr w:type="gramStart"/>
      <w:r w:rsidRPr="009712C9">
        <w:t>O(</w:t>
      </w:r>
      <w:proofErr w:type="gramEnd"/>
      <w:r w:rsidRPr="009712C9">
        <w:t>1) Time</w:t>
      </w:r>
    </w:p>
    <w:p w14:paraId="35D21C21" w14:textId="77777777" w:rsidR="009712C9" w:rsidRPr="009712C9" w:rsidRDefault="009712C9" w:rsidP="009712C9">
      <w:pPr>
        <w:pStyle w:val="ListParagraph"/>
      </w:pPr>
      <w:r w:rsidRPr="009712C9">
        <w:t xml:space="preserve">        </w:t>
      </w:r>
      <w:proofErr w:type="gramStart"/>
      <w:r w:rsidRPr="009712C9">
        <w:t>:return</w:t>
      </w:r>
      <w:proofErr w:type="gramEnd"/>
      <w:r w:rsidRPr="009712C9">
        <w:t>:</w:t>
      </w:r>
    </w:p>
    <w:p w14:paraId="588DE11F" w14:textId="77777777" w:rsidR="009712C9" w:rsidRPr="009712C9" w:rsidRDefault="009712C9" w:rsidP="009712C9">
      <w:pPr>
        <w:pStyle w:val="ListParagraph"/>
      </w:pPr>
      <w:r w:rsidRPr="009712C9">
        <w:t xml:space="preserve">        """</w:t>
      </w:r>
    </w:p>
    <w:p w14:paraId="364F71BD" w14:textId="560258DF" w:rsidR="00BD7860" w:rsidRDefault="009712C9" w:rsidP="009712C9">
      <w:pPr>
        <w:pStyle w:val="ListParagraph"/>
      </w:pPr>
      <w:r w:rsidRPr="009712C9">
        <w:t xml:space="preserve">        return </w:t>
      </w:r>
      <w:proofErr w:type="spellStart"/>
      <w:proofErr w:type="gramStart"/>
      <w:r w:rsidRPr="009712C9">
        <w:t>self.size</w:t>
      </w:r>
      <w:proofErr w:type="spellEnd"/>
      <w:proofErr w:type="gramEnd"/>
    </w:p>
    <w:p w14:paraId="09C234E1" w14:textId="076AC6AF" w:rsidR="007B6A86" w:rsidRDefault="007B6A86">
      <w:pPr>
        <w:rPr>
          <w:rFonts w:ascii="Lato" w:eastAsia="Times New Roman" w:hAnsi="Lato" w:cs="Times New Roman"/>
          <w:color w:val="333333"/>
          <w:sz w:val="21"/>
          <w:szCs w:val="21"/>
        </w:rPr>
      </w:pPr>
      <w:r>
        <w:rPr>
          <w:rFonts w:ascii="Lato" w:hAnsi="Lato"/>
          <w:color w:val="333333"/>
          <w:sz w:val="21"/>
          <w:szCs w:val="21"/>
        </w:rPr>
        <w:br w:type="page"/>
      </w:r>
    </w:p>
    <w:p w14:paraId="2654CF4A"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6516047D" w14:textId="117317F5" w:rsidR="0051725C" w:rsidRDefault="0051725C" w:rsidP="007B6A86">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t>F.  </w:t>
      </w:r>
      <w:r w:rsidR="007B6A86">
        <w:rPr>
          <w:rFonts w:ascii="Lato" w:hAnsi="Lato"/>
          <w:color w:val="333333"/>
          <w:sz w:val="21"/>
          <w:szCs w:val="21"/>
        </w:rPr>
        <w:t>Look up function</w:t>
      </w:r>
    </w:p>
    <w:p w14:paraId="489D0897" w14:textId="530C92DB" w:rsidR="009712C9" w:rsidRDefault="009712C9" w:rsidP="009712C9">
      <w:pPr>
        <w:pStyle w:val="NormalWeb"/>
        <w:shd w:val="clear" w:color="auto" w:fill="FFFFFF"/>
        <w:spacing w:before="0" w:beforeAutospacing="0" w:after="0" w:afterAutospacing="0"/>
        <w:rPr>
          <w:rFonts w:ascii="Lato" w:hAnsi="Lato"/>
          <w:color w:val="333333"/>
          <w:sz w:val="21"/>
          <w:szCs w:val="21"/>
        </w:rPr>
      </w:pPr>
    </w:p>
    <w:p w14:paraId="547EFF25" w14:textId="77777777" w:rsidR="00F55136" w:rsidRPr="00F55136" w:rsidRDefault="00F55136" w:rsidP="00F55136">
      <w:pPr>
        <w:pStyle w:val="ListParagraph"/>
      </w:pPr>
      <w:r w:rsidRPr="00F55136">
        <w:t xml:space="preserve">def </w:t>
      </w:r>
      <w:proofErr w:type="gramStart"/>
      <w:r w:rsidRPr="00F55136">
        <w:t>search(</w:t>
      </w:r>
      <w:proofErr w:type="gramEnd"/>
      <w:r w:rsidRPr="00F55136">
        <w:t xml:space="preserve">option, </w:t>
      </w:r>
      <w:proofErr w:type="spellStart"/>
      <w:r w:rsidRPr="00F55136">
        <w:t>search_term</w:t>
      </w:r>
      <w:proofErr w:type="spellEnd"/>
      <w:r w:rsidRPr="00F55136">
        <w:t>, env):</w:t>
      </w:r>
    </w:p>
    <w:p w14:paraId="270F220F" w14:textId="77777777" w:rsidR="00F55136" w:rsidRPr="00F55136" w:rsidRDefault="00F55136" w:rsidP="00F55136">
      <w:pPr>
        <w:pStyle w:val="ListParagraph"/>
      </w:pPr>
      <w:r w:rsidRPr="00F55136">
        <w:t xml:space="preserve">    """</w:t>
      </w:r>
    </w:p>
    <w:p w14:paraId="0A9A5758" w14:textId="77777777" w:rsidR="00F55136" w:rsidRPr="00F55136" w:rsidRDefault="00F55136" w:rsidP="00F55136">
      <w:pPr>
        <w:pStyle w:val="ListParagraph"/>
      </w:pPr>
      <w:r w:rsidRPr="00F55136">
        <w:t xml:space="preserve">    O(n) Time O(n) Space</w:t>
      </w:r>
    </w:p>
    <w:p w14:paraId="5E157FCB" w14:textId="77777777" w:rsidR="00F55136" w:rsidRPr="00F55136" w:rsidRDefault="00F55136" w:rsidP="00F55136">
      <w:pPr>
        <w:pStyle w:val="ListParagraph"/>
      </w:pPr>
      <w:r w:rsidRPr="00F55136">
        <w:t xml:space="preserve">    Get the packages that match the search term and return the keys</w:t>
      </w:r>
    </w:p>
    <w:p w14:paraId="79D46AC1" w14:textId="77777777" w:rsidR="00F55136" w:rsidRPr="00F55136" w:rsidRDefault="00F55136" w:rsidP="00F55136">
      <w:pPr>
        <w:pStyle w:val="ListParagraph"/>
      </w:pPr>
      <w:r w:rsidRPr="00F55136">
        <w:t xml:space="preserve">    </w:t>
      </w:r>
      <w:proofErr w:type="gramStart"/>
      <w:r w:rsidRPr="00F55136">
        <w:t>:param</w:t>
      </w:r>
      <w:proofErr w:type="gramEnd"/>
      <w:r w:rsidRPr="00F55136">
        <w:t xml:space="preserve"> option:</w:t>
      </w:r>
    </w:p>
    <w:p w14:paraId="65107069" w14:textId="77777777" w:rsidR="00F55136" w:rsidRPr="00F55136" w:rsidRDefault="00F55136" w:rsidP="00F55136">
      <w:pPr>
        <w:pStyle w:val="ListParagraph"/>
      </w:pPr>
      <w:r w:rsidRPr="00F55136">
        <w:t xml:space="preserve">    </w:t>
      </w:r>
      <w:proofErr w:type="gramStart"/>
      <w:r w:rsidRPr="00F55136">
        <w:t>:param</w:t>
      </w:r>
      <w:proofErr w:type="gramEnd"/>
      <w:r w:rsidRPr="00F55136">
        <w:t xml:space="preserve"> </w:t>
      </w:r>
      <w:proofErr w:type="spellStart"/>
      <w:r w:rsidRPr="00F55136">
        <w:t>search_term</w:t>
      </w:r>
      <w:proofErr w:type="spellEnd"/>
      <w:r w:rsidRPr="00F55136">
        <w:t>:</w:t>
      </w:r>
    </w:p>
    <w:p w14:paraId="42B5678D" w14:textId="77777777" w:rsidR="00F55136" w:rsidRPr="00F55136" w:rsidRDefault="00F55136" w:rsidP="00F55136">
      <w:pPr>
        <w:pStyle w:val="ListParagraph"/>
      </w:pPr>
      <w:r w:rsidRPr="00F55136">
        <w:t xml:space="preserve">    </w:t>
      </w:r>
      <w:proofErr w:type="gramStart"/>
      <w:r w:rsidRPr="00F55136">
        <w:t>:param</w:t>
      </w:r>
      <w:proofErr w:type="gramEnd"/>
      <w:r w:rsidRPr="00F55136">
        <w:t xml:space="preserve"> env:</w:t>
      </w:r>
    </w:p>
    <w:p w14:paraId="44526C48" w14:textId="77777777" w:rsidR="00F55136" w:rsidRPr="00F55136" w:rsidRDefault="00F55136" w:rsidP="00F55136">
      <w:pPr>
        <w:pStyle w:val="ListParagraph"/>
      </w:pPr>
      <w:r w:rsidRPr="00F55136">
        <w:t xml:space="preserve">    </w:t>
      </w:r>
      <w:proofErr w:type="gramStart"/>
      <w:r w:rsidRPr="00F55136">
        <w:t>:return</w:t>
      </w:r>
      <w:proofErr w:type="gramEnd"/>
      <w:r w:rsidRPr="00F55136">
        <w:t>:</w:t>
      </w:r>
    </w:p>
    <w:p w14:paraId="2910DAC1" w14:textId="77777777" w:rsidR="00F55136" w:rsidRPr="00F55136" w:rsidRDefault="00F55136" w:rsidP="00F55136">
      <w:pPr>
        <w:pStyle w:val="ListParagraph"/>
      </w:pPr>
      <w:r w:rsidRPr="00F55136">
        <w:t xml:space="preserve">    """</w:t>
      </w:r>
    </w:p>
    <w:p w14:paraId="06A4D45D" w14:textId="77777777" w:rsidR="00F55136" w:rsidRPr="00F55136" w:rsidRDefault="00F55136" w:rsidP="00F55136">
      <w:pPr>
        <w:pStyle w:val="ListParagraph"/>
      </w:pPr>
      <w:r w:rsidRPr="00F55136">
        <w:t xml:space="preserve">    option = int(option)</w:t>
      </w:r>
    </w:p>
    <w:p w14:paraId="7C73BABD" w14:textId="77777777" w:rsidR="00F55136" w:rsidRPr="00F55136" w:rsidRDefault="00F55136" w:rsidP="00F55136">
      <w:pPr>
        <w:pStyle w:val="ListParagraph"/>
      </w:pPr>
      <w:r w:rsidRPr="00F55136">
        <w:t xml:space="preserve">    """</w:t>
      </w:r>
    </w:p>
    <w:p w14:paraId="7ECFE562" w14:textId="77777777" w:rsidR="00F55136" w:rsidRPr="00F55136" w:rsidRDefault="00F55136" w:rsidP="00F55136">
      <w:pPr>
        <w:pStyle w:val="ListParagraph"/>
      </w:pPr>
      <w:r w:rsidRPr="00F55136">
        <w:t xml:space="preserve">    1. Package ID</w:t>
      </w:r>
    </w:p>
    <w:p w14:paraId="089FE335" w14:textId="77777777" w:rsidR="00F55136" w:rsidRPr="00F55136" w:rsidRDefault="00F55136" w:rsidP="00F55136">
      <w:pPr>
        <w:pStyle w:val="ListParagraph"/>
      </w:pPr>
      <w:r w:rsidRPr="00F55136">
        <w:t xml:space="preserve">    2. delivery address</w:t>
      </w:r>
    </w:p>
    <w:p w14:paraId="78DC0C71" w14:textId="77777777" w:rsidR="00F55136" w:rsidRPr="00F55136" w:rsidRDefault="00F55136" w:rsidP="00F55136">
      <w:pPr>
        <w:pStyle w:val="ListParagraph"/>
      </w:pPr>
      <w:r w:rsidRPr="00F55136">
        <w:t xml:space="preserve">    3. deliver deadline</w:t>
      </w:r>
    </w:p>
    <w:p w14:paraId="2CD640FD" w14:textId="77777777" w:rsidR="00F55136" w:rsidRPr="00F55136" w:rsidRDefault="00F55136" w:rsidP="00F55136">
      <w:pPr>
        <w:pStyle w:val="ListParagraph"/>
      </w:pPr>
      <w:r w:rsidRPr="00F55136">
        <w:t xml:space="preserve">    4. delivery city</w:t>
      </w:r>
    </w:p>
    <w:p w14:paraId="32880027" w14:textId="77777777" w:rsidR="00F55136" w:rsidRPr="00F55136" w:rsidRDefault="00F55136" w:rsidP="00F55136">
      <w:pPr>
        <w:pStyle w:val="ListParagraph"/>
      </w:pPr>
      <w:r w:rsidRPr="00F55136">
        <w:t xml:space="preserve">    5. delivery zip code</w:t>
      </w:r>
    </w:p>
    <w:p w14:paraId="267AB4A2" w14:textId="77777777" w:rsidR="00F55136" w:rsidRPr="00F55136" w:rsidRDefault="00F55136" w:rsidP="00F55136">
      <w:pPr>
        <w:pStyle w:val="ListParagraph"/>
      </w:pPr>
      <w:r w:rsidRPr="00F55136">
        <w:t xml:space="preserve">    6. package weight</w:t>
      </w:r>
    </w:p>
    <w:p w14:paraId="4C7063DF" w14:textId="77777777" w:rsidR="00F55136" w:rsidRPr="00F55136" w:rsidRDefault="00F55136" w:rsidP="00F55136">
      <w:pPr>
        <w:pStyle w:val="ListParagraph"/>
      </w:pPr>
      <w:r w:rsidRPr="00F55136">
        <w:t xml:space="preserve">    7. delivery status</w:t>
      </w:r>
    </w:p>
    <w:p w14:paraId="0EB4449F" w14:textId="77777777" w:rsidR="00F55136" w:rsidRPr="00F55136" w:rsidRDefault="00F55136" w:rsidP="00F55136">
      <w:pPr>
        <w:pStyle w:val="ListParagraph"/>
      </w:pPr>
      <w:r w:rsidRPr="00F55136">
        <w:t xml:space="preserve">    """</w:t>
      </w:r>
    </w:p>
    <w:p w14:paraId="34B93CBD" w14:textId="77777777" w:rsidR="00F55136" w:rsidRPr="00F55136" w:rsidRDefault="00F55136" w:rsidP="00F55136">
      <w:pPr>
        <w:pStyle w:val="ListParagraph"/>
      </w:pPr>
      <w:r w:rsidRPr="00F55136">
        <w:t xml:space="preserve">    </w:t>
      </w:r>
      <w:proofErr w:type="spellStart"/>
      <w:r w:rsidRPr="00F55136">
        <w:t>result_keys</w:t>
      </w:r>
      <w:proofErr w:type="spellEnd"/>
      <w:r w:rsidRPr="00F55136">
        <w:t xml:space="preserve"> = []</w:t>
      </w:r>
    </w:p>
    <w:p w14:paraId="415BE23F" w14:textId="77777777" w:rsidR="00F55136" w:rsidRPr="00F55136" w:rsidRDefault="00F55136" w:rsidP="00F55136">
      <w:pPr>
        <w:pStyle w:val="ListParagraph"/>
      </w:pPr>
      <w:r w:rsidRPr="00F55136">
        <w:t xml:space="preserve">    # O(n) Time O(n) Space</w:t>
      </w:r>
    </w:p>
    <w:p w14:paraId="7D035E94" w14:textId="77777777" w:rsidR="00F55136" w:rsidRPr="00F55136" w:rsidRDefault="00F55136" w:rsidP="00F55136">
      <w:pPr>
        <w:pStyle w:val="ListParagraph"/>
      </w:pPr>
      <w:r w:rsidRPr="00F55136">
        <w:t xml:space="preserve">    for key in </w:t>
      </w:r>
      <w:proofErr w:type="spellStart"/>
      <w:proofErr w:type="gramStart"/>
      <w:r w:rsidRPr="00F55136">
        <w:t>env.packages</w:t>
      </w:r>
      <w:proofErr w:type="gramEnd"/>
      <w:r w:rsidRPr="00F55136">
        <w:t>.keys</w:t>
      </w:r>
      <w:proofErr w:type="spellEnd"/>
      <w:r w:rsidRPr="00F55136">
        <w:t>:</w:t>
      </w:r>
    </w:p>
    <w:p w14:paraId="05504FDA" w14:textId="77777777" w:rsidR="00F55136" w:rsidRPr="00F55136" w:rsidRDefault="00F55136" w:rsidP="00F55136">
      <w:pPr>
        <w:pStyle w:val="ListParagraph"/>
      </w:pPr>
      <w:r w:rsidRPr="00F55136">
        <w:t xml:space="preserve">        if option == 1:</w:t>
      </w:r>
    </w:p>
    <w:p w14:paraId="751409E0"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id).lower() == str(</w:t>
      </w:r>
      <w:proofErr w:type="spellStart"/>
      <w:r w:rsidRPr="00F55136">
        <w:t>search_term</w:t>
      </w:r>
      <w:proofErr w:type="spellEnd"/>
      <w:r w:rsidRPr="00F55136">
        <w:t>).lower():</w:t>
      </w:r>
    </w:p>
    <w:p w14:paraId="1CCBD29C" w14:textId="77777777" w:rsidR="00F55136" w:rsidRPr="00F55136" w:rsidRDefault="00F55136" w:rsidP="00F55136">
      <w:pPr>
        <w:pStyle w:val="ListParagraph"/>
      </w:pPr>
      <w:r w:rsidRPr="00F55136">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525B6471" w14:textId="77777777" w:rsidR="00F55136" w:rsidRPr="00F55136" w:rsidRDefault="00F55136" w:rsidP="00F55136">
      <w:pPr>
        <w:pStyle w:val="ListParagraph"/>
      </w:pPr>
      <w:r w:rsidRPr="00F55136">
        <w:t xml:space="preserve">        if option == 2:</w:t>
      </w:r>
    </w:p>
    <w:p w14:paraId="17291E9E"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w:t>
      </w:r>
      <w:proofErr w:type="spellStart"/>
      <w:r w:rsidRPr="00F55136">
        <w:t>delivery_address</w:t>
      </w:r>
      <w:proofErr w:type="spellEnd"/>
      <w:r w:rsidRPr="00F55136">
        <w:t>).lower() == str(</w:t>
      </w:r>
      <w:proofErr w:type="spellStart"/>
      <w:r w:rsidRPr="00F55136">
        <w:t>search_term</w:t>
      </w:r>
      <w:proofErr w:type="spellEnd"/>
      <w:r w:rsidRPr="00F55136">
        <w:t>).lower():</w:t>
      </w:r>
    </w:p>
    <w:p w14:paraId="1F884587" w14:textId="77777777" w:rsidR="00F55136" w:rsidRPr="00F55136" w:rsidRDefault="00F55136" w:rsidP="00F55136">
      <w:pPr>
        <w:pStyle w:val="ListParagraph"/>
      </w:pPr>
      <w:r w:rsidRPr="00F55136">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49E01360" w14:textId="77777777" w:rsidR="00F55136" w:rsidRPr="00F55136" w:rsidRDefault="00F55136" w:rsidP="00F55136">
      <w:pPr>
        <w:pStyle w:val="ListParagraph"/>
      </w:pPr>
      <w:r w:rsidRPr="00F55136">
        <w:t xml:space="preserve">        if option == 3:</w:t>
      </w:r>
    </w:p>
    <w:p w14:paraId="345420B8"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deadline).lower() == str(</w:t>
      </w:r>
      <w:proofErr w:type="spellStart"/>
      <w:r w:rsidRPr="00F55136">
        <w:t>search_term</w:t>
      </w:r>
      <w:proofErr w:type="spellEnd"/>
      <w:r w:rsidRPr="00F55136">
        <w:t>).lower():</w:t>
      </w:r>
    </w:p>
    <w:p w14:paraId="1A77FA54" w14:textId="77777777" w:rsidR="00F55136" w:rsidRPr="00F55136" w:rsidRDefault="00F55136" w:rsidP="00F55136">
      <w:pPr>
        <w:pStyle w:val="ListParagraph"/>
      </w:pPr>
      <w:r w:rsidRPr="00F55136">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07CB26EF" w14:textId="77777777" w:rsidR="00F55136" w:rsidRPr="00F55136" w:rsidRDefault="00F55136" w:rsidP="00F55136">
      <w:pPr>
        <w:pStyle w:val="ListParagraph"/>
      </w:pPr>
      <w:r w:rsidRPr="00F55136">
        <w:t xml:space="preserve">        if option == 4:</w:t>
      </w:r>
    </w:p>
    <w:p w14:paraId="17A15E11"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w:t>
      </w:r>
      <w:proofErr w:type="spellStart"/>
      <w:r w:rsidRPr="00F55136">
        <w:t>dest_city</w:t>
      </w:r>
      <w:proofErr w:type="spellEnd"/>
      <w:r w:rsidRPr="00F55136">
        <w:t>).lower() == str(</w:t>
      </w:r>
      <w:proofErr w:type="spellStart"/>
      <w:r w:rsidRPr="00F55136">
        <w:t>search_term</w:t>
      </w:r>
      <w:proofErr w:type="spellEnd"/>
      <w:r w:rsidRPr="00F55136">
        <w:t>).lower():</w:t>
      </w:r>
    </w:p>
    <w:p w14:paraId="24A27158" w14:textId="77777777" w:rsidR="00F55136" w:rsidRPr="00F55136" w:rsidRDefault="00F55136" w:rsidP="00F55136">
      <w:pPr>
        <w:pStyle w:val="ListParagraph"/>
      </w:pPr>
      <w:r w:rsidRPr="00F55136">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06E2F52B" w14:textId="77777777" w:rsidR="00F55136" w:rsidRPr="00F55136" w:rsidRDefault="00F55136" w:rsidP="00F55136">
      <w:pPr>
        <w:pStyle w:val="ListParagraph"/>
      </w:pPr>
      <w:r w:rsidRPr="00F55136">
        <w:t xml:space="preserve">        if option == 5:</w:t>
      </w:r>
    </w:p>
    <w:p w14:paraId="4BE42EF0"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w:t>
      </w:r>
      <w:proofErr w:type="spellStart"/>
      <w:r w:rsidRPr="00F55136">
        <w:t>dest_zipcode</w:t>
      </w:r>
      <w:proofErr w:type="spellEnd"/>
      <w:r w:rsidRPr="00F55136">
        <w:t>).lower() == str(</w:t>
      </w:r>
      <w:proofErr w:type="spellStart"/>
      <w:r w:rsidRPr="00F55136">
        <w:t>search_term</w:t>
      </w:r>
      <w:proofErr w:type="spellEnd"/>
      <w:r w:rsidRPr="00F55136">
        <w:t>).lower():</w:t>
      </w:r>
    </w:p>
    <w:p w14:paraId="0BE98F7F" w14:textId="77777777" w:rsidR="00F55136" w:rsidRPr="00F55136" w:rsidRDefault="00F55136" w:rsidP="00F55136">
      <w:pPr>
        <w:pStyle w:val="ListParagraph"/>
      </w:pPr>
      <w:r w:rsidRPr="00F55136">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1A32BA9B" w14:textId="77777777" w:rsidR="00F55136" w:rsidRPr="00F55136" w:rsidRDefault="00F55136" w:rsidP="00F55136">
      <w:pPr>
        <w:pStyle w:val="ListParagraph"/>
      </w:pPr>
      <w:r w:rsidRPr="00F55136">
        <w:t xml:space="preserve">        if option == 6:</w:t>
      </w:r>
    </w:p>
    <w:p w14:paraId="272D7A04"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weight).lower() == str(</w:t>
      </w:r>
      <w:proofErr w:type="spellStart"/>
      <w:r w:rsidRPr="00F55136">
        <w:t>search_term</w:t>
      </w:r>
      <w:proofErr w:type="spellEnd"/>
      <w:r w:rsidRPr="00F55136">
        <w:t>).lower():</w:t>
      </w:r>
    </w:p>
    <w:p w14:paraId="16AEBDA7" w14:textId="77777777" w:rsidR="00F55136" w:rsidRPr="00F55136" w:rsidRDefault="00F55136" w:rsidP="00F55136">
      <w:pPr>
        <w:pStyle w:val="ListParagraph"/>
      </w:pPr>
      <w:r w:rsidRPr="00F55136">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48AE6D1C" w14:textId="77777777" w:rsidR="00F55136" w:rsidRPr="00F55136" w:rsidRDefault="00F55136" w:rsidP="00F55136">
      <w:pPr>
        <w:pStyle w:val="ListParagraph"/>
      </w:pPr>
      <w:r w:rsidRPr="00F55136">
        <w:t xml:space="preserve">        if option == 7:</w:t>
      </w:r>
    </w:p>
    <w:p w14:paraId="669CA2E9" w14:textId="77777777" w:rsidR="00F55136" w:rsidRPr="00F55136" w:rsidRDefault="00F55136" w:rsidP="00F55136">
      <w:pPr>
        <w:pStyle w:val="ListParagraph"/>
      </w:pPr>
      <w:r w:rsidRPr="00F55136">
        <w:t xml:space="preserve">            if str(</w:t>
      </w:r>
      <w:proofErr w:type="spellStart"/>
      <w:proofErr w:type="gramStart"/>
      <w:r w:rsidRPr="00F55136">
        <w:t>env.packages</w:t>
      </w:r>
      <w:proofErr w:type="spellEnd"/>
      <w:proofErr w:type="gramEnd"/>
      <w:r w:rsidRPr="00F55136">
        <w:t>[key].status.name).lower() == str(</w:t>
      </w:r>
      <w:proofErr w:type="spellStart"/>
      <w:r w:rsidRPr="00F55136">
        <w:t>search_term</w:t>
      </w:r>
      <w:proofErr w:type="spellEnd"/>
      <w:r w:rsidRPr="00F55136">
        <w:t>).lower():</w:t>
      </w:r>
    </w:p>
    <w:p w14:paraId="2222B963" w14:textId="77777777" w:rsidR="00F55136" w:rsidRPr="00F55136" w:rsidRDefault="00F55136" w:rsidP="00F55136">
      <w:pPr>
        <w:pStyle w:val="ListParagraph"/>
      </w:pPr>
      <w:r w:rsidRPr="00F55136">
        <w:lastRenderedPageBreak/>
        <w:t xml:space="preserve">                </w:t>
      </w:r>
      <w:proofErr w:type="spellStart"/>
      <w:r w:rsidRPr="00F55136">
        <w:t>result_</w:t>
      </w:r>
      <w:proofErr w:type="gramStart"/>
      <w:r w:rsidRPr="00F55136">
        <w:t>keys.append</w:t>
      </w:r>
      <w:proofErr w:type="spellEnd"/>
      <w:proofErr w:type="gramEnd"/>
      <w:r w:rsidRPr="00F55136">
        <w:t>(</w:t>
      </w:r>
      <w:proofErr w:type="spellStart"/>
      <w:r w:rsidRPr="00F55136">
        <w:t>env.packages</w:t>
      </w:r>
      <w:proofErr w:type="spellEnd"/>
      <w:r w:rsidRPr="00F55136">
        <w:t>[key].id)</w:t>
      </w:r>
    </w:p>
    <w:p w14:paraId="292EBE4B" w14:textId="77777777" w:rsidR="00F55136" w:rsidRPr="00F55136" w:rsidRDefault="00F55136" w:rsidP="00F55136">
      <w:pPr>
        <w:pStyle w:val="ListParagraph"/>
      </w:pPr>
    </w:p>
    <w:p w14:paraId="246AB2A1" w14:textId="014706FC" w:rsidR="009712C9" w:rsidRDefault="00F55136" w:rsidP="00F55136">
      <w:pPr>
        <w:pStyle w:val="ListParagraph"/>
      </w:pPr>
      <w:r w:rsidRPr="00F55136">
        <w:t xml:space="preserve">    return </w:t>
      </w:r>
      <w:proofErr w:type="spellStart"/>
      <w:r w:rsidRPr="00F55136">
        <w:t>result_keys</w:t>
      </w:r>
      <w:proofErr w:type="spellEnd"/>
    </w:p>
    <w:p w14:paraId="18B724FA"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45123E12" w14:textId="0F0EC01B" w:rsidR="0051725C" w:rsidRDefault="0051725C" w:rsidP="0051725C">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t>G.  Provide an interface for the user to view the status and info (as listed in part F) of </w:t>
      </w:r>
      <w:r>
        <w:rPr>
          <w:rStyle w:val="Emphasis"/>
          <w:rFonts w:ascii="Lato" w:hAnsi="Lato"/>
          <w:color w:val="333333"/>
          <w:sz w:val="21"/>
          <w:szCs w:val="21"/>
        </w:rPr>
        <w:t>any</w:t>
      </w:r>
      <w:r>
        <w:rPr>
          <w:rFonts w:ascii="Lato" w:hAnsi="Lato"/>
          <w:color w:val="333333"/>
          <w:sz w:val="21"/>
          <w:szCs w:val="21"/>
        </w:rPr>
        <w:t> package at </w:t>
      </w:r>
      <w:r>
        <w:rPr>
          <w:rStyle w:val="Emphasis"/>
          <w:rFonts w:ascii="Lato" w:hAnsi="Lato"/>
          <w:color w:val="333333"/>
          <w:sz w:val="21"/>
          <w:szCs w:val="21"/>
        </w:rPr>
        <w:t>any</w:t>
      </w:r>
      <w:r>
        <w:rPr>
          <w:rFonts w:ascii="Lato" w:hAnsi="Lato"/>
          <w:color w:val="333333"/>
          <w:sz w:val="21"/>
          <w:szCs w:val="21"/>
        </w:rPr>
        <w:t> time, and the total mileage traveled by </w:t>
      </w:r>
      <w:r>
        <w:rPr>
          <w:rStyle w:val="Emphasis"/>
          <w:rFonts w:ascii="Lato" w:hAnsi="Lato"/>
          <w:color w:val="333333"/>
          <w:sz w:val="21"/>
          <w:szCs w:val="21"/>
        </w:rPr>
        <w:t>all</w:t>
      </w:r>
      <w:r>
        <w:rPr>
          <w:rFonts w:ascii="Lato" w:hAnsi="Lato"/>
          <w:color w:val="333333"/>
          <w:sz w:val="21"/>
          <w:szCs w:val="21"/>
        </w:rPr>
        <w:t> trucks. (The delivery status should report the package as </w:t>
      </w:r>
      <w:r>
        <w:rPr>
          <w:rStyle w:val="Emphasis"/>
          <w:rFonts w:ascii="Lato" w:hAnsi="Lato"/>
          <w:color w:val="333333"/>
          <w:sz w:val="21"/>
          <w:szCs w:val="21"/>
        </w:rPr>
        <w:t>at the hub</w:t>
      </w:r>
      <w:r>
        <w:rPr>
          <w:rFonts w:ascii="Lato" w:hAnsi="Lato"/>
          <w:color w:val="333333"/>
          <w:sz w:val="21"/>
          <w:szCs w:val="21"/>
        </w:rPr>
        <w:t>, </w:t>
      </w:r>
      <w:proofErr w:type="spellStart"/>
      <w:r>
        <w:rPr>
          <w:rStyle w:val="Emphasis"/>
          <w:rFonts w:ascii="Lato" w:hAnsi="Lato"/>
          <w:color w:val="333333"/>
          <w:sz w:val="21"/>
          <w:szCs w:val="21"/>
        </w:rPr>
        <w:t>en</w:t>
      </w:r>
      <w:proofErr w:type="spellEnd"/>
      <w:r>
        <w:rPr>
          <w:rStyle w:val="Emphasis"/>
          <w:rFonts w:ascii="Lato" w:hAnsi="Lato"/>
          <w:color w:val="333333"/>
          <w:sz w:val="21"/>
          <w:szCs w:val="21"/>
        </w:rPr>
        <w:t xml:space="preserve"> route</w:t>
      </w:r>
      <w:r>
        <w:rPr>
          <w:rFonts w:ascii="Lato" w:hAnsi="Lato"/>
          <w:color w:val="333333"/>
          <w:sz w:val="21"/>
          <w:szCs w:val="21"/>
        </w:rPr>
        <w:t>, or </w:t>
      </w:r>
      <w:r>
        <w:rPr>
          <w:rStyle w:val="Emphasis"/>
          <w:rFonts w:ascii="Lato" w:hAnsi="Lato"/>
          <w:color w:val="333333"/>
          <w:sz w:val="21"/>
          <w:szCs w:val="21"/>
        </w:rPr>
        <w:t>delivered</w:t>
      </w:r>
      <w:r>
        <w:rPr>
          <w:rFonts w:ascii="Lato" w:hAnsi="Lato"/>
          <w:color w:val="333333"/>
          <w:sz w:val="21"/>
          <w:szCs w:val="21"/>
        </w:rPr>
        <w:t>. Delivery status </w:t>
      </w:r>
      <w:r>
        <w:rPr>
          <w:rStyle w:val="Emphasis"/>
          <w:rFonts w:ascii="Lato" w:hAnsi="Lato"/>
          <w:color w:val="333333"/>
          <w:sz w:val="21"/>
          <w:szCs w:val="21"/>
        </w:rPr>
        <w:t>must</w:t>
      </w:r>
      <w:r>
        <w:rPr>
          <w:rFonts w:ascii="Lato" w:hAnsi="Lato"/>
          <w:color w:val="333333"/>
          <w:sz w:val="21"/>
          <w:szCs w:val="21"/>
        </w:rPr>
        <w:t> include the time.)</w:t>
      </w:r>
    </w:p>
    <w:p w14:paraId="43EC8E32" w14:textId="6517EB74" w:rsidR="00883984" w:rsidRDefault="00883984" w:rsidP="0051725C">
      <w:pPr>
        <w:pStyle w:val="NormalWeb"/>
        <w:shd w:val="clear" w:color="auto" w:fill="FFFFFF"/>
        <w:spacing w:before="0" w:beforeAutospacing="0" w:after="0" w:afterAutospacing="0"/>
        <w:ind w:left="360" w:hanging="360"/>
        <w:rPr>
          <w:rFonts w:ascii="Lato" w:hAnsi="Lato"/>
          <w:color w:val="333333"/>
          <w:sz w:val="21"/>
          <w:szCs w:val="21"/>
        </w:rPr>
      </w:pPr>
    </w:p>
    <w:p w14:paraId="484602BA" w14:textId="6CF9EDCE" w:rsidR="00883984" w:rsidRDefault="00E11F39" w:rsidP="00AE704A">
      <w:pPr>
        <w:pStyle w:val="NormalWeb"/>
        <w:shd w:val="clear" w:color="auto" w:fill="FFFFFF"/>
        <w:spacing w:before="0" w:beforeAutospacing="0" w:after="0" w:afterAutospacing="0"/>
        <w:ind w:left="360" w:hanging="360"/>
        <w:rPr>
          <w:rFonts w:ascii="Lato" w:hAnsi="Lato"/>
          <w:color w:val="333333"/>
          <w:sz w:val="21"/>
          <w:szCs w:val="21"/>
        </w:rPr>
      </w:pPr>
      <w:r>
        <w:object w:dxaOrig="2306" w:dyaOrig="4320" w14:anchorId="144775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pt;height:528pt" o:ole="">
            <v:imagedata r:id="rId6" o:title=""/>
          </v:shape>
          <o:OLEObject Type="Embed" ProgID="PBrush" ShapeID="_x0000_i1025" DrawAspect="Content" ObjectID="_1730606686" r:id="rId7"/>
        </w:object>
      </w:r>
      <w:r w:rsidR="00883984">
        <w:rPr>
          <w:rFonts w:ascii="Lato" w:hAnsi="Lato"/>
          <w:color w:val="333333"/>
          <w:sz w:val="21"/>
          <w:szCs w:val="21"/>
        </w:rPr>
        <w:br w:type="page"/>
      </w:r>
    </w:p>
    <w:p w14:paraId="6F65251C" w14:textId="77777777" w:rsidR="00883984" w:rsidRDefault="00883984" w:rsidP="0051725C">
      <w:pPr>
        <w:pStyle w:val="NormalWeb"/>
        <w:shd w:val="clear" w:color="auto" w:fill="FFFFFF"/>
        <w:spacing w:before="0" w:beforeAutospacing="0" w:after="0" w:afterAutospacing="0"/>
        <w:ind w:left="360" w:hanging="360"/>
        <w:rPr>
          <w:rFonts w:ascii="Lato" w:hAnsi="Lato"/>
          <w:color w:val="333333"/>
          <w:sz w:val="21"/>
          <w:szCs w:val="21"/>
        </w:rPr>
      </w:pPr>
    </w:p>
    <w:p w14:paraId="67E41BAB" w14:textId="51E4DF20"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t>1.  Provide screenshots to show the status of </w:t>
      </w:r>
      <w:r>
        <w:rPr>
          <w:rStyle w:val="Emphasis"/>
          <w:rFonts w:ascii="Lato" w:hAnsi="Lato"/>
          <w:color w:val="333333"/>
          <w:sz w:val="21"/>
          <w:szCs w:val="21"/>
        </w:rPr>
        <w:t>all</w:t>
      </w:r>
      <w:r>
        <w:rPr>
          <w:rFonts w:ascii="Lato" w:hAnsi="Lato"/>
          <w:color w:val="333333"/>
          <w:sz w:val="21"/>
          <w:szCs w:val="21"/>
        </w:rPr>
        <w:t> packages at a time between 8:35 a.m. and 9:25 a.m.</w:t>
      </w:r>
    </w:p>
    <w:p w14:paraId="54509DE6" w14:textId="33C66123" w:rsidR="007B6437" w:rsidRDefault="007B6437" w:rsidP="0051725C">
      <w:pPr>
        <w:pStyle w:val="NormalWeb"/>
        <w:shd w:val="clear" w:color="auto" w:fill="FFFFFF"/>
        <w:spacing w:before="0" w:beforeAutospacing="0" w:after="0" w:afterAutospacing="0"/>
        <w:ind w:left="619" w:hanging="360"/>
        <w:rPr>
          <w:rFonts w:ascii="Lato" w:hAnsi="Lato"/>
          <w:color w:val="333333"/>
          <w:sz w:val="21"/>
          <w:szCs w:val="21"/>
        </w:rPr>
      </w:pPr>
    </w:p>
    <w:p w14:paraId="5C895AB9" w14:textId="164D9118" w:rsidR="007B6437" w:rsidRDefault="007B6437" w:rsidP="0051725C">
      <w:pPr>
        <w:pStyle w:val="NormalWeb"/>
        <w:shd w:val="clear" w:color="auto" w:fill="FFFFFF"/>
        <w:spacing w:before="0" w:beforeAutospacing="0" w:after="0" w:afterAutospacing="0"/>
        <w:ind w:left="619" w:hanging="360"/>
      </w:pPr>
      <w:r>
        <w:object w:dxaOrig="4320" w:dyaOrig="4169" w14:anchorId="12F500E0">
          <v:shape id="_x0000_i1026" type="#_x0000_t75" style="width:341pt;height:329pt" o:ole="">
            <v:imagedata r:id="rId8" o:title=""/>
          </v:shape>
          <o:OLEObject Type="Embed" ProgID="PBrush" ShapeID="_x0000_i1026" DrawAspect="Content" ObjectID="_1730606687" r:id="rId9"/>
        </w:object>
      </w:r>
    </w:p>
    <w:p w14:paraId="38C40B2E" w14:textId="53EDA5CC" w:rsidR="00883984" w:rsidRDefault="00883984">
      <w:pPr>
        <w:rPr>
          <w:rFonts w:ascii="Times New Roman" w:eastAsia="Times New Roman" w:hAnsi="Times New Roman" w:cs="Times New Roman"/>
          <w:sz w:val="24"/>
          <w:szCs w:val="24"/>
        </w:rPr>
      </w:pPr>
      <w:r>
        <w:br w:type="page"/>
      </w:r>
    </w:p>
    <w:p w14:paraId="5EFE64E4" w14:textId="77777777" w:rsidR="00883984" w:rsidRDefault="00883984" w:rsidP="0051725C">
      <w:pPr>
        <w:pStyle w:val="NormalWeb"/>
        <w:shd w:val="clear" w:color="auto" w:fill="FFFFFF"/>
        <w:spacing w:before="0" w:beforeAutospacing="0" w:after="0" w:afterAutospacing="0"/>
        <w:ind w:left="619" w:hanging="360"/>
        <w:rPr>
          <w:rFonts w:ascii="Lato" w:hAnsi="Lato"/>
          <w:color w:val="333333"/>
          <w:sz w:val="21"/>
          <w:szCs w:val="21"/>
        </w:rPr>
      </w:pPr>
    </w:p>
    <w:p w14:paraId="350654E0" w14:textId="30C5DE33"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t>2.  Provide screenshots to show the status of </w:t>
      </w:r>
      <w:r>
        <w:rPr>
          <w:rStyle w:val="Emphasis"/>
          <w:rFonts w:ascii="Lato" w:hAnsi="Lato"/>
          <w:color w:val="333333"/>
          <w:sz w:val="21"/>
          <w:szCs w:val="21"/>
        </w:rPr>
        <w:t>all</w:t>
      </w:r>
      <w:r>
        <w:rPr>
          <w:rFonts w:ascii="Lato" w:hAnsi="Lato"/>
          <w:color w:val="333333"/>
          <w:sz w:val="21"/>
          <w:szCs w:val="21"/>
        </w:rPr>
        <w:t> packages at a time between 9:35 a.m. and 10:25 a.m.</w:t>
      </w:r>
    </w:p>
    <w:p w14:paraId="31EA227F" w14:textId="60715A3D" w:rsidR="007B6437" w:rsidRDefault="00883984" w:rsidP="0051725C">
      <w:pPr>
        <w:pStyle w:val="NormalWeb"/>
        <w:shd w:val="clear" w:color="auto" w:fill="FFFFFF"/>
        <w:spacing w:before="0" w:beforeAutospacing="0" w:after="0" w:afterAutospacing="0"/>
        <w:ind w:left="619" w:hanging="360"/>
      </w:pPr>
      <w:r>
        <w:object w:dxaOrig="4320" w:dyaOrig="3967" w14:anchorId="0E509778">
          <v:shape id="_x0000_i1027" type="#_x0000_t75" style="width:356pt;height:327pt" o:ole="">
            <v:imagedata r:id="rId10" o:title=""/>
          </v:shape>
          <o:OLEObject Type="Embed" ProgID="PBrush" ShapeID="_x0000_i1027" DrawAspect="Content" ObjectID="_1730606688" r:id="rId11"/>
        </w:object>
      </w:r>
    </w:p>
    <w:p w14:paraId="779FC713" w14:textId="77777777" w:rsidR="00883984" w:rsidRDefault="00883984" w:rsidP="0051725C">
      <w:pPr>
        <w:pStyle w:val="NormalWeb"/>
        <w:shd w:val="clear" w:color="auto" w:fill="FFFFFF"/>
        <w:spacing w:before="0" w:beforeAutospacing="0" w:after="0" w:afterAutospacing="0"/>
        <w:ind w:left="619" w:hanging="360"/>
        <w:rPr>
          <w:rFonts w:ascii="Lato" w:hAnsi="Lato"/>
          <w:color w:val="333333"/>
          <w:sz w:val="21"/>
          <w:szCs w:val="21"/>
        </w:rPr>
      </w:pPr>
    </w:p>
    <w:p w14:paraId="2BA6F66E" w14:textId="77777777" w:rsidR="00A05F92" w:rsidRDefault="00A05F92">
      <w:pPr>
        <w:rPr>
          <w:rFonts w:ascii="Lato" w:eastAsia="Times New Roman" w:hAnsi="Lato" w:cs="Times New Roman"/>
          <w:color w:val="333333"/>
          <w:sz w:val="21"/>
          <w:szCs w:val="21"/>
        </w:rPr>
      </w:pPr>
      <w:r>
        <w:rPr>
          <w:rFonts w:ascii="Lato" w:hAnsi="Lato"/>
          <w:color w:val="333333"/>
          <w:sz w:val="21"/>
          <w:szCs w:val="21"/>
        </w:rPr>
        <w:br w:type="page"/>
      </w:r>
    </w:p>
    <w:p w14:paraId="4EF2E27A" w14:textId="231304AC"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lastRenderedPageBreak/>
        <w:t>3.  Provide screenshots to show the status of </w:t>
      </w:r>
      <w:r>
        <w:rPr>
          <w:rStyle w:val="Emphasis"/>
          <w:rFonts w:ascii="Lato" w:hAnsi="Lato"/>
          <w:color w:val="333333"/>
          <w:sz w:val="21"/>
          <w:szCs w:val="21"/>
        </w:rPr>
        <w:t>all</w:t>
      </w:r>
      <w:r>
        <w:rPr>
          <w:rFonts w:ascii="Lato" w:hAnsi="Lato"/>
          <w:color w:val="333333"/>
          <w:sz w:val="21"/>
          <w:szCs w:val="21"/>
        </w:rPr>
        <w:t> packages at a time between 12:03 p.m. and 1:12 p.m.</w:t>
      </w:r>
    </w:p>
    <w:p w14:paraId="56E738A3" w14:textId="071A747B" w:rsidR="0051725C" w:rsidRDefault="00A05F92" w:rsidP="0051725C">
      <w:pPr>
        <w:pStyle w:val="NormalWeb"/>
        <w:shd w:val="clear" w:color="auto" w:fill="FFFFFF"/>
        <w:spacing w:before="0" w:beforeAutospacing="0" w:after="0" w:afterAutospacing="0"/>
        <w:rPr>
          <w:rFonts w:ascii="Lato" w:hAnsi="Lato"/>
          <w:color w:val="333333"/>
          <w:sz w:val="21"/>
          <w:szCs w:val="21"/>
        </w:rPr>
      </w:pPr>
      <w:r>
        <w:object w:dxaOrig="4320" w:dyaOrig="4116" w14:anchorId="3A3E4D25">
          <v:shape id="_x0000_i1028" type="#_x0000_t75" style="width:435pt;height:415pt" o:ole="">
            <v:imagedata r:id="rId12" o:title=""/>
          </v:shape>
          <o:OLEObject Type="Embed" ProgID="PBrush" ShapeID="_x0000_i1028" DrawAspect="Content" ObjectID="_1730606689" r:id="rId13"/>
        </w:object>
      </w:r>
    </w:p>
    <w:p w14:paraId="0F859A18" w14:textId="77777777" w:rsidR="0030281E" w:rsidRDefault="0030281E">
      <w:pPr>
        <w:rPr>
          <w:rFonts w:ascii="Lato" w:eastAsia="Times New Roman" w:hAnsi="Lato" w:cs="Times New Roman"/>
          <w:color w:val="333333"/>
          <w:sz w:val="21"/>
          <w:szCs w:val="21"/>
        </w:rPr>
      </w:pPr>
      <w:r>
        <w:rPr>
          <w:rFonts w:ascii="Lato" w:hAnsi="Lato"/>
          <w:color w:val="333333"/>
          <w:sz w:val="21"/>
          <w:szCs w:val="21"/>
        </w:rPr>
        <w:br w:type="page"/>
      </w:r>
    </w:p>
    <w:p w14:paraId="7F74A8A4" w14:textId="341B1F1E" w:rsidR="0051725C" w:rsidRDefault="0051725C" w:rsidP="0051725C">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lastRenderedPageBreak/>
        <w:t>H.  Provide a screenshot or screenshots showing successful completion of the code, free from runtime errors or warnings, that includes the total mileage traveled by </w:t>
      </w:r>
      <w:r>
        <w:rPr>
          <w:rStyle w:val="Emphasis"/>
          <w:rFonts w:ascii="Lato" w:hAnsi="Lato"/>
          <w:color w:val="333333"/>
          <w:sz w:val="21"/>
          <w:szCs w:val="21"/>
        </w:rPr>
        <w:t>all</w:t>
      </w:r>
      <w:r>
        <w:rPr>
          <w:rFonts w:ascii="Lato" w:hAnsi="Lato"/>
          <w:color w:val="333333"/>
          <w:sz w:val="21"/>
          <w:szCs w:val="21"/>
        </w:rPr>
        <w:t> trucks.</w:t>
      </w:r>
    </w:p>
    <w:p w14:paraId="39769D34" w14:textId="3A0669BD" w:rsidR="0051725C" w:rsidRDefault="00341E69" w:rsidP="0051725C">
      <w:pPr>
        <w:pStyle w:val="NormalWeb"/>
        <w:shd w:val="clear" w:color="auto" w:fill="FFFFFF"/>
        <w:spacing w:before="0" w:beforeAutospacing="0" w:after="0" w:afterAutospacing="0"/>
        <w:rPr>
          <w:rFonts w:ascii="Lato" w:hAnsi="Lato"/>
          <w:color w:val="333333"/>
          <w:sz w:val="21"/>
          <w:szCs w:val="21"/>
        </w:rPr>
      </w:pPr>
      <w:r>
        <w:object w:dxaOrig="9430" w:dyaOrig="7730" w14:anchorId="676B98F4">
          <v:shape id="_x0000_i1029" type="#_x0000_t75" style="width:467.5pt;height:383.5pt" o:ole="">
            <v:imagedata r:id="rId14" o:title=""/>
          </v:shape>
          <o:OLEObject Type="Embed" ProgID="PBrush" ShapeID="_x0000_i1029" DrawAspect="Content" ObjectID="_1730606690" r:id="rId15"/>
        </w:object>
      </w:r>
    </w:p>
    <w:p w14:paraId="2FD42A2D" w14:textId="67AB9BA3" w:rsidR="00AC0A5E" w:rsidRDefault="00AC0A5E" w:rsidP="00AC0A5E">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I.1.” </w:t>
      </w:r>
      <w:r w:rsidR="008C1CE9">
        <w:rPr>
          <w:rFonts w:ascii="Lato" w:hAnsi="Lato"/>
          <w:color w:val="333333"/>
          <w:sz w:val="21"/>
          <w:szCs w:val="21"/>
        </w:rPr>
        <w:t>One of the</w:t>
      </w:r>
      <w:r>
        <w:rPr>
          <w:rFonts w:ascii="Lato" w:hAnsi="Lato"/>
          <w:color w:val="333333"/>
          <w:sz w:val="21"/>
          <w:szCs w:val="21"/>
        </w:rPr>
        <w:t xml:space="preserve"> strengths of the algorithm used for this project </w:t>
      </w:r>
      <w:r w:rsidR="008C1CE9">
        <w:rPr>
          <w:rFonts w:ascii="Lato" w:hAnsi="Lato"/>
          <w:color w:val="333333"/>
          <w:sz w:val="21"/>
          <w:szCs w:val="21"/>
        </w:rPr>
        <w:t>is</w:t>
      </w:r>
      <w:r>
        <w:rPr>
          <w:rFonts w:ascii="Lato" w:hAnsi="Lato"/>
          <w:color w:val="333333"/>
          <w:sz w:val="21"/>
          <w:szCs w:val="21"/>
        </w:rPr>
        <w:t xml:space="preserve"> that it does find the shortest path</w:t>
      </w:r>
      <w:r w:rsidR="00920758">
        <w:rPr>
          <w:rFonts w:ascii="Lato" w:hAnsi="Lato"/>
          <w:color w:val="333333"/>
          <w:sz w:val="21"/>
          <w:szCs w:val="21"/>
        </w:rPr>
        <w:t xml:space="preserve"> between </w:t>
      </w:r>
      <w:r w:rsidR="008C1CE9">
        <w:rPr>
          <w:rFonts w:ascii="Lato" w:hAnsi="Lato"/>
          <w:color w:val="333333"/>
          <w:sz w:val="21"/>
          <w:szCs w:val="21"/>
        </w:rPr>
        <w:t xml:space="preserve">all </w:t>
      </w:r>
      <w:r w:rsidR="00920758">
        <w:rPr>
          <w:rFonts w:ascii="Lato" w:hAnsi="Lato"/>
          <w:color w:val="333333"/>
          <w:sz w:val="21"/>
          <w:szCs w:val="21"/>
        </w:rPr>
        <w:t>path locations.  Since i</w:t>
      </w:r>
      <w:r w:rsidR="00AA3B11">
        <w:rPr>
          <w:rFonts w:ascii="Lato" w:hAnsi="Lato"/>
          <w:color w:val="333333"/>
          <w:sz w:val="21"/>
          <w:szCs w:val="21"/>
        </w:rPr>
        <w:t>t</w:t>
      </w:r>
      <w:r w:rsidR="00920758">
        <w:rPr>
          <w:rFonts w:ascii="Lato" w:hAnsi="Lato"/>
          <w:color w:val="333333"/>
          <w:sz w:val="21"/>
          <w:szCs w:val="21"/>
        </w:rPr>
        <w:t xml:space="preserve"> evaluates every possible path and selects the shortest one out of all available paths</w:t>
      </w:r>
      <w:r w:rsidR="00A86F19">
        <w:rPr>
          <w:rFonts w:ascii="Lato" w:hAnsi="Lato"/>
          <w:color w:val="333333"/>
          <w:sz w:val="21"/>
          <w:szCs w:val="21"/>
        </w:rPr>
        <w:t>, the path selected is the real shortest path</w:t>
      </w:r>
      <w:r w:rsidR="00754EF5">
        <w:rPr>
          <w:rFonts w:ascii="Lato" w:hAnsi="Lato"/>
          <w:color w:val="333333"/>
          <w:sz w:val="21"/>
          <w:szCs w:val="21"/>
        </w:rPr>
        <w:t xml:space="preserve"> as opposed to a possible shortest path.  Another strength is the </w:t>
      </w:r>
      <w:r w:rsidR="00A5268E">
        <w:rPr>
          <w:rFonts w:ascii="Lato" w:hAnsi="Lato"/>
          <w:color w:val="333333"/>
          <w:sz w:val="21"/>
          <w:szCs w:val="21"/>
        </w:rPr>
        <w:t xml:space="preserve">simple nature of the algorithm.  It runs down each path and picks the shortest one through a recursive function </w:t>
      </w:r>
      <w:r w:rsidR="00B93948">
        <w:rPr>
          <w:rFonts w:ascii="Lato" w:hAnsi="Lato"/>
          <w:color w:val="333333"/>
          <w:sz w:val="21"/>
          <w:szCs w:val="21"/>
        </w:rPr>
        <w:t xml:space="preserve">that hits the base when only one location is left in the path to be evaluated.  It then takes </w:t>
      </w:r>
      <w:r w:rsidR="0065054C">
        <w:rPr>
          <w:rFonts w:ascii="Lato" w:hAnsi="Lato"/>
          <w:color w:val="333333"/>
          <w:sz w:val="21"/>
          <w:szCs w:val="21"/>
        </w:rPr>
        <w:t>the minimum distance path and puts it in an array to be recalled upon completion.</w:t>
      </w:r>
      <w:r w:rsidR="008C1CE9">
        <w:rPr>
          <w:rFonts w:ascii="Lato" w:hAnsi="Lato"/>
          <w:color w:val="333333"/>
          <w:sz w:val="21"/>
          <w:szCs w:val="21"/>
        </w:rPr>
        <w:t xml:space="preserve"> </w:t>
      </w:r>
    </w:p>
    <w:p w14:paraId="5F7EBEF0" w14:textId="77777777" w:rsidR="00AC0A5E" w:rsidRDefault="00AC0A5E" w:rsidP="0051725C">
      <w:pPr>
        <w:pStyle w:val="NormalWeb"/>
        <w:shd w:val="clear" w:color="auto" w:fill="FFFFFF"/>
        <w:spacing w:before="0" w:beforeAutospacing="0" w:after="0" w:afterAutospacing="0"/>
        <w:ind w:left="619" w:hanging="360"/>
        <w:rPr>
          <w:rFonts w:ascii="Lato" w:hAnsi="Lato"/>
          <w:color w:val="333333"/>
          <w:sz w:val="21"/>
          <w:szCs w:val="21"/>
        </w:rPr>
      </w:pPr>
    </w:p>
    <w:p w14:paraId="00414E25" w14:textId="175BDB00"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t>2.  Verify that the algorithm used in the solution meets </w:t>
      </w:r>
      <w:r>
        <w:rPr>
          <w:rStyle w:val="Emphasis"/>
          <w:rFonts w:ascii="Lato" w:hAnsi="Lato"/>
          <w:color w:val="333333"/>
          <w:sz w:val="21"/>
          <w:szCs w:val="21"/>
        </w:rPr>
        <w:t>all</w:t>
      </w:r>
      <w:r>
        <w:rPr>
          <w:rFonts w:ascii="Lato" w:hAnsi="Lato"/>
          <w:color w:val="333333"/>
          <w:sz w:val="21"/>
          <w:szCs w:val="21"/>
        </w:rPr>
        <w:t> requirements in the scenario.</w:t>
      </w:r>
    </w:p>
    <w:p w14:paraId="65902091" w14:textId="16305F5F" w:rsidR="00E165C5" w:rsidRDefault="00E165C5" w:rsidP="00E165C5">
      <w:pPr>
        <w:pStyle w:val="NormalWeb"/>
        <w:shd w:val="clear" w:color="auto" w:fill="FFFFFF"/>
        <w:spacing w:before="0" w:beforeAutospacing="0" w:after="0" w:afterAutospacing="0"/>
        <w:rPr>
          <w:rFonts w:ascii="Lato" w:hAnsi="Lato"/>
          <w:color w:val="333333"/>
          <w:sz w:val="21"/>
          <w:szCs w:val="21"/>
        </w:rPr>
      </w:pPr>
    </w:p>
    <w:p w14:paraId="58C770D0" w14:textId="008A701E" w:rsidR="00E165C5" w:rsidRDefault="00E165C5" w:rsidP="00E165C5">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I.2.” Two trucks were used to deliver all the packages and all the delivery times were met at the end of the day.  </w:t>
      </w:r>
      <w:r w:rsidR="0028456A">
        <w:rPr>
          <w:rFonts w:ascii="Lato" w:hAnsi="Lato"/>
          <w:color w:val="333333"/>
          <w:sz w:val="21"/>
          <w:szCs w:val="21"/>
        </w:rPr>
        <w:t xml:space="preserve">With a total mileage traveled at 132.5 miles  </w:t>
      </w:r>
    </w:p>
    <w:p w14:paraId="0942A04A" w14:textId="77777777" w:rsidR="00A976D7" w:rsidRDefault="00A976D7" w:rsidP="00E165C5">
      <w:pPr>
        <w:pStyle w:val="NormalWeb"/>
        <w:shd w:val="clear" w:color="auto" w:fill="FFFFFF"/>
        <w:spacing w:before="0" w:beforeAutospacing="0" w:after="0" w:afterAutospacing="0"/>
        <w:rPr>
          <w:rFonts w:ascii="Lato" w:hAnsi="Lato"/>
          <w:color w:val="333333"/>
          <w:sz w:val="21"/>
          <w:szCs w:val="21"/>
        </w:rPr>
      </w:pPr>
    </w:p>
    <w:p w14:paraId="18ADF973" w14:textId="77777777" w:rsidR="00A976D7" w:rsidRPr="00A976D7" w:rsidRDefault="00A976D7" w:rsidP="00A976D7">
      <w:pPr>
        <w:pStyle w:val="ListParagraph"/>
      </w:pPr>
      <w:r w:rsidRPr="00A976D7">
        <w:t>Truck 1 path 0 = 26.3</w:t>
      </w:r>
    </w:p>
    <w:p w14:paraId="65477EDA" w14:textId="77777777" w:rsidR="00A976D7" w:rsidRPr="00A976D7" w:rsidRDefault="00A976D7" w:rsidP="00A976D7">
      <w:pPr>
        <w:pStyle w:val="ListParagraph"/>
      </w:pPr>
      <w:r w:rsidRPr="00A976D7">
        <w:t>Truck 1 path 1 = 16.4</w:t>
      </w:r>
    </w:p>
    <w:p w14:paraId="02DA5561" w14:textId="77777777" w:rsidR="00A976D7" w:rsidRPr="00A976D7" w:rsidRDefault="00A976D7" w:rsidP="00A976D7">
      <w:pPr>
        <w:pStyle w:val="ListParagraph"/>
      </w:pPr>
      <w:r w:rsidRPr="00A976D7">
        <w:t>Truck 2 path 0 = 29.400000000000002</w:t>
      </w:r>
    </w:p>
    <w:p w14:paraId="0D0A1819" w14:textId="77777777" w:rsidR="00A976D7" w:rsidRPr="00A976D7" w:rsidRDefault="00A976D7" w:rsidP="00A976D7">
      <w:pPr>
        <w:pStyle w:val="ListParagraph"/>
      </w:pPr>
      <w:r w:rsidRPr="00A976D7">
        <w:t>Truck 2 path 1 = 31.300000000000004</w:t>
      </w:r>
    </w:p>
    <w:p w14:paraId="574B30DA" w14:textId="77777777" w:rsidR="00A976D7" w:rsidRPr="00A976D7" w:rsidRDefault="00A976D7" w:rsidP="00A976D7">
      <w:pPr>
        <w:pStyle w:val="ListParagraph"/>
      </w:pPr>
      <w:r w:rsidRPr="00A976D7">
        <w:t>Truck 2 path 2 = 29.1</w:t>
      </w:r>
    </w:p>
    <w:p w14:paraId="6B12613A" w14:textId="7A9E0DC0" w:rsidR="00A976D7" w:rsidRDefault="00A976D7" w:rsidP="00A976D7">
      <w:pPr>
        <w:pStyle w:val="ListParagraph"/>
      </w:pPr>
      <w:r w:rsidRPr="00A976D7">
        <w:lastRenderedPageBreak/>
        <w:t>Total mileage for all trucks and paths: 132.5</w:t>
      </w:r>
    </w:p>
    <w:p w14:paraId="645F9165" w14:textId="77777777" w:rsidR="0051725C" w:rsidRDefault="0051725C" w:rsidP="0051725C">
      <w:pPr>
        <w:pStyle w:val="NormalWeb"/>
        <w:shd w:val="clear" w:color="auto" w:fill="FFFFFF"/>
        <w:spacing w:before="0" w:beforeAutospacing="0" w:after="0" w:afterAutospacing="0"/>
        <w:ind w:left="619" w:hanging="360"/>
        <w:rPr>
          <w:rFonts w:ascii="Lato" w:hAnsi="Lato"/>
          <w:color w:val="333333"/>
          <w:sz w:val="21"/>
          <w:szCs w:val="21"/>
        </w:rPr>
      </w:pPr>
      <w:r>
        <w:rPr>
          <w:rFonts w:ascii="Lato" w:hAnsi="Lato"/>
          <w:color w:val="333333"/>
          <w:sz w:val="21"/>
          <w:szCs w:val="21"/>
        </w:rPr>
        <w:t>3.  Identify </w:t>
      </w:r>
      <w:r>
        <w:rPr>
          <w:rStyle w:val="Strong"/>
          <w:rFonts w:ascii="Lato" w:hAnsi="Lato"/>
          <w:color w:val="333333"/>
          <w:sz w:val="21"/>
          <w:szCs w:val="21"/>
        </w:rPr>
        <w:t>two</w:t>
      </w:r>
      <w:r>
        <w:rPr>
          <w:rFonts w:ascii="Lato" w:hAnsi="Lato"/>
          <w:color w:val="333333"/>
          <w:sz w:val="21"/>
          <w:szCs w:val="21"/>
        </w:rPr>
        <w:t> other named algorithms, different from the algorithm implemented in the solution, that would meet the requirements in the scenario.</w:t>
      </w:r>
    </w:p>
    <w:p w14:paraId="4159B31F" w14:textId="6C82CAAC" w:rsidR="0051725C" w:rsidRDefault="0051725C" w:rsidP="0051725C">
      <w:pPr>
        <w:pStyle w:val="NormalWeb"/>
        <w:shd w:val="clear" w:color="auto" w:fill="FFFFFF"/>
        <w:spacing w:before="0" w:beforeAutospacing="0" w:after="0" w:afterAutospacing="0"/>
        <w:ind w:left="855" w:hanging="288"/>
        <w:rPr>
          <w:rFonts w:ascii="Lato" w:hAnsi="Lato"/>
          <w:color w:val="333333"/>
          <w:sz w:val="21"/>
          <w:szCs w:val="21"/>
        </w:rPr>
      </w:pPr>
      <w:r>
        <w:rPr>
          <w:rFonts w:ascii="Lato" w:hAnsi="Lato"/>
          <w:color w:val="333333"/>
          <w:sz w:val="21"/>
          <w:szCs w:val="21"/>
        </w:rPr>
        <w:t>a.  Describe how </w:t>
      </w:r>
      <w:r>
        <w:rPr>
          <w:rStyle w:val="Emphasis"/>
          <w:rFonts w:ascii="Lato" w:hAnsi="Lato"/>
          <w:color w:val="333333"/>
          <w:sz w:val="21"/>
          <w:szCs w:val="21"/>
        </w:rPr>
        <w:t>each</w:t>
      </w:r>
      <w:r>
        <w:rPr>
          <w:rFonts w:ascii="Lato" w:hAnsi="Lato"/>
          <w:color w:val="333333"/>
          <w:sz w:val="21"/>
          <w:szCs w:val="21"/>
        </w:rPr>
        <w:t> algorithm identified in part I3 is different from the algorithm used in the solution.</w:t>
      </w:r>
    </w:p>
    <w:p w14:paraId="70A60F5C" w14:textId="2DA82566" w:rsidR="00040BFB" w:rsidRDefault="00040BFB" w:rsidP="0051725C">
      <w:pPr>
        <w:pStyle w:val="NormalWeb"/>
        <w:shd w:val="clear" w:color="auto" w:fill="FFFFFF"/>
        <w:spacing w:before="0" w:beforeAutospacing="0" w:after="0" w:afterAutospacing="0"/>
        <w:ind w:left="855" w:hanging="288"/>
        <w:rPr>
          <w:rFonts w:ascii="Lato" w:hAnsi="Lato"/>
          <w:color w:val="333333"/>
          <w:sz w:val="21"/>
          <w:szCs w:val="21"/>
        </w:rPr>
      </w:pPr>
    </w:p>
    <w:p w14:paraId="35CCEC44" w14:textId="71364C18" w:rsidR="00040BFB" w:rsidRDefault="001D3298" w:rsidP="00040BFB">
      <w:r>
        <w:t xml:space="preserve">“I.3” </w:t>
      </w:r>
      <w:r w:rsidR="00040BFB">
        <w:t xml:space="preserve">A </w:t>
      </w:r>
      <w:r w:rsidR="00CD08C0">
        <w:t>more scalable</w:t>
      </w:r>
      <w:r w:rsidR="00040BFB">
        <w:t xml:space="preserve"> approach</w:t>
      </w:r>
      <w:r w:rsidR="00CD08C0">
        <w:t xml:space="preserve"> could use a </w:t>
      </w:r>
      <w:r w:rsidR="00040BFB">
        <w:t xml:space="preserve">minimum spanning tree </w:t>
      </w:r>
      <w:r w:rsidR="00CD08C0">
        <w:t>algorithm such as</w:t>
      </w:r>
      <w:r w:rsidR="00040BFB">
        <w:t xml:space="preserve"> Prim-</w:t>
      </w:r>
      <w:proofErr w:type="spellStart"/>
      <w:r w:rsidR="00040BFB">
        <w:t>Jarnik</w:t>
      </w:r>
      <w:proofErr w:type="spellEnd"/>
      <w:r w:rsidR="00040BFB">
        <w:t xml:space="preserve"> or Kruskal</w:t>
      </w:r>
      <w:r w:rsidR="008A2A08">
        <w:t>'</w:t>
      </w:r>
      <w:r w:rsidR="00040BFB">
        <w:t>s</w:t>
      </w:r>
      <w:r w:rsidR="00CD08C0">
        <w:t xml:space="preserve">. Using the minimum spanning tree and Depth First search in combination would yield a path with repeating </w:t>
      </w:r>
      <w:r w:rsidR="00D3789D">
        <w:t xml:space="preserve">visits to some sites.  The repeated sites are simply </w:t>
      </w:r>
      <w:proofErr w:type="gramStart"/>
      <w:r w:rsidR="00D3789D">
        <w:t>removed</w:t>
      </w:r>
      <w:proofErr w:type="gramEnd"/>
      <w:r w:rsidR="00D3789D">
        <w:t xml:space="preserve"> and the path returned is a close approximation of the shortest path.  </w:t>
      </w:r>
      <w:r w:rsidR="00040BFB">
        <w:t xml:space="preserve"> Another approach would be a genetic algorithm to find the best path approximation.  </w:t>
      </w:r>
      <w:r w:rsidR="003A2CC0">
        <w:t>In this case</w:t>
      </w:r>
      <w:r w:rsidR="005463DC">
        <w:t>,</w:t>
      </w:r>
      <w:r w:rsidR="003A2CC0">
        <w:t xml:space="preserve"> a random series of paths are evaluated and evolved using various techniques</w:t>
      </w:r>
      <w:r w:rsidR="00AF22CD">
        <w:t xml:space="preserve"> where best paths are comingled to </w:t>
      </w:r>
      <w:r w:rsidR="00142085">
        <w:t xml:space="preserve">rapidly generate solutions </w:t>
      </w:r>
      <w:r w:rsidR="00783041">
        <w:t>using much less space</w:t>
      </w:r>
      <w:r w:rsidR="00142085">
        <w:t xml:space="preserve"> </w:t>
      </w:r>
      <w:r w:rsidR="008A2A08">
        <w:t>on</w:t>
      </w:r>
      <w:r w:rsidR="00783041">
        <w:t xml:space="preserve"> the system in terms of memory utilization.  Best paths are store</w:t>
      </w:r>
      <w:r w:rsidR="005463DC">
        <w:t>d and replaced as better paths are found.</w:t>
      </w:r>
    </w:p>
    <w:p w14:paraId="26AF7FF7" w14:textId="17664CFA" w:rsidR="00040BFB" w:rsidRDefault="00612902" w:rsidP="00612902">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I.3.a” </w:t>
      </w:r>
      <w:r w:rsidR="008938B6">
        <w:rPr>
          <w:rFonts w:ascii="Lato" w:hAnsi="Lato"/>
          <w:color w:val="333333"/>
          <w:sz w:val="21"/>
          <w:szCs w:val="21"/>
        </w:rPr>
        <w:t xml:space="preserve">As described above, the genetic algorithm makes much better use of the space on the system by only storing </w:t>
      </w:r>
      <w:r w:rsidR="00396DC0">
        <w:rPr>
          <w:rFonts w:ascii="Lato" w:hAnsi="Lato"/>
          <w:color w:val="333333"/>
          <w:sz w:val="21"/>
          <w:szCs w:val="21"/>
        </w:rPr>
        <w:t xml:space="preserve">the </w:t>
      </w:r>
      <w:r w:rsidR="008938B6">
        <w:rPr>
          <w:rFonts w:ascii="Lato" w:hAnsi="Lato"/>
          <w:color w:val="333333"/>
          <w:sz w:val="21"/>
          <w:szCs w:val="21"/>
        </w:rPr>
        <w:t xml:space="preserve">best path solutions where the brute force dynamic programming method used in the project </w:t>
      </w:r>
      <w:proofErr w:type="gramStart"/>
      <w:r w:rsidR="00396DC0">
        <w:rPr>
          <w:rFonts w:ascii="Lato" w:hAnsi="Lato"/>
          <w:color w:val="333333"/>
          <w:sz w:val="21"/>
          <w:szCs w:val="21"/>
        </w:rPr>
        <w:t>has to</w:t>
      </w:r>
      <w:proofErr w:type="gramEnd"/>
      <w:r w:rsidR="00396DC0">
        <w:rPr>
          <w:rFonts w:ascii="Lato" w:hAnsi="Lato"/>
          <w:color w:val="333333"/>
          <w:sz w:val="21"/>
          <w:szCs w:val="21"/>
        </w:rPr>
        <w:t xml:space="preserve"> store every possible path before releasing the memory as the result is formed.</w:t>
      </w:r>
    </w:p>
    <w:p w14:paraId="4AA3D1AF" w14:textId="09B00FA1" w:rsidR="00E74AA3" w:rsidRDefault="00E74AA3" w:rsidP="00612902">
      <w:pPr>
        <w:pStyle w:val="NormalWeb"/>
        <w:shd w:val="clear" w:color="auto" w:fill="FFFFFF"/>
        <w:spacing w:before="0" w:beforeAutospacing="0" w:after="0" w:afterAutospacing="0"/>
        <w:rPr>
          <w:rFonts w:ascii="Lato" w:hAnsi="Lato"/>
          <w:color w:val="333333"/>
          <w:sz w:val="21"/>
          <w:szCs w:val="21"/>
        </w:rPr>
      </w:pPr>
    </w:p>
    <w:p w14:paraId="425439ED" w14:textId="138BD13B" w:rsidR="00E74AA3" w:rsidRDefault="00E74AA3" w:rsidP="00612902">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The minimum spanning tree solution with depth-first search provides a very close approximation of the best path much quicker and uses less space.  </w:t>
      </w:r>
      <w:r w:rsidR="00A84AC3">
        <w:rPr>
          <w:rFonts w:ascii="Lato" w:hAnsi="Lato"/>
          <w:color w:val="333333"/>
          <w:sz w:val="21"/>
          <w:szCs w:val="21"/>
        </w:rPr>
        <w:t xml:space="preserve">The graph used for </w:t>
      </w:r>
      <w:r w:rsidR="009F20D9">
        <w:rPr>
          <w:rFonts w:ascii="Lato" w:hAnsi="Lato"/>
          <w:color w:val="333333"/>
          <w:sz w:val="21"/>
          <w:szCs w:val="21"/>
        </w:rPr>
        <w:t xml:space="preserve">the </w:t>
      </w:r>
      <w:r w:rsidR="00A84AC3">
        <w:rPr>
          <w:rFonts w:ascii="Lato" w:hAnsi="Lato"/>
          <w:color w:val="333333"/>
          <w:sz w:val="21"/>
          <w:szCs w:val="21"/>
        </w:rPr>
        <w:t xml:space="preserve">minimum spanning tree is </w:t>
      </w:r>
      <w:r w:rsidR="009F20D9">
        <w:rPr>
          <w:rFonts w:ascii="Lato" w:hAnsi="Lato"/>
          <w:color w:val="333333"/>
          <w:sz w:val="21"/>
          <w:szCs w:val="21"/>
        </w:rPr>
        <w:t>only as big as the vertex and edges</w:t>
      </w:r>
      <w:r w:rsidR="00F42339">
        <w:rPr>
          <w:rFonts w:ascii="Lato" w:hAnsi="Lato"/>
          <w:color w:val="333333"/>
          <w:sz w:val="21"/>
          <w:szCs w:val="21"/>
        </w:rPr>
        <w:t xml:space="preserve"> O(n^3</w:t>
      </w:r>
      <w:proofErr w:type="gramStart"/>
      <w:r w:rsidR="00F42339">
        <w:rPr>
          <w:rFonts w:ascii="Lato" w:hAnsi="Lato"/>
          <w:color w:val="333333"/>
          <w:sz w:val="21"/>
          <w:szCs w:val="21"/>
        </w:rPr>
        <w:t>)</w:t>
      </w:r>
      <w:r w:rsidR="00371339">
        <w:rPr>
          <w:rFonts w:ascii="Lato" w:hAnsi="Lato"/>
          <w:color w:val="333333"/>
          <w:sz w:val="21"/>
          <w:szCs w:val="21"/>
        </w:rPr>
        <w:t xml:space="preserve">  The</w:t>
      </w:r>
      <w:proofErr w:type="gramEnd"/>
      <w:r w:rsidR="00371339">
        <w:rPr>
          <w:rFonts w:ascii="Lato" w:hAnsi="Lato"/>
          <w:color w:val="333333"/>
          <w:sz w:val="21"/>
          <w:szCs w:val="21"/>
        </w:rPr>
        <w:t xml:space="preserve"> algorithm in the project used</w:t>
      </w:r>
      <w:r w:rsidR="00F42339">
        <w:rPr>
          <w:rFonts w:ascii="Lato" w:hAnsi="Lato"/>
          <w:color w:val="333333"/>
          <w:sz w:val="21"/>
          <w:szCs w:val="21"/>
        </w:rPr>
        <w:t xml:space="preserve"> O(2</w:t>
      </w:r>
      <w:r w:rsidR="00241EA9">
        <w:rPr>
          <w:rFonts w:ascii="Lato" w:hAnsi="Lato"/>
          <w:color w:val="333333"/>
          <w:sz w:val="21"/>
          <w:szCs w:val="21"/>
        </w:rPr>
        <w:t>^n) space and quickly becomes unusable as the number for vertexes increases.</w:t>
      </w:r>
      <w:r w:rsidR="00371339">
        <w:rPr>
          <w:rFonts w:ascii="Lato" w:hAnsi="Lato"/>
          <w:color w:val="333333"/>
          <w:sz w:val="21"/>
          <w:szCs w:val="21"/>
        </w:rPr>
        <w:t xml:space="preserve"> </w:t>
      </w:r>
    </w:p>
    <w:p w14:paraId="293995EA"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7C9E9070" w14:textId="446585EB" w:rsidR="008156FB" w:rsidRDefault="001D3298" w:rsidP="008156FB">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t>“J.”</w:t>
      </w:r>
      <w:r w:rsidR="00A46D4B">
        <w:rPr>
          <w:rFonts w:ascii="Lato" w:hAnsi="Lato"/>
          <w:color w:val="333333"/>
          <w:sz w:val="21"/>
          <w:szCs w:val="21"/>
        </w:rPr>
        <w:t xml:space="preserve">  A lot of research went into how to create a simulation for this project.  In the end</w:t>
      </w:r>
      <w:r w:rsidR="00584208">
        <w:rPr>
          <w:rFonts w:ascii="Lato" w:hAnsi="Lato"/>
          <w:color w:val="333333"/>
          <w:sz w:val="21"/>
          <w:szCs w:val="21"/>
        </w:rPr>
        <w:t>,</w:t>
      </w:r>
      <w:r w:rsidR="00A46D4B">
        <w:rPr>
          <w:rFonts w:ascii="Lato" w:hAnsi="Lato"/>
          <w:color w:val="333333"/>
          <w:sz w:val="21"/>
          <w:szCs w:val="21"/>
        </w:rPr>
        <w:t xml:space="preserve"> a simple look counting through the seconds gave me the resolution needed to properly </w:t>
      </w:r>
      <w:r w:rsidR="00FC6CA5">
        <w:rPr>
          <w:rFonts w:ascii="Lato" w:hAnsi="Lato"/>
          <w:color w:val="333333"/>
          <w:sz w:val="21"/>
          <w:szCs w:val="21"/>
        </w:rPr>
        <w:t>evaluate locations based on time.  I think a better solution would be to evaluate locations based on their original metric which was distance.  Conver</w:t>
      </w:r>
      <w:r w:rsidR="00002DE2">
        <w:rPr>
          <w:rFonts w:ascii="Lato" w:hAnsi="Lato"/>
          <w:color w:val="333333"/>
          <w:sz w:val="21"/>
          <w:szCs w:val="21"/>
        </w:rPr>
        <w:t xml:space="preserve">ting to time cause a change in the solution where instead of looping through minutes, </w:t>
      </w:r>
      <w:r w:rsidR="0047209D">
        <w:rPr>
          <w:rFonts w:ascii="Lato" w:hAnsi="Lato"/>
          <w:color w:val="333333"/>
          <w:sz w:val="21"/>
          <w:szCs w:val="21"/>
        </w:rPr>
        <w:t xml:space="preserve">seconds were needed to not skip some of the shorter edges such as .4 miles.  With a minute </w:t>
      </w:r>
      <w:r w:rsidR="008156FB">
        <w:rPr>
          <w:rFonts w:ascii="Lato" w:hAnsi="Lato"/>
          <w:color w:val="333333"/>
          <w:sz w:val="21"/>
          <w:szCs w:val="21"/>
        </w:rPr>
        <w:t>you could travel .3 miles and at the right moment</w:t>
      </w:r>
      <w:r w:rsidR="00584208">
        <w:rPr>
          <w:rFonts w:ascii="Lato" w:hAnsi="Lato"/>
          <w:color w:val="333333"/>
          <w:sz w:val="21"/>
          <w:szCs w:val="21"/>
        </w:rPr>
        <w:t>,</w:t>
      </w:r>
      <w:r w:rsidR="008156FB">
        <w:rPr>
          <w:rFonts w:ascii="Lato" w:hAnsi="Lato"/>
          <w:color w:val="333333"/>
          <w:sz w:val="21"/>
          <w:szCs w:val="21"/>
        </w:rPr>
        <w:t xml:space="preserve"> you might completely miss a stop leaving packages on the truck.  Another </w:t>
      </w:r>
      <w:r w:rsidR="00873974">
        <w:rPr>
          <w:rFonts w:ascii="Lato" w:hAnsi="Lato"/>
          <w:color w:val="333333"/>
          <w:sz w:val="21"/>
          <w:szCs w:val="21"/>
        </w:rPr>
        <w:t>change would be to utilize a graphical representation of the data to help visualize the different algorithm</w:t>
      </w:r>
      <w:r w:rsidR="00584208">
        <w:rPr>
          <w:rFonts w:ascii="Lato" w:hAnsi="Lato"/>
          <w:color w:val="333333"/>
          <w:sz w:val="21"/>
          <w:szCs w:val="21"/>
        </w:rPr>
        <w:t>s</w:t>
      </w:r>
      <w:r w:rsidR="00873974">
        <w:rPr>
          <w:rFonts w:ascii="Lato" w:hAnsi="Lato"/>
          <w:color w:val="333333"/>
          <w:sz w:val="21"/>
          <w:szCs w:val="21"/>
        </w:rPr>
        <w:t xml:space="preserve"> and how </w:t>
      </w:r>
      <w:r w:rsidR="00682FFA">
        <w:rPr>
          <w:rFonts w:ascii="Lato" w:hAnsi="Lato"/>
          <w:color w:val="333333"/>
          <w:sz w:val="21"/>
          <w:szCs w:val="21"/>
        </w:rPr>
        <w:t>the path selection process is affected depending on which was used.</w:t>
      </w:r>
      <w:r w:rsidR="005E0C92">
        <w:rPr>
          <w:rFonts w:ascii="Lato" w:hAnsi="Lato"/>
          <w:color w:val="333333"/>
          <w:sz w:val="21"/>
          <w:szCs w:val="21"/>
        </w:rPr>
        <w:t xml:space="preserve">  Finally, the hash table would have better scalability as a linked list rather than a simple array</w:t>
      </w:r>
      <w:r w:rsidR="00445200">
        <w:rPr>
          <w:rFonts w:ascii="Lato" w:hAnsi="Lato"/>
          <w:color w:val="333333"/>
          <w:sz w:val="21"/>
          <w:szCs w:val="21"/>
        </w:rPr>
        <w:t xml:space="preserve"> for the bucket chaining</w:t>
      </w:r>
      <w:r w:rsidR="005E0C92">
        <w:rPr>
          <w:rFonts w:ascii="Lato" w:hAnsi="Lato"/>
          <w:color w:val="333333"/>
          <w:sz w:val="21"/>
          <w:szCs w:val="21"/>
        </w:rPr>
        <w:t xml:space="preserve">.  </w:t>
      </w:r>
    </w:p>
    <w:p w14:paraId="1F6F5038"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2DB034BC" w14:textId="77777777" w:rsidR="00441A7F" w:rsidRDefault="00441A7F" w:rsidP="0065220E">
      <w:pPr>
        <w:pStyle w:val="NormalWeb"/>
        <w:shd w:val="clear" w:color="auto" w:fill="FFFFFF"/>
        <w:spacing w:before="0" w:beforeAutospacing="0" w:after="0" w:afterAutospacing="0"/>
        <w:rPr>
          <w:rFonts w:ascii="Lato" w:hAnsi="Lato"/>
          <w:color w:val="333333"/>
          <w:sz w:val="21"/>
          <w:szCs w:val="21"/>
        </w:rPr>
      </w:pPr>
    </w:p>
    <w:p w14:paraId="16B54A6F" w14:textId="6D42908C" w:rsidR="0065220E" w:rsidRDefault="0065220E" w:rsidP="0065220E">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K.1.a.” The time needed to lookup packages in the </w:t>
      </w:r>
      <w:proofErr w:type="spellStart"/>
      <w:r>
        <w:rPr>
          <w:rFonts w:ascii="Lato" w:hAnsi="Lato"/>
          <w:color w:val="333333"/>
          <w:sz w:val="21"/>
          <w:szCs w:val="21"/>
        </w:rPr>
        <w:t>Hashtable</w:t>
      </w:r>
      <w:proofErr w:type="spellEnd"/>
      <w:r>
        <w:rPr>
          <w:rFonts w:ascii="Lato" w:hAnsi="Lato"/>
          <w:color w:val="333333"/>
          <w:sz w:val="21"/>
          <w:szCs w:val="21"/>
        </w:rPr>
        <w:t xml:space="preserve"> is O(</w:t>
      </w:r>
      <w:r w:rsidR="00446460">
        <w:rPr>
          <w:rFonts w:ascii="Lato" w:hAnsi="Lato"/>
          <w:color w:val="333333"/>
          <w:sz w:val="21"/>
          <w:szCs w:val="21"/>
        </w:rPr>
        <w:t xml:space="preserve">1+n/m) where n is the number of items being stored and m is the number of buckets to store them in.  </w:t>
      </w:r>
    </w:p>
    <w:p w14:paraId="2E2219BF" w14:textId="77777777" w:rsidR="00441A7F" w:rsidRDefault="00441A7F" w:rsidP="0065220E">
      <w:pPr>
        <w:pStyle w:val="NormalWeb"/>
        <w:shd w:val="clear" w:color="auto" w:fill="FFFFFF"/>
        <w:spacing w:before="0" w:beforeAutospacing="0" w:after="0" w:afterAutospacing="0"/>
        <w:rPr>
          <w:rFonts w:ascii="Lato" w:hAnsi="Lato"/>
          <w:color w:val="333333"/>
          <w:sz w:val="21"/>
          <w:szCs w:val="21"/>
        </w:rPr>
      </w:pPr>
    </w:p>
    <w:p w14:paraId="4502A160" w14:textId="5BE3DD19" w:rsidR="0051725C" w:rsidRDefault="0051725C" w:rsidP="0051725C">
      <w:pPr>
        <w:pStyle w:val="NormalWeb"/>
        <w:shd w:val="clear" w:color="auto" w:fill="FFFFFF"/>
        <w:spacing w:before="0" w:beforeAutospacing="0" w:after="0" w:afterAutospacing="0"/>
        <w:ind w:left="855" w:hanging="288"/>
        <w:rPr>
          <w:rFonts w:ascii="Lato" w:hAnsi="Lato"/>
          <w:color w:val="333333"/>
          <w:sz w:val="21"/>
          <w:szCs w:val="21"/>
        </w:rPr>
      </w:pPr>
      <w:r>
        <w:rPr>
          <w:rFonts w:ascii="Lato" w:hAnsi="Lato"/>
          <w:color w:val="333333"/>
          <w:sz w:val="21"/>
          <w:szCs w:val="21"/>
        </w:rPr>
        <w:t>b.  Explain how the data structure space usage is affected by changes in the number of packages to be delivered.</w:t>
      </w:r>
    </w:p>
    <w:p w14:paraId="1186A301" w14:textId="200EFE4E" w:rsidR="00441A7F" w:rsidRDefault="00441A7F" w:rsidP="00441A7F">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K.1.b.” The data structure uses </w:t>
      </w:r>
      <w:r w:rsidR="000277D1">
        <w:rPr>
          <w:rFonts w:ascii="Lato" w:hAnsi="Lato"/>
          <w:color w:val="333333"/>
          <w:sz w:val="21"/>
          <w:szCs w:val="21"/>
        </w:rPr>
        <w:t>space to store the keys and the data</w:t>
      </w:r>
      <w:r w:rsidR="00923D60">
        <w:rPr>
          <w:rFonts w:ascii="Lato" w:hAnsi="Lato"/>
          <w:color w:val="333333"/>
          <w:sz w:val="21"/>
          <w:szCs w:val="21"/>
        </w:rPr>
        <w:t xml:space="preserve"> which includes the key again.   O(</w:t>
      </w:r>
      <w:r w:rsidR="00233E0E">
        <w:rPr>
          <w:rFonts w:ascii="Lato" w:hAnsi="Lato"/>
          <w:color w:val="333333"/>
          <w:sz w:val="21"/>
          <w:szCs w:val="21"/>
        </w:rPr>
        <w:t>2n+m</w:t>
      </w:r>
      <w:r w:rsidR="00923D60">
        <w:rPr>
          <w:rFonts w:ascii="Lato" w:hAnsi="Lato"/>
          <w:color w:val="333333"/>
          <w:sz w:val="21"/>
          <w:szCs w:val="21"/>
        </w:rPr>
        <w:t xml:space="preserve">) </w:t>
      </w:r>
      <w:r w:rsidR="00277269">
        <w:rPr>
          <w:rFonts w:ascii="Lato" w:hAnsi="Lato"/>
          <w:color w:val="333333"/>
          <w:sz w:val="21"/>
          <w:szCs w:val="21"/>
        </w:rPr>
        <w:t xml:space="preserve">space is used as the number of items increases </w:t>
      </w:r>
      <w:r w:rsidR="00233E0E">
        <w:rPr>
          <w:rFonts w:ascii="Lato" w:hAnsi="Lato"/>
          <w:color w:val="333333"/>
          <w:sz w:val="21"/>
          <w:szCs w:val="21"/>
        </w:rPr>
        <w:t xml:space="preserve">where </w:t>
      </w:r>
      <w:proofErr w:type="gramStart"/>
      <w:r w:rsidR="00233E0E">
        <w:rPr>
          <w:rFonts w:ascii="Lato" w:hAnsi="Lato"/>
          <w:color w:val="333333"/>
          <w:sz w:val="21"/>
          <w:szCs w:val="21"/>
        </w:rPr>
        <w:t>n  is</w:t>
      </w:r>
      <w:proofErr w:type="gramEnd"/>
      <w:r w:rsidR="00233E0E">
        <w:rPr>
          <w:rFonts w:ascii="Lato" w:hAnsi="Lato"/>
          <w:color w:val="333333"/>
          <w:sz w:val="21"/>
          <w:szCs w:val="21"/>
        </w:rPr>
        <w:t xml:space="preserve"> the key and m is the data.  </w:t>
      </w:r>
    </w:p>
    <w:p w14:paraId="7A3EC6E1" w14:textId="77777777" w:rsidR="00277269" w:rsidRDefault="00277269" w:rsidP="00441A7F">
      <w:pPr>
        <w:pStyle w:val="NormalWeb"/>
        <w:shd w:val="clear" w:color="auto" w:fill="FFFFFF"/>
        <w:spacing w:before="0" w:beforeAutospacing="0" w:after="0" w:afterAutospacing="0"/>
        <w:rPr>
          <w:rFonts w:ascii="Lato" w:hAnsi="Lato"/>
          <w:color w:val="333333"/>
          <w:sz w:val="21"/>
          <w:szCs w:val="21"/>
        </w:rPr>
      </w:pPr>
    </w:p>
    <w:p w14:paraId="10F5BA51" w14:textId="5560B00E" w:rsidR="0051725C" w:rsidRDefault="0051725C" w:rsidP="0051725C">
      <w:pPr>
        <w:pStyle w:val="NormalWeb"/>
        <w:shd w:val="clear" w:color="auto" w:fill="FFFFFF"/>
        <w:spacing w:before="0" w:beforeAutospacing="0" w:after="0" w:afterAutospacing="0"/>
        <w:ind w:left="855" w:hanging="288"/>
        <w:rPr>
          <w:rFonts w:ascii="Lato" w:hAnsi="Lato"/>
          <w:color w:val="333333"/>
          <w:sz w:val="21"/>
          <w:szCs w:val="21"/>
        </w:rPr>
      </w:pPr>
      <w:r>
        <w:rPr>
          <w:rFonts w:ascii="Lato" w:hAnsi="Lato"/>
          <w:color w:val="333333"/>
          <w:sz w:val="21"/>
          <w:szCs w:val="21"/>
        </w:rPr>
        <w:t>c.  Describe how changes to the number of trucks or the number of cities would affect the look-up time and the space usage of the data structure.</w:t>
      </w:r>
    </w:p>
    <w:p w14:paraId="794EEEE9" w14:textId="6D71DECE" w:rsidR="00277269" w:rsidRDefault="00277269" w:rsidP="00277269">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 xml:space="preserve">“K.1.c.” </w:t>
      </w:r>
      <w:r w:rsidR="00BD7A4A">
        <w:rPr>
          <w:rFonts w:ascii="Lato" w:hAnsi="Lato"/>
          <w:color w:val="333333"/>
          <w:sz w:val="21"/>
          <w:szCs w:val="21"/>
        </w:rPr>
        <w:t>The number of trucks and cities does not affect the look-up time</w:t>
      </w:r>
      <w:r w:rsidR="003E485E">
        <w:rPr>
          <w:rFonts w:ascii="Lato" w:hAnsi="Lato"/>
          <w:color w:val="333333"/>
          <w:sz w:val="21"/>
          <w:szCs w:val="21"/>
        </w:rPr>
        <w:t xml:space="preserve">.  </w:t>
      </w:r>
      <w:r w:rsidR="00947FE8">
        <w:rPr>
          <w:rFonts w:ascii="Lato" w:hAnsi="Lato"/>
          <w:color w:val="333333"/>
          <w:sz w:val="21"/>
          <w:szCs w:val="21"/>
        </w:rPr>
        <w:t xml:space="preserve">The location and truck references are stored for each package and </w:t>
      </w:r>
      <w:r w:rsidR="001224C4">
        <w:rPr>
          <w:rFonts w:ascii="Lato" w:hAnsi="Lato"/>
          <w:color w:val="333333"/>
          <w:sz w:val="21"/>
          <w:szCs w:val="21"/>
        </w:rPr>
        <w:t xml:space="preserve">the lookup times and storage space </w:t>
      </w:r>
      <w:r w:rsidR="00947FE8">
        <w:rPr>
          <w:rFonts w:ascii="Lato" w:hAnsi="Lato"/>
          <w:color w:val="333333"/>
          <w:sz w:val="21"/>
          <w:szCs w:val="21"/>
        </w:rPr>
        <w:t>would be the same regardless of how many different trucks and locations there were.</w:t>
      </w:r>
    </w:p>
    <w:p w14:paraId="5B6472F6" w14:textId="77777777" w:rsidR="00BD7A4A" w:rsidRDefault="00BD7A4A" w:rsidP="00277269">
      <w:pPr>
        <w:pStyle w:val="NormalWeb"/>
        <w:shd w:val="clear" w:color="auto" w:fill="FFFFFF"/>
        <w:spacing w:before="0" w:beforeAutospacing="0" w:after="0" w:afterAutospacing="0"/>
        <w:rPr>
          <w:rFonts w:ascii="Lato" w:hAnsi="Lato"/>
          <w:color w:val="333333"/>
          <w:sz w:val="21"/>
          <w:szCs w:val="21"/>
        </w:rPr>
      </w:pPr>
    </w:p>
    <w:p w14:paraId="1E3D6431" w14:textId="1404C075" w:rsidR="001224C4" w:rsidRDefault="001224C4" w:rsidP="001224C4">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lastRenderedPageBreak/>
        <w:t>“K.2</w:t>
      </w:r>
      <w:proofErr w:type="gramStart"/>
      <w:r>
        <w:rPr>
          <w:rFonts w:ascii="Lato" w:hAnsi="Lato"/>
          <w:color w:val="333333"/>
          <w:sz w:val="21"/>
          <w:szCs w:val="21"/>
        </w:rPr>
        <w:t>”</w:t>
      </w:r>
      <w:r w:rsidR="00B274FC">
        <w:rPr>
          <w:rFonts w:ascii="Lato" w:hAnsi="Lato"/>
          <w:color w:val="333333"/>
          <w:sz w:val="21"/>
          <w:szCs w:val="21"/>
        </w:rPr>
        <w:t xml:space="preserve">  A</w:t>
      </w:r>
      <w:proofErr w:type="gramEnd"/>
      <w:r w:rsidR="00B274FC">
        <w:rPr>
          <w:rFonts w:ascii="Lato" w:hAnsi="Lato"/>
          <w:color w:val="333333"/>
          <w:sz w:val="21"/>
          <w:szCs w:val="21"/>
        </w:rPr>
        <w:t xml:space="preserve"> </w:t>
      </w:r>
      <w:r w:rsidR="00FA5DE3">
        <w:rPr>
          <w:rFonts w:ascii="Lato" w:hAnsi="Lato"/>
          <w:color w:val="333333"/>
          <w:sz w:val="21"/>
          <w:szCs w:val="21"/>
        </w:rPr>
        <w:t xml:space="preserve">stack or a queue could have been used to store the packages in the scenario.  </w:t>
      </w:r>
    </w:p>
    <w:p w14:paraId="15580726" w14:textId="6D16EA95" w:rsidR="00FA5DE3" w:rsidRDefault="00FA5DE3" w:rsidP="001224C4">
      <w:pPr>
        <w:pStyle w:val="NormalWeb"/>
        <w:shd w:val="clear" w:color="auto" w:fill="FFFFFF"/>
        <w:spacing w:before="0" w:beforeAutospacing="0" w:after="0" w:afterAutospacing="0"/>
        <w:rPr>
          <w:rFonts w:ascii="Lato" w:hAnsi="Lato"/>
          <w:color w:val="333333"/>
          <w:sz w:val="21"/>
          <w:szCs w:val="21"/>
        </w:rPr>
      </w:pPr>
    </w:p>
    <w:p w14:paraId="233255A9" w14:textId="084C57A7" w:rsidR="00FA5DE3" w:rsidRDefault="00FA5DE3" w:rsidP="001224C4">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t>“K.2.a.” A st</w:t>
      </w:r>
      <w:r w:rsidR="004873B8">
        <w:rPr>
          <w:rFonts w:ascii="Lato" w:hAnsi="Lato"/>
          <w:color w:val="333333"/>
          <w:sz w:val="21"/>
          <w:szCs w:val="21"/>
        </w:rPr>
        <w:t>ack could have been used to store the packages</w:t>
      </w:r>
      <w:r w:rsidR="00227AC2">
        <w:rPr>
          <w:rFonts w:ascii="Lato" w:hAnsi="Lato"/>
          <w:color w:val="333333"/>
          <w:sz w:val="21"/>
          <w:szCs w:val="21"/>
        </w:rPr>
        <w:t>.  Rather than store the data in a hash where it could be easily referenced</w:t>
      </w:r>
      <w:r w:rsidR="0063326B">
        <w:rPr>
          <w:rFonts w:ascii="Lato" w:hAnsi="Lato"/>
          <w:color w:val="333333"/>
          <w:sz w:val="21"/>
          <w:szCs w:val="21"/>
        </w:rPr>
        <w:t xml:space="preserve">, the system could have used the locations as the primary data point and stored the data for each location with a stack where the packages would be pushed onto the stack </w:t>
      </w:r>
      <w:r w:rsidR="00526A27">
        <w:rPr>
          <w:rFonts w:ascii="Lato" w:hAnsi="Lato"/>
          <w:color w:val="333333"/>
          <w:sz w:val="21"/>
          <w:szCs w:val="21"/>
        </w:rPr>
        <w:t>as they were loaded onto the truck for the locations and then popped out of the stack upon arrival at the location.</w:t>
      </w:r>
      <w:r w:rsidR="00AB3C12">
        <w:rPr>
          <w:rFonts w:ascii="Lato" w:hAnsi="Lato"/>
          <w:color w:val="333333"/>
          <w:sz w:val="21"/>
          <w:szCs w:val="21"/>
        </w:rPr>
        <w:t xml:space="preserve">  Another option would be to use a queue where each package would just be queued for the location </w:t>
      </w:r>
      <w:r w:rsidR="00F77373">
        <w:rPr>
          <w:rFonts w:ascii="Lato" w:hAnsi="Lato"/>
          <w:color w:val="333333"/>
          <w:sz w:val="21"/>
          <w:szCs w:val="21"/>
        </w:rPr>
        <w:t xml:space="preserve">at the depot by putting the reference to the data in the queue and the removed </w:t>
      </w:r>
      <w:r w:rsidR="00627839">
        <w:rPr>
          <w:rFonts w:ascii="Lato" w:hAnsi="Lato"/>
          <w:color w:val="333333"/>
          <w:sz w:val="21"/>
          <w:szCs w:val="21"/>
        </w:rPr>
        <w:t xml:space="preserve">upon arrival at the location in the </w:t>
      </w:r>
      <w:proofErr w:type="gramStart"/>
      <w:r w:rsidR="00627839">
        <w:rPr>
          <w:rFonts w:ascii="Lato" w:hAnsi="Lato"/>
          <w:color w:val="333333"/>
          <w:sz w:val="21"/>
          <w:szCs w:val="21"/>
        </w:rPr>
        <w:t>order</w:t>
      </w:r>
      <w:proofErr w:type="gramEnd"/>
      <w:r w:rsidR="00627839">
        <w:rPr>
          <w:rFonts w:ascii="Lato" w:hAnsi="Lato"/>
          <w:color w:val="333333"/>
          <w:sz w:val="21"/>
          <w:szCs w:val="21"/>
        </w:rPr>
        <w:t xml:space="preserve"> they were put in.</w:t>
      </w:r>
    </w:p>
    <w:p w14:paraId="644855CB"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sdt>
      <w:sdtPr>
        <w:rPr>
          <w:rFonts w:asciiTheme="minorHAnsi" w:eastAsiaTheme="minorHAnsi" w:hAnsiTheme="minorHAnsi" w:cstheme="minorBidi"/>
          <w:color w:val="auto"/>
          <w:sz w:val="22"/>
          <w:szCs w:val="22"/>
        </w:rPr>
        <w:id w:val="-997339952"/>
        <w:docPartObj>
          <w:docPartGallery w:val="Bibliographies"/>
          <w:docPartUnique/>
        </w:docPartObj>
      </w:sdtPr>
      <w:sdtContent>
        <w:p w14:paraId="23705342" w14:textId="222AE2B1" w:rsidR="004A388C" w:rsidRDefault="004A388C">
          <w:pPr>
            <w:pStyle w:val="Heading1"/>
          </w:pPr>
          <w:r>
            <w:t>Bibliography</w:t>
          </w:r>
        </w:p>
        <w:sdt>
          <w:sdtPr>
            <w:id w:val="111145805"/>
            <w:bibliography/>
          </w:sdtPr>
          <w:sdtContent>
            <w:p w14:paraId="36606FF7" w14:textId="77777777" w:rsidR="002C4F72" w:rsidRDefault="004A388C" w:rsidP="002C4F72">
              <w:pPr>
                <w:pStyle w:val="Bibliography"/>
                <w:ind w:left="720" w:hanging="720"/>
                <w:rPr>
                  <w:noProof/>
                  <w:sz w:val="24"/>
                  <w:szCs w:val="24"/>
                </w:rPr>
              </w:pPr>
              <w:r>
                <w:fldChar w:fldCharType="begin"/>
              </w:r>
              <w:r>
                <w:instrText xml:space="preserve"> BIBLIOGRAPHY </w:instrText>
              </w:r>
              <w:r>
                <w:fldChar w:fldCharType="separate"/>
              </w:r>
              <w:r w:rsidR="002C4F72">
                <w:rPr>
                  <w:noProof/>
                </w:rPr>
                <w:t xml:space="preserve">Goodrich, M. T., Tamassia, R., &amp; Goldwasser, M. H. (2013). </w:t>
              </w:r>
              <w:r w:rsidR="002C4F72">
                <w:rPr>
                  <w:i/>
                  <w:iCs/>
                  <w:noProof/>
                </w:rPr>
                <w:t>Data Structures and Algorithms in Python.</w:t>
              </w:r>
              <w:r w:rsidR="002C4F72">
                <w:rPr>
                  <w:noProof/>
                </w:rPr>
                <w:t xml:space="preserve"> John Wiley &amp; Sons.</w:t>
              </w:r>
            </w:p>
            <w:p w14:paraId="2CB423D5" w14:textId="77777777" w:rsidR="002C4F72" w:rsidRDefault="002C4F72" w:rsidP="002C4F72">
              <w:pPr>
                <w:pStyle w:val="Bibliography"/>
                <w:ind w:left="720" w:hanging="720"/>
                <w:rPr>
                  <w:noProof/>
                </w:rPr>
              </w:pPr>
              <w:r>
                <w:rPr>
                  <w:noProof/>
                </w:rPr>
                <w:t xml:space="preserve">Lectures, J. (2019, Mar 13). </w:t>
              </w:r>
              <w:r>
                <w:rPr>
                  <w:i/>
                  <w:iCs/>
                  <w:noProof/>
                </w:rPr>
                <w:t>Traveling Salesman Problem using Dynamic Programming | DAA</w:t>
              </w:r>
              <w:r>
                <w:rPr>
                  <w:noProof/>
                </w:rPr>
                <w:t>. Retrieved from Youtube: https://www.youtube.com/watch?v=hh-uFQ-MGfw&amp;t=987s&amp;ab_channel=Jenny%27slecturesCS%2FITNET%26JRF</w:t>
              </w:r>
            </w:p>
            <w:p w14:paraId="15CF78B3" w14:textId="77777777" w:rsidR="002C4F72" w:rsidRDefault="002C4F72" w:rsidP="002C4F72">
              <w:pPr>
                <w:pStyle w:val="Bibliography"/>
                <w:ind w:left="720" w:hanging="720"/>
                <w:rPr>
                  <w:noProof/>
                </w:rPr>
              </w:pPr>
              <w:r>
                <w:rPr>
                  <w:noProof/>
                </w:rPr>
                <w:t xml:space="preserve">Sedgewick, R., &amp; Wayne, K. (2011). </w:t>
              </w:r>
              <w:r>
                <w:rPr>
                  <w:i/>
                  <w:iCs/>
                  <w:noProof/>
                </w:rPr>
                <w:t>Algorithms Fourth Edition.</w:t>
              </w:r>
              <w:r>
                <w:rPr>
                  <w:noProof/>
                </w:rPr>
                <w:t xml:space="preserve"> Peason Education, Inc.</w:t>
              </w:r>
            </w:p>
            <w:p w14:paraId="2736BE4E" w14:textId="34B51672" w:rsidR="004A388C" w:rsidRDefault="004A388C" w:rsidP="002C4F72">
              <w:r>
                <w:rPr>
                  <w:b/>
                  <w:bCs/>
                  <w:noProof/>
                </w:rPr>
                <w:fldChar w:fldCharType="end"/>
              </w:r>
            </w:p>
          </w:sdtContent>
        </w:sdt>
      </w:sdtContent>
    </w:sdt>
    <w:p w14:paraId="75726301" w14:textId="3E8FCCED" w:rsidR="00A01583" w:rsidRDefault="00A01583" w:rsidP="004A388C">
      <w:pPr>
        <w:pStyle w:val="NormalWeb"/>
        <w:shd w:val="clear" w:color="auto" w:fill="FFFFFF"/>
        <w:spacing w:before="0" w:beforeAutospacing="0" w:after="0" w:afterAutospacing="0"/>
        <w:ind w:left="720"/>
        <w:rPr>
          <w:rFonts w:ascii="Lato" w:hAnsi="Lato"/>
          <w:color w:val="333333"/>
          <w:sz w:val="21"/>
          <w:szCs w:val="21"/>
        </w:rPr>
      </w:pPr>
    </w:p>
    <w:p w14:paraId="79CF5EAC" w14:textId="77777777" w:rsidR="0051725C" w:rsidRDefault="0051725C" w:rsidP="0051725C">
      <w:pPr>
        <w:pStyle w:val="NormalWeb"/>
        <w:shd w:val="clear" w:color="auto" w:fill="FFFFFF"/>
        <w:spacing w:before="0" w:beforeAutospacing="0" w:after="0" w:afterAutospacing="0"/>
        <w:rPr>
          <w:rFonts w:ascii="Lato" w:hAnsi="Lato"/>
          <w:color w:val="333333"/>
          <w:sz w:val="21"/>
          <w:szCs w:val="21"/>
        </w:rPr>
      </w:pPr>
    </w:p>
    <w:p w14:paraId="236FDC5B" w14:textId="77777777" w:rsidR="0051725C" w:rsidRDefault="0051725C" w:rsidP="0051725C">
      <w:pPr>
        <w:pStyle w:val="NormalWeb"/>
        <w:shd w:val="clear" w:color="auto" w:fill="FFFFFF"/>
        <w:spacing w:before="0" w:beforeAutospacing="0" w:after="0" w:afterAutospacing="0"/>
        <w:ind w:left="360" w:hanging="360"/>
        <w:rPr>
          <w:rFonts w:ascii="Lato" w:hAnsi="Lato"/>
          <w:color w:val="333333"/>
          <w:sz w:val="21"/>
          <w:szCs w:val="21"/>
        </w:rPr>
      </w:pPr>
      <w:r>
        <w:rPr>
          <w:rFonts w:ascii="Lato" w:hAnsi="Lato"/>
          <w:color w:val="333333"/>
          <w:sz w:val="21"/>
          <w:szCs w:val="21"/>
        </w:rPr>
        <w:t>M.  Demonstrate professional communication in the content and presentation of your submission.</w:t>
      </w:r>
    </w:p>
    <w:p w14:paraId="55651FBB" w14:textId="237F2E63" w:rsidR="002B63B2" w:rsidRDefault="002B63B2">
      <w:r>
        <w:tab/>
      </w:r>
    </w:p>
    <w:sectPr w:rsidR="002B63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altName w:val="Segoe UI"/>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37E"/>
    <w:multiLevelType w:val="multilevel"/>
    <w:tmpl w:val="FA9CD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E4477"/>
    <w:multiLevelType w:val="hybridMultilevel"/>
    <w:tmpl w:val="764801C2"/>
    <w:lvl w:ilvl="0" w:tplc="E8186B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D04444"/>
    <w:multiLevelType w:val="hybridMultilevel"/>
    <w:tmpl w:val="D9DC8B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5D1D2A"/>
    <w:multiLevelType w:val="hybridMultilevel"/>
    <w:tmpl w:val="5BE4A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5382358">
    <w:abstractNumId w:val="2"/>
  </w:num>
  <w:num w:numId="2" w16cid:durableId="693844625">
    <w:abstractNumId w:val="1"/>
  </w:num>
  <w:num w:numId="3" w16cid:durableId="1661883395">
    <w:abstractNumId w:val="3"/>
  </w:num>
  <w:num w:numId="4" w16cid:durableId="1400903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TMwNjE1NjIwNTRW0lEKTi0uzszPAykwrgUAC43gDSwAAAA="/>
  </w:docVars>
  <w:rsids>
    <w:rsidRoot w:val="000F51E5"/>
    <w:rsid w:val="00002DE2"/>
    <w:rsid w:val="00011D7F"/>
    <w:rsid w:val="000140CF"/>
    <w:rsid w:val="000277D1"/>
    <w:rsid w:val="00040BFB"/>
    <w:rsid w:val="000538A6"/>
    <w:rsid w:val="000542FB"/>
    <w:rsid w:val="00085EF2"/>
    <w:rsid w:val="00091965"/>
    <w:rsid w:val="000B151C"/>
    <w:rsid w:val="000D1A13"/>
    <w:rsid w:val="000E264E"/>
    <w:rsid w:val="000F12EE"/>
    <w:rsid w:val="000F51E5"/>
    <w:rsid w:val="001224C4"/>
    <w:rsid w:val="001372C0"/>
    <w:rsid w:val="00142085"/>
    <w:rsid w:val="00164DEC"/>
    <w:rsid w:val="00191C32"/>
    <w:rsid w:val="001B2C27"/>
    <w:rsid w:val="001B4716"/>
    <w:rsid w:val="001D3298"/>
    <w:rsid w:val="001E6700"/>
    <w:rsid w:val="00210233"/>
    <w:rsid w:val="00227AC2"/>
    <w:rsid w:val="00233E0E"/>
    <w:rsid w:val="00241EA9"/>
    <w:rsid w:val="00273B9B"/>
    <w:rsid w:val="00277269"/>
    <w:rsid w:val="002815CB"/>
    <w:rsid w:val="0028456A"/>
    <w:rsid w:val="002B3597"/>
    <w:rsid w:val="002B63B2"/>
    <w:rsid w:val="002C4F72"/>
    <w:rsid w:val="0030281E"/>
    <w:rsid w:val="00341E69"/>
    <w:rsid w:val="003430CB"/>
    <w:rsid w:val="00365620"/>
    <w:rsid w:val="00371339"/>
    <w:rsid w:val="00396DC0"/>
    <w:rsid w:val="003A2CC0"/>
    <w:rsid w:val="003B78F3"/>
    <w:rsid w:val="003E485E"/>
    <w:rsid w:val="0041701F"/>
    <w:rsid w:val="00426AD7"/>
    <w:rsid w:val="004375CE"/>
    <w:rsid w:val="00441A7F"/>
    <w:rsid w:val="00445200"/>
    <w:rsid w:val="00446460"/>
    <w:rsid w:val="00447636"/>
    <w:rsid w:val="0047209D"/>
    <w:rsid w:val="00476B7F"/>
    <w:rsid w:val="004873B8"/>
    <w:rsid w:val="00496A32"/>
    <w:rsid w:val="004A388C"/>
    <w:rsid w:val="0050623F"/>
    <w:rsid w:val="0051725C"/>
    <w:rsid w:val="00526A27"/>
    <w:rsid w:val="005463DC"/>
    <w:rsid w:val="00552BC8"/>
    <w:rsid w:val="00575571"/>
    <w:rsid w:val="00580B00"/>
    <w:rsid w:val="00584208"/>
    <w:rsid w:val="00584E2B"/>
    <w:rsid w:val="00585FD1"/>
    <w:rsid w:val="00590F17"/>
    <w:rsid w:val="005C44D5"/>
    <w:rsid w:val="005E0C92"/>
    <w:rsid w:val="005E4E13"/>
    <w:rsid w:val="005E7AEE"/>
    <w:rsid w:val="00600362"/>
    <w:rsid w:val="00605B3F"/>
    <w:rsid w:val="0060611E"/>
    <w:rsid w:val="00611AA1"/>
    <w:rsid w:val="00612902"/>
    <w:rsid w:val="00627839"/>
    <w:rsid w:val="0063326B"/>
    <w:rsid w:val="0065054C"/>
    <w:rsid w:val="0065220E"/>
    <w:rsid w:val="00652FB9"/>
    <w:rsid w:val="00680230"/>
    <w:rsid w:val="00682FFA"/>
    <w:rsid w:val="006867F3"/>
    <w:rsid w:val="006A49D0"/>
    <w:rsid w:val="006A563C"/>
    <w:rsid w:val="006A6CCB"/>
    <w:rsid w:val="006C61E2"/>
    <w:rsid w:val="00754EF5"/>
    <w:rsid w:val="00783041"/>
    <w:rsid w:val="007A2C3D"/>
    <w:rsid w:val="007A4923"/>
    <w:rsid w:val="007B6437"/>
    <w:rsid w:val="007B6A86"/>
    <w:rsid w:val="007C5506"/>
    <w:rsid w:val="008156FB"/>
    <w:rsid w:val="00847056"/>
    <w:rsid w:val="008611FF"/>
    <w:rsid w:val="00873974"/>
    <w:rsid w:val="00883984"/>
    <w:rsid w:val="00887CD2"/>
    <w:rsid w:val="008938B6"/>
    <w:rsid w:val="00896382"/>
    <w:rsid w:val="008A2A08"/>
    <w:rsid w:val="008B334B"/>
    <w:rsid w:val="008C1CE9"/>
    <w:rsid w:val="00903765"/>
    <w:rsid w:val="00920758"/>
    <w:rsid w:val="00923D60"/>
    <w:rsid w:val="00947FE8"/>
    <w:rsid w:val="009712C9"/>
    <w:rsid w:val="009C7155"/>
    <w:rsid w:val="009D0D22"/>
    <w:rsid w:val="009F20D9"/>
    <w:rsid w:val="00A01583"/>
    <w:rsid w:val="00A05F92"/>
    <w:rsid w:val="00A1409B"/>
    <w:rsid w:val="00A3471A"/>
    <w:rsid w:val="00A46D4B"/>
    <w:rsid w:val="00A5268E"/>
    <w:rsid w:val="00A7384D"/>
    <w:rsid w:val="00A84AC3"/>
    <w:rsid w:val="00A86F19"/>
    <w:rsid w:val="00A976D7"/>
    <w:rsid w:val="00AA256A"/>
    <w:rsid w:val="00AA3B11"/>
    <w:rsid w:val="00AB3C12"/>
    <w:rsid w:val="00AB4FF9"/>
    <w:rsid w:val="00AB7B50"/>
    <w:rsid w:val="00AC0A5E"/>
    <w:rsid w:val="00AE525B"/>
    <w:rsid w:val="00AE69EE"/>
    <w:rsid w:val="00AE704A"/>
    <w:rsid w:val="00AF22CD"/>
    <w:rsid w:val="00B274FC"/>
    <w:rsid w:val="00B33693"/>
    <w:rsid w:val="00B72381"/>
    <w:rsid w:val="00B9020B"/>
    <w:rsid w:val="00B93948"/>
    <w:rsid w:val="00B94CC0"/>
    <w:rsid w:val="00B95D01"/>
    <w:rsid w:val="00BA141A"/>
    <w:rsid w:val="00BC7D37"/>
    <w:rsid w:val="00BD7860"/>
    <w:rsid w:val="00BD7A4A"/>
    <w:rsid w:val="00C3307A"/>
    <w:rsid w:val="00C55765"/>
    <w:rsid w:val="00C5625B"/>
    <w:rsid w:val="00C771AD"/>
    <w:rsid w:val="00C9636B"/>
    <w:rsid w:val="00CD08C0"/>
    <w:rsid w:val="00CD3EB0"/>
    <w:rsid w:val="00D127CE"/>
    <w:rsid w:val="00D16421"/>
    <w:rsid w:val="00D3789D"/>
    <w:rsid w:val="00D47C01"/>
    <w:rsid w:val="00D50C34"/>
    <w:rsid w:val="00D548D5"/>
    <w:rsid w:val="00D54E22"/>
    <w:rsid w:val="00D66379"/>
    <w:rsid w:val="00D7543C"/>
    <w:rsid w:val="00DF52F0"/>
    <w:rsid w:val="00E11F39"/>
    <w:rsid w:val="00E165C5"/>
    <w:rsid w:val="00E23E0B"/>
    <w:rsid w:val="00E74AA3"/>
    <w:rsid w:val="00E930D7"/>
    <w:rsid w:val="00EA2B1E"/>
    <w:rsid w:val="00EA5621"/>
    <w:rsid w:val="00ED06A0"/>
    <w:rsid w:val="00ED7727"/>
    <w:rsid w:val="00EF411E"/>
    <w:rsid w:val="00F04B7D"/>
    <w:rsid w:val="00F21D7E"/>
    <w:rsid w:val="00F37A81"/>
    <w:rsid w:val="00F42339"/>
    <w:rsid w:val="00F55136"/>
    <w:rsid w:val="00F61C19"/>
    <w:rsid w:val="00F77373"/>
    <w:rsid w:val="00FA5DE3"/>
    <w:rsid w:val="00FC6CA5"/>
    <w:rsid w:val="00FD009E"/>
    <w:rsid w:val="00FD2347"/>
    <w:rsid w:val="00FE5E86"/>
    <w:rsid w:val="00FE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EE8"/>
  <w15:chartTrackingRefBased/>
  <w15:docId w15:val="{2F1EF0EF-AE4E-42EF-879B-598723FCD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38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72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1725C"/>
    <w:rPr>
      <w:i/>
      <w:iCs/>
    </w:rPr>
  </w:style>
  <w:style w:type="character" w:styleId="Strong">
    <w:name w:val="Strong"/>
    <w:basedOn w:val="DefaultParagraphFont"/>
    <w:uiPriority w:val="22"/>
    <w:qFormat/>
    <w:rsid w:val="0051725C"/>
    <w:rPr>
      <w:b/>
      <w:bCs/>
    </w:rPr>
  </w:style>
  <w:style w:type="paragraph" w:styleId="ListParagraph">
    <w:name w:val="List Paragraph"/>
    <w:basedOn w:val="Normal"/>
    <w:uiPriority w:val="34"/>
    <w:qFormat/>
    <w:rsid w:val="000F12EE"/>
    <w:pPr>
      <w:ind w:left="720"/>
      <w:contextualSpacing/>
    </w:pPr>
  </w:style>
  <w:style w:type="character" w:customStyle="1" w:styleId="Heading1Char">
    <w:name w:val="Heading 1 Char"/>
    <w:basedOn w:val="DefaultParagraphFont"/>
    <w:link w:val="Heading1"/>
    <w:uiPriority w:val="9"/>
    <w:rsid w:val="004A388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A38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8818">
      <w:bodyDiv w:val="1"/>
      <w:marLeft w:val="0"/>
      <w:marRight w:val="0"/>
      <w:marTop w:val="0"/>
      <w:marBottom w:val="0"/>
      <w:divBdr>
        <w:top w:val="none" w:sz="0" w:space="0" w:color="auto"/>
        <w:left w:val="none" w:sz="0" w:space="0" w:color="auto"/>
        <w:bottom w:val="none" w:sz="0" w:space="0" w:color="auto"/>
        <w:right w:val="none" w:sz="0" w:space="0" w:color="auto"/>
      </w:divBdr>
    </w:div>
    <w:div w:id="452477114">
      <w:bodyDiv w:val="1"/>
      <w:marLeft w:val="0"/>
      <w:marRight w:val="0"/>
      <w:marTop w:val="0"/>
      <w:marBottom w:val="0"/>
      <w:divBdr>
        <w:top w:val="none" w:sz="0" w:space="0" w:color="auto"/>
        <w:left w:val="none" w:sz="0" w:space="0" w:color="auto"/>
        <w:bottom w:val="none" w:sz="0" w:space="0" w:color="auto"/>
        <w:right w:val="none" w:sz="0" w:space="0" w:color="auto"/>
      </w:divBdr>
    </w:div>
    <w:div w:id="470680625">
      <w:bodyDiv w:val="1"/>
      <w:marLeft w:val="0"/>
      <w:marRight w:val="0"/>
      <w:marTop w:val="0"/>
      <w:marBottom w:val="0"/>
      <w:divBdr>
        <w:top w:val="none" w:sz="0" w:space="0" w:color="auto"/>
        <w:left w:val="none" w:sz="0" w:space="0" w:color="auto"/>
        <w:bottom w:val="none" w:sz="0" w:space="0" w:color="auto"/>
        <w:right w:val="none" w:sz="0" w:space="0" w:color="auto"/>
      </w:divBdr>
    </w:div>
    <w:div w:id="897519644">
      <w:bodyDiv w:val="1"/>
      <w:marLeft w:val="0"/>
      <w:marRight w:val="0"/>
      <w:marTop w:val="0"/>
      <w:marBottom w:val="0"/>
      <w:divBdr>
        <w:top w:val="none" w:sz="0" w:space="0" w:color="auto"/>
        <w:left w:val="none" w:sz="0" w:space="0" w:color="auto"/>
        <w:bottom w:val="none" w:sz="0" w:space="0" w:color="auto"/>
        <w:right w:val="none" w:sz="0" w:space="0" w:color="auto"/>
      </w:divBdr>
    </w:div>
    <w:div w:id="939680336">
      <w:bodyDiv w:val="1"/>
      <w:marLeft w:val="0"/>
      <w:marRight w:val="0"/>
      <w:marTop w:val="0"/>
      <w:marBottom w:val="0"/>
      <w:divBdr>
        <w:top w:val="none" w:sz="0" w:space="0" w:color="auto"/>
        <w:left w:val="none" w:sz="0" w:space="0" w:color="auto"/>
        <w:bottom w:val="none" w:sz="0" w:space="0" w:color="auto"/>
        <w:right w:val="none" w:sz="0" w:space="0" w:color="auto"/>
      </w:divBdr>
    </w:div>
    <w:div w:id="1181354127">
      <w:bodyDiv w:val="1"/>
      <w:marLeft w:val="0"/>
      <w:marRight w:val="0"/>
      <w:marTop w:val="0"/>
      <w:marBottom w:val="0"/>
      <w:divBdr>
        <w:top w:val="none" w:sz="0" w:space="0" w:color="auto"/>
        <w:left w:val="none" w:sz="0" w:space="0" w:color="auto"/>
        <w:bottom w:val="none" w:sz="0" w:space="0" w:color="auto"/>
        <w:right w:val="none" w:sz="0" w:space="0" w:color="auto"/>
      </w:divBdr>
    </w:div>
    <w:div w:id="1225292445">
      <w:bodyDiv w:val="1"/>
      <w:marLeft w:val="0"/>
      <w:marRight w:val="0"/>
      <w:marTop w:val="0"/>
      <w:marBottom w:val="0"/>
      <w:divBdr>
        <w:top w:val="none" w:sz="0" w:space="0" w:color="auto"/>
        <w:left w:val="none" w:sz="0" w:space="0" w:color="auto"/>
        <w:bottom w:val="none" w:sz="0" w:space="0" w:color="auto"/>
        <w:right w:val="none" w:sz="0" w:space="0" w:color="auto"/>
      </w:divBdr>
    </w:div>
    <w:div w:id="204983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oleObject" Target="embeddings/oleObject5.bin"/><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o13</b:Tag>
    <b:SourceType>Book</b:SourceType>
    <b:Guid>{DDC3420B-18E1-4060-BA62-67EA9E70DF26}</b:Guid>
    <b:Title>Data Structures and Algorithms in Python</b:Title>
    <b:Year>2013</b:Year>
    <b:Author>
      <b:Author>
        <b:NameList>
          <b:Person>
            <b:Last>Goodrich</b:Last>
            <b:Middle>T</b:Middle>
            <b:First>Michael </b:First>
          </b:Person>
          <b:Person>
            <b:Last>Tamassia</b:Last>
            <b:Middle>Roberto</b:Middle>
          </b:Person>
          <b:Person>
            <b:Last>Goldwasser</b:Last>
            <b:Middle>H.</b:Middle>
            <b:First>Michael</b:First>
          </b:Person>
        </b:NameList>
      </b:Author>
    </b:Author>
    <b:Publisher>John Wiley &amp; Sons</b:Publisher>
    <b:RefOrder>2</b:RefOrder>
  </b:Source>
  <b:Source>
    <b:Tag>Sed11</b:Tag>
    <b:SourceType>Book</b:SourceType>
    <b:Guid>{165C5283-4283-43FB-8501-36282D864AC1}</b:Guid>
    <b:Title>Algorithms Fourth Edition</b:Title>
    <b:Year>2011</b:Year>
    <b:Publisher>Peason Education, Inc.</b:Publisher>
    <b:Author>
      <b:Author>
        <b:NameList>
          <b:Person>
            <b:Last>Sedgewick</b:Last>
            <b:First>Robert</b:First>
          </b:Person>
          <b:Person>
            <b:Last>Wayne</b:Last>
            <b:First>Keven</b:First>
          </b:Person>
        </b:NameList>
      </b:Author>
    </b:Author>
    <b:RefOrder>3</b:RefOrder>
  </b:Source>
  <b:Source>
    <b:Tag>Lec19</b:Tag>
    <b:SourceType>InternetSite</b:SourceType>
    <b:Guid>{EC703F39-37D3-4549-B9D1-249CF060C511}</b:Guid>
    <b:Title>Traveling Salesman Problem using Dynamic Programming | DAA</b:Title>
    <b:Year>2019</b:Year>
    <b:Author>
      <b:Author>
        <b:NameList>
          <b:Person>
            <b:Last>Lectures</b:Last>
            <b:First>Jenny’s</b:First>
          </b:Person>
        </b:NameList>
      </b:Author>
    </b:Author>
    <b:Month>Mar</b:Month>
    <b:Day>13</b:Day>
    <b:InternetSiteTitle>Youtube</b:InternetSiteTitle>
    <b:URL>https://www.youtube.com/watch?v=hh-uFQ-MGfw&amp;t=987s&amp;ab_channel=Jenny%27slecturesCS%2FITNET%26JRF</b:URL>
    <b:RefOrder>1</b:RefOrder>
  </b:Source>
</b:Sources>
</file>

<file path=customXml/itemProps1.xml><?xml version="1.0" encoding="utf-8"?>
<ds:datastoreItem xmlns:ds="http://schemas.openxmlformats.org/officeDocument/2006/customXml" ds:itemID="{80747EDD-BF41-478E-95E3-D90BF3D0C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13</Pages>
  <Words>2439</Words>
  <Characters>139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ergman</dc:creator>
  <cp:keywords/>
  <dc:description/>
  <cp:lastModifiedBy>Robert Bergman</cp:lastModifiedBy>
  <cp:revision>178</cp:revision>
  <dcterms:created xsi:type="dcterms:W3CDTF">2022-02-14T21:00:00Z</dcterms:created>
  <dcterms:modified xsi:type="dcterms:W3CDTF">2022-11-22T15:18:00Z</dcterms:modified>
</cp:coreProperties>
</file>